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F4989" w14:textId="77777777" w:rsidR="000952AE" w:rsidRPr="001D6F8C" w:rsidRDefault="000952AE" w:rsidP="000952AE">
      <w:pPr>
        <w:tabs>
          <w:tab w:val="left" w:pos="8790"/>
        </w:tabs>
        <w:spacing w:line="240" w:lineRule="auto"/>
        <w:contextualSpacing/>
        <w:jc w:val="right"/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</w:pPr>
      <w:bookmarkStart w:id="0" w:name="_Toc153890088"/>
      <w:r w:rsidRPr="001D6F8C"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  <w:t xml:space="preserve">დანართი </w:t>
      </w:r>
      <w:r>
        <w:rPr>
          <w:rFonts w:asciiTheme="majorHAnsi" w:eastAsiaTheme="minorEastAsia" w:hAnsiTheme="majorHAnsi" w:cs="Sylfaen"/>
          <w:b/>
          <w:noProof w:val="0"/>
          <w:sz w:val="20"/>
          <w:szCs w:val="20"/>
          <w:lang w:val="ka-GE" w:eastAsia="ru-RU"/>
        </w:rPr>
        <w:t>22</w:t>
      </w:r>
    </w:p>
    <w:p w14:paraId="5804DA8B" w14:textId="77777777" w:rsidR="000952AE" w:rsidRPr="001D6F8C" w:rsidRDefault="000952AE" w:rsidP="000952AE">
      <w:pPr>
        <w:spacing w:after="0" w:line="240" w:lineRule="auto"/>
        <w:jc w:val="right"/>
        <w:rPr>
          <w:rFonts w:ascii="Sylfaen" w:hAnsi="Sylfaen"/>
          <w:b/>
          <w:bCs/>
          <w:sz w:val="18"/>
          <w:szCs w:val="18"/>
        </w:rPr>
      </w:pPr>
    </w:p>
    <w:p w14:paraId="4D40F52A" w14:textId="77777777" w:rsidR="000952AE" w:rsidRPr="001D6F8C" w:rsidRDefault="000952AE" w:rsidP="000952AE">
      <w:pPr>
        <w:spacing w:after="0" w:line="240" w:lineRule="auto"/>
        <w:jc w:val="right"/>
        <w:rPr>
          <w:rFonts w:ascii="Sylfaen" w:hAnsi="Sylfaen"/>
          <w:b/>
          <w:bCs/>
          <w:sz w:val="18"/>
          <w:szCs w:val="18"/>
        </w:rPr>
      </w:pPr>
    </w:p>
    <w:p w14:paraId="500A30F6" w14:textId="77777777" w:rsidR="000952AE" w:rsidRPr="001D6F8C" w:rsidRDefault="000952AE" w:rsidP="000952AE">
      <w:pPr>
        <w:spacing w:after="0" w:line="240" w:lineRule="auto"/>
        <w:jc w:val="right"/>
        <w:rPr>
          <w:rFonts w:ascii="Sylfaen" w:eastAsia="Sylfaen" w:hAnsi="Sylfaen" w:cs="Sylfaen"/>
          <w:noProof w:val="0"/>
          <w:sz w:val="18"/>
          <w:szCs w:val="18"/>
          <w:lang w:val="en-US"/>
        </w:rPr>
      </w:pPr>
      <w:r w:rsidRPr="001D6F8C">
        <w:rPr>
          <w:rFonts w:ascii="Sylfaen" w:hAnsi="Sylfaen"/>
          <w:b/>
          <w:bCs/>
          <w:sz w:val="18"/>
          <w:szCs w:val="18"/>
        </w:rPr>
        <w:t>დამტკიცებულია</w:t>
      </w:r>
      <w:r w:rsidRPr="001D6F8C">
        <w:rPr>
          <w:rFonts w:ascii="Sylfaen" w:hAnsi="Sylfaen"/>
          <w:sz w:val="18"/>
          <w:szCs w:val="18"/>
        </w:rPr>
        <w:t xml:space="preserve">: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შავი ზღვის საერთაშორისო უნივერსიტეტის მმ</w:t>
      </w:r>
      <w:r w:rsidRPr="001D6F8C">
        <w:rPr>
          <w:rFonts w:ascii="Sylfaen" w:eastAsia="Sylfaen" w:hAnsi="Sylfaen" w:cs="Sylfaen"/>
          <w:sz w:val="18"/>
          <w:szCs w:val="18"/>
        </w:rPr>
        <w:t>არ</w:t>
      </w:r>
      <w:r w:rsidRPr="001D6F8C">
        <w:rPr>
          <w:rFonts w:ascii="Sylfaen" w:eastAsia="Sylfaen" w:hAnsi="Sylfaen" w:cs="Sylfaen"/>
          <w:spacing w:val="1"/>
          <w:sz w:val="18"/>
          <w:szCs w:val="18"/>
        </w:rPr>
        <w:t>თ</w:t>
      </w:r>
      <w:r w:rsidRPr="001D6F8C">
        <w:rPr>
          <w:rFonts w:ascii="Sylfaen" w:eastAsia="Sylfaen" w:hAnsi="Sylfaen" w:cs="Sylfaen"/>
          <w:sz w:val="18"/>
          <w:szCs w:val="18"/>
        </w:rPr>
        <w:t xml:space="preserve">ველი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ს</w:t>
      </w:r>
      <w:r w:rsidRPr="001D6F8C">
        <w:rPr>
          <w:rFonts w:ascii="Sylfaen" w:eastAsia="Sylfaen" w:hAnsi="Sylfaen" w:cs="Sylfaen"/>
          <w:sz w:val="18"/>
          <w:szCs w:val="18"/>
        </w:rPr>
        <w:t>ა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ბ</w:t>
      </w:r>
      <w:r w:rsidRPr="001D6F8C">
        <w:rPr>
          <w:rFonts w:ascii="Sylfaen" w:eastAsia="Sylfaen" w:hAnsi="Sylfaen" w:cs="Sylfaen"/>
          <w:sz w:val="18"/>
          <w:szCs w:val="18"/>
        </w:rPr>
        <w:t>ჭოს</w:t>
      </w:r>
    </w:p>
    <w:p w14:paraId="32052C01" w14:textId="77777777" w:rsidR="000952AE" w:rsidRPr="00E63B08" w:rsidRDefault="000952AE" w:rsidP="000952AE">
      <w:pPr>
        <w:spacing w:line="240" w:lineRule="auto"/>
        <w:jc w:val="right"/>
        <w:rPr>
          <w:rFonts w:ascii="Sylfaen" w:hAnsi="Sylfaen"/>
          <w:b/>
          <w:sz w:val="28"/>
          <w:szCs w:val="28"/>
          <w:lang w:val="ka-GE"/>
        </w:rPr>
      </w:pPr>
      <w:r w:rsidRPr="001D6F8C">
        <w:rPr>
          <w:rFonts w:ascii="Sylfaen" w:eastAsia="Sylfaen" w:hAnsi="Sylfaen" w:cs="Sylfaen"/>
          <w:sz w:val="18"/>
          <w:szCs w:val="18"/>
        </w:rPr>
        <w:t xml:space="preserve"> 2024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წ</w:t>
      </w:r>
      <w:r w:rsidRPr="001D6F8C">
        <w:rPr>
          <w:rFonts w:ascii="Sylfaen" w:eastAsia="Sylfaen" w:hAnsi="Sylfaen" w:cs="Sylfaen"/>
          <w:sz w:val="18"/>
          <w:szCs w:val="18"/>
        </w:rPr>
        <w:t>ლ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ი</w:t>
      </w:r>
      <w:r w:rsidRPr="001D6F8C">
        <w:rPr>
          <w:rFonts w:ascii="Sylfaen" w:eastAsia="Sylfaen" w:hAnsi="Sylfaen" w:cs="Sylfaen"/>
          <w:sz w:val="18"/>
          <w:szCs w:val="18"/>
        </w:rPr>
        <w:t xml:space="preserve">ს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10</w:t>
      </w:r>
      <w:r w:rsidRPr="001D6F8C">
        <w:rPr>
          <w:rFonts w:ascii="Sylfaen" w:eastAsia="Sylfaen" w:hAnsi="Sylfaen" w:cs="Sylfaen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 xml:space="preserve">იანვრის </w:t>
      </w:r>
      <w:r w:rsidRPr="001D6F8C">
        <w:rPr>
          <w:rFonts w:ascii="Sylfaen" w:eastAsia="Sylfaen" w:hAnsi="Sylfaen" w:cs="Sylfaen"/>
          <w:sz w:val="18"/>
          <w:szCs w:val="18"/>
        </w:rPr>
        <w:t>და</w:t>
      </w:r>
      <w:r w:rsidRPr="001D6F8C">
        <w:rPr>
          <w:rFonts w:ascii="Sylfaen" w:eastAsia="Sylfaen" w:hAnsi="Sylfaen" w:cs="Sylfaen"/>
          <w:spacing w:val="1"/>
          <w:sz w:val="18"/>
          <w:szCs w:val="18"/>
        </w:rPr>
        <w:t>დ</w:t>
      </w:r>
      <w:r w:rsidRPr="001D6F8C">
        <w:rPr>
          <w:rFonts w:ascii="Sylfaen" w:eastAsia="Sylfaen" w:hAnsi="Sylfaen" w:cs="Sylfaen"/>
          <w:spacing w:val="-3"/>
          <w:sz w:val="18"/>
          <w:szCs w:val="18"/>
        </w:rPr>
        <w:t>გ</w:t>
      </w:r>
      <w:r w:rsidRPr="001D6F8C">
        <w:rPr>
          <w:rFonts w:ascii="Sylfaen" w:eastAsia="Sylfaen" w:hAnsi="Sylfaen" w:cs="Sylfaen"/>
          <w:spacing w:val="1"/>
          <w:sz w:val="18"/>
          <w:szCs w:val="18"/>
        </w:rPr>
        <w:t>ენ</w:t>
      </w:r>
      <w:r w:rsidRPr="001D6F8C">
        <w:rPr>
          <w:rFonts w:ascii="Sylfaen" w:eastAsia="Sylfaen" w:hAnsi="Sylfaen" w:cs="Sylfaen"/>
          <w:spacing w:val="-3"/>
          <w:sz w:val="18"/>
          <w:szCs w:val="18"/>
        </w:rPr>
        <w:t>ი</w:t>
      </w:r>
      <w:r w:rsidRPr="001D6F8C">
        <w:rPr>
          <w:rFonts w:ascii="Sylfaen" w:eastAsia="Sylfaen" w:hAnsi="Sylfaen" w:cs="Sylfaen"/>
          <w:sz w:val="18"/>
          <w:szCs w:val="18"/>
        </w:rPr>
        <w:t>ლ</w:t>
      </w:r>
      <w:r w:rsidRPr="001D6F8C">
        <w:rPr>
          <w:rFonts w:ascii="Sylfaen" w:eastAsia="Sylfaen" w:hAnsi="Sylfaen" w:cs="Sylfaen"/>
          <w:spacing w:val="1"/>
          <w:sz w:val="18"/>
          <w:szCs w:val="18"/>
        </w:rPr>
        <w:t>ე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>ბი</w:t>
      </w:r>
      <w:r w:rsidRPr="001D6F8C">
        <w:rPr>
          <w:rFonts w:ascii="Sylfaen" w:eastAsia="Sylfaen" w:hAnsi="Sylfaen" w:cs="Sylfaen"/>
          <w:sz w:val="18"/>
          <w:szCs w:val="18"/>
        </w:rPr>
        <w:t>თ</w:t>
      </w:r>
      <w:r w:rsidRPr="001D6F8C"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Pr="001D6F8C">
        <w:rPr>
          <w:rFonts w:ascii="Sylfaen" w:eastAsia="Sylfaen" w:hAnsi="Sylfaen" w:cs="Sylfaen"/>
          <w:sz w:val="18"/>
          <w:szCs w:val="18"/>
        </w:rPr>
        <w:t>N0</w:t>
      </w:r>
      <w:r>
        <w:rPr>
          <w:rFonts w:ascii="Sylfaen" w:eastAsia="Sylfaen" w:hAnsi="Sylfaen" w:cs="Sylfaen"/>
          <w:sz w:val="18"/>
          <w:szCs w:val="18"/>
          <w:lang w:val="ka-GE"/>
        </w:rPr>
        <w:t>3</w:t>
      </w:r>
    </w:p>
    <w:p w14:paraId="0B75E5A7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44F7EF7D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76AB749C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2AA57B96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2982E729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1DEAD62E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552764B9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634FE805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0B84E75A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04AC31E1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5D023178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3830B34B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3F5B10E6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23A41A6D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შავი ზღვის საერთაშორისო უნივერსიტეტის</w:t>
      </w:r>
    </w:p>
    <w:p w14:paraId="69969D63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</w:t>
      </w:r>
      <w:r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ბიზნესის</w:t>
      </w: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 xml:space="preserve"> სკოლის </w:t>
      </w:r>
    </w:p>
    <w:p w14:paraId="5220DE58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51FEA7B7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 w:cs="Sylfaen"/>
          <w:b/>
          <w:sz w:val="24"/>
          <w:szCs w:val="24"/>
          <w:lang w:val="ka-GE" w:eastAsia="ru-RU"/>
        </w:rPr>
        <w:t>დ ე ბ უ ლ ე ბ ა</w:t>
      </w:r>
    </w:p>
    <w:p w14:paraId="3174F7D7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6F54BD35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20EB8CBF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078343D9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51CE81BF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7A5452C7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0FF886B2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4C540B71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4F47D168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11395714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sz w:val="24"/>
          <w:szCs w:val="24"/>
          <w:lang w:val="ka-GE" w:eastAsia="ru-RU"/>
        </w:rPr>
      </w:pPr>
    </w:p>
    <w:p w14:paraId="5FCE5B01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0A860CCF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53A613B3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254EA434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54FE2120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3449B858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0B31DB25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12B0BF62" w14:textId="77777777" w:rsidR="000952AE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21AADB22" w14:textId="77777777" w:rsidR="000952AE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32A57A99" w14:textId="77777777" w:rsidR="000952AE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115D11DB" w14:textId="77777777" w:rsidR="000952AE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</w:p>
    <w:p w14:paraId="3A82C2F8" w14:textId="77777777" w:rsidR="000952AE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Cs/>
          <w:sz w:val="24"/>
          <w:szCs w:val="24"/>
          <w:lang w:val="ka-GE" w:eastAsia="ru-RU"/>
        </w:rPr>
        <w:t>თბილისი</w:t>
      </w:r>
    </w:p>
    <w:p w14:paraId="342C079B" w14:textId="457E77B7" w:rsidR="00C81359" w:rsidRPr="001D6F8C" w:rsidRDefault="000952AE" w:rsidP="000952AE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theme="majorBidi"/>
          <w:b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Cs/>
          <w:sz w:val="24"/>
          <w:szCs w:val="24"/>
          <w:lang w:val="ka-GE" w:eastAsia="ru-RU"/>
        </w:rPr>
        <w:t>2024</w:t>
      </w:r>
      <w:r w:rsidR="00C81359" w:rsidRPr="001D6F8C">
        <w:rPr>
          <w:rFonts w:ascii="Sylfaen" w:eastAsiaTheme="minorEastAsia" w:hAnsi="Sylfaen"/>
          <w:b/>
          <w:sz w:val="24"/>
          <w:szCs w:val="24"/>
          <w:lang w:val="ka-GE" w:eastAsia="ru-RU"/>
        </w:rPr>
        <w:br w:type="page"/>
      </w:r>
    </w:p>
    <w:p w14:paraId="7DF54AF4" w14:textId="2A95727F" w:rsidR="00A360CD" w:rsidRPr="001D6F8C" w:rsidRDefault="00A360CD" w:rsidP="00226343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lastRenderedPageBreak/>
        <w:t>თავი I</w:t>
      </w:r>
      <w:bookmarkEnd w:id="0"/>
    </w:p>
    <w:p w14:paraId="464980A1" w14:textId="66A85932" w:rsidR="00A360CD" w:rsidRPr="001D6F8C" w:rsidRDefault="00A360CD" w:rsidP="00226343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</w:pPr>
      <w:bookmarkStart w:id="1" w:name="_Toc153890089"/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ზოგადი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ებულებები</w:t>
      </w:r>
      <w:bookmarkEnd w:id="1"/>
    </w:p>
    <w:p w14:paraId="69102C38" w14:textId="1BFD75AC" w:rsidR="00A360CD" w:rsidRPr="001D6F8C" w:rsidRDefault="00A360CD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2" w:name="_Toc15389009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1. სკოლის სტატუსი</w:t>
      </w:r>
      <w:bookmarkEnd w:id="2"/>
    </w:p>
    <w:p w14:paraId="3304E1A0" w14:textId="7E983264" w:rsidR="006403B9" w:rsidRPr="001D6F8C" w:rsidRDefault="0083104B" w:rsidP="0017661D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bookmarkStart w:id="3" w:name="_Hlk149581721"/>
      <w:r w:rsidRPr="001D6F8C">
        <w:rPr>
          <w:rFonts w:ascii="Sylfaen" w:hAnsi="Sylfaen" w:cs="Sylfaen"/>
          <w:noProof/>
          <w:sz w:val="24"/>
          <w:szCs w:val="24"/>
          <w:lang w:val="ka-GE"/>
        </w:rPr>
        <w:t>შავი ზღვის საერთაშორისო</w:t>
      </w:r>
      <w:bookmarkEnd w:id="3"/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უნივერსიტეტის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0952AE">
        <w:rPr>
          <w:rFonts w:ascii="Sylfaen" w:hAnsi="Sylfaen"/>
          <w:noProof/>
          <w:sz w:val="24"/>
          <w:szCs w:val="24"/>
          <w:lang w:val="ka-GE"/>
        </w:rPr>
        <w:t xml:space="preserve">ბიზნესის </w:t>
      </w:r>
      <w:r w:rsidR="000952AE" w:rsidRPr="001D6F8C">
        <w:rPr>
          <w:rFonts w:ascii="Sylfaen" w:hAnsi="Sylfaen"/>
          <w:noProof/>
          <w:sz w:val="24"/>
          <w:szCs w:val="24"/>
          <w:lang w:val="ka-GE"/>
        </w:rPr>
        <w:t>ს</w:t>
      </w:r>
      <w:r w:rsidR="000952AE" w:rsidRPr="001D6F8C">
        <w:rPr>
          <w:rFonts w:ascii="Sylfaen" w:hAnsi="Sylfaen" w:cs="Sylfaen"/>
          <w:noProof/>
          <w:sz w:val="24"/>
          <w:szCs w:val="24"/>
          <w:lang w:val="ka-GE"/>
        </w:rPr>
        <w:t>კოლა</w:t>
      </w:r>
      <w:r w:rsidR="000952AE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(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შემდგომში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D6F8C" w:rsidRPr="001D6F8C">
        <w:rPr>
          <w:rFonts w:ascii="Times New Roman" w:hAnsi="Times New Roman" w:cs="Times New Roman"/>
          <w:noProof/>
          <w:sz w:val="24"/>
          <w:szCs w:val="24"/>
          <w:lang w:val="ka-GE"/>
        </w:rPr>
        <w:t>‒</w:t>
      </w:r>
      <w:r w:rsidR="008E4D3D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„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კოლა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“)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წარმოადგენს</w:t>
      </w:r>
      <w:r w:rsidR="008E4D3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უნივერსიტეტის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ძირითად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საგანმანათლებლო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ასწავლო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-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ამეცნიერო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ადმინისტრაციულ სტრუქტურულ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ერთეულ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რომელიც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უზრუნველყოფ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ტუდენტთა</w:t>
      </w:r>
      <w:r w:rsidRPr="001D6F8C">
        <w:rPr>
          <w:rFonts w:ascii="Sylfaen" w:hAnsi="Sylfaen"/>
          <w:noProof/>
          <w:sz w:val="24"/>
          <w:szCs w:val="24"/>
          <w:lang w:val="ka-GE"/>
        </w:rPr>
        <w:t>თვის</w:t>
      </w:r>
      <w:r w:rsidR="008E4D3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D4476E" w:rsidRPr="001D6F8C">
        <w:rPr>
          <w:rFonts w:ascii="Sylfaen" w:hAnsi="Sylfaen"/>
          <w:noProof/>
          <w:sz w:val="24"/>
          <w:szCs w:val="24"/>
          <w:lang w:val="ka-GE"/>
        </w:rPr>
        <w:t xml:space="preserve">შესაბამისი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 xml:space="preserve">ცოდნის, უნარების, ფასეულობების გადაცემასა და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კვალიფიკაციი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მინიჭება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;</w:t>
      </w:r>
    </w:p>
    <w:p w14:paraId="56702B17" w14:textId="77777777" w:rsidR="00D4476E" w:rsidRPr="001D6F8C" w:rsidRDefault="001F0849" w:rsidP="0017661D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 მოქმედებს „უმაღლესი განათლების შესახებ” საქართველოს კანონით, სხვა ნორმატიული აქტებით, აგრეთვე უნივერსიტეტის დებულებით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;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</w:p>
    <w:p w14:paraId="5D671523" w14:textId="71DD6B74" w:rsidR="00A360CD" w:rsidRPr="001D6F8C" w:rsidRDefault="001F0849" w:rsidP="0017661D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საქმიანობას ახორციელებს აკადემიური ავტონომიურობის პრინციპზე დაყრდნობით</w:t>
      </w:r>
      <w:r w:rsidR="00C81359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.</w:t>
      </w:r>
    </w:p>
    <w:p w14:paraId="3FD71EAB" w14:textId="77777777" w:rsidR="00A360CD" w:rsidRPr="001D6F8C" w:rsidRDefault="00A360CD" w:rsidP="000A4794">
      <w:pPr>
        <w:tabs>
          <w:tab w:val="left" w:pos="450"/>
          <w:tab w:val="left" w:pos="630"/>
        </w:tabs>
        <w:spacing w:after="0" w:line="240" w:lineRule="auto"/>
        <w:contextualSpacing/>
        <w:jc w:val="both"/>
        <w:rPr>
          <w:rFonts w:ascii="Sylfaen" w:eastAsiaTheme="minorEastAsia" w:hAnsi="Sylfaen"/>
          <w:sz w:val="24"/>
          <w:szCs w:val="24"/>
          <w:lang w:val="ka-GE" w:eastAsia="ru-RU"/>
        </w:rPr>
      </w:pPr>
    </w:p>
    <w:p w14:paraId="3AC04B21" w14:textId="08DA7537" w:rsidR="00A360CD" w:rsidRPr="001D6F8C" w:rsidRDefault="00A360CD" w:rsidP="000A4794">
      <w:pPr>
        <w:pStyle w:val="Heading2"/>
        <w:tabs>
          <w:tab w:val="left" w:pos="450"/>
          <w:tab w:val="left" w:pos="630"/>
          <w:tab w:val="left" w:pos="6674"/>
          <w:tab w:val="left" w:pos="9053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4" w:name="_Toc153890091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2. რეგულირების სფერო</w:t>
      </w:r>
      <w:bookmarkEnd w:id="4"/>
    </w:p>
    <w:p w14:paraId="1730ED97" w14:textId="30291535" w:rsidR="00842460" w:rsidRPr="001D6F8C" w:rsidRDefault="00842460" w:rsidP="0017661D">
      <w:pPr>
        <w:pStyle w:val="ListParagraph"/>
        <w:numPr>
          <w:ilvl w:val="1"/>
          <w:numId w:val="5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 xml:space="preserve">სკოლის საქმიანობა განისაზღვრება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დებულები</w:t>
      </w:r>
      <w:r w:rsidR="00E038DF" w:rsidRPr="001D6F8C">
        <w:rPr>
          <w:rFonts w:ascii="Sylfaen" w:hAnsi="Sylfaen"/>
          <w:noProof/>
          <w:sz w:val="24"/>
          <w:szCs w:val="24"/>
          <w:lang w:val="ka-GE"/>
        </w:rPr>
        <w:t>თ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>რომლითაც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 xml:space="preserve"> რეგულირდება სკოლის საგანმანათლებლო, სამეცნიერო და კვლევითი მიმართულებები</w:t>
      </w:r>
      <w:r w:rsidR="00D4476E" w:rsidRPr="001D6F8C">
        <w:rPr>
          <w:rFonts w:ascii="Sylfaen" w:hAnsi="Sylfaen"/>
          <w:noProof/>
          <w:sz w:val="24"/>
          <w:szCs w:val="24"/>
          <w:lang w:val="ka-GE"/>
        </w:rPr>
        <w:t>;</w:t>
      </w:r>
      <w:r w:rsidR="00706ACA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განისაზღვრება მართვის ორგანოები და პერსონალი, მათი უფლება</w:t>
      </w:r>
      <w:r w:rsidRPr="001D6F8C">
        <w:rPr>
          <w:rFonts w:ascii="Sylfaen" w:hAnsi="Sylfaen"/>
          <w:noProof/>
          <w:sz w:val="24"/>
          <w:szCs w:val="24"/>
          <w:lang w:val="ka-GE"/>
        </w:rPr>
        <w:t>-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მოვალეობები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 xml:space="preserve"> და სკოლის ფუნქციონირებასთან დაკავშირებული დამატებითი საკითხები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. </w:t>
      </w:r>
    </w:p>
    <w:p w14:paraId="23CB856C" w14:textId="3BC544D1" w:rsidR="00A360CD" w:rsidRPr="001D6F8C" w:rsidRDefault="00842460" w:rsidP="0017661D">
      <w:pPr>
        <w:pStyle w:val="ListParagraph"/>
        <w:numPr>
          <w:ilvl w:val="1"/>
          <w:numId w:val="5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ი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თ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გათვალისწინებული მოთხოვნების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შესრულება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ავალდებულოა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როგორც სკოლის ადმინისტრაციისთვის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, ისე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აკადემიური პერსონალის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თვის, მოწვეული ლექტ</w:t>
      </w:r>
      <w:r w:rsidR="00BD32F5" w:rsidRPr="001D6F8C">
        <w:rPr>
          <w:rFonts w:ascii="Sylfaen" w:hAnsi="Sylfaen" w:cs="Sylfaen"/>
          <w:noProof/>
          <w:sz w:val="24"/>
          <w:szCs w:val="24"/>
          <w:lang w:val="ka-GE"/>
        </w:rPr>
        <w:t>ო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რებისთვის</w:t>
      </w:r>
      <w:r w:rsidR="008E0EB5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და სტუდენტებისთვის</w:t>
      </w:r>
      <w:r w:rsidRPr="001D6F8C">
        <w:rPr>
          <w:rFonts w:ascii="Sylfaen" w:hAnsi="Sylfaen"/>
          <w:noProof/>
          <w:sz w:val="24"/>
          <w:szCs w:val="24"/>
          <w:lang w:val="ka-GE"/>
        </w:rPr>
        <w:t>.</w:t>
      </w:r>
    </w:p>
    <w:p w14:paraId="51CA331C" w14:textId="2E4CAE4E" w:rsidR="00A360CD" w:rsidRPr="001D6F8C" w:rsidRDefault="008E4D3D" w:rsidP="000A4794">
      <w:pP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" w:hAnsi="Sylfaen"/>
          <w:b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b/>
          <w:sz w:val="24"/>
          <w:szCs w:val="24"/>
          <w:lang w:val="ka-GE" w:eastAsia="ru-RU"/>
        </w:rPr>
        <w:t xml:space="preserve"> </w:t>
      </w:r>
    </w:p>
    <w:p w14:paraId="55179FD3" w14:textId="592EF502" w:rsidR="00FD7DC8" w:rsidRPr="001D6F8C" w:rsidRDefault="00A360CD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</w:pPr>
      <w:bookmarkStart w:id="5" w:name="_Toc153890092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მუხლი 3.</w:t>
      </w:r>
      <w:r w:rsidRPr="001D6F8C">
        <w:rPr>
          <w:rFonts w:ascii="Sylfaen" w:eastAsia="Sylfaen,Bold" w:hAnsi="Sylfaen" w:cs="LitNusx,Bold"/>
          <w:b/>
          <w:bCs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 xml:space="preserve">სკოლის ძირითადი </w:t>
      </w:r>
      <w:r w:rsidR="00FD7DC8"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>საქმიანობა</w:t>
      </w:r>
      <w:bookmarkEnd w:id="5"/>
    </w:p>
    <w:p w14:paraId="11B027CF" w14:textId="102FE8DB" w:rsidR="000E23EA" w:rsidRPr="001D6F8C" w:rsidRDefault="00842460" w:rsidP="00732186">
      <w:pPr>
        <w:tabs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,Bold" w:hAnsi="Sylfaen" w:cs="Sylfaen"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sz w:val="24"/>
          <w:szCs w:val="24"/>
          <w:lang w:val="ka-GE" w:eastAsia="ru-RU"/>
        </w:rPr>
        <w:t xml:space="preserve">3.1. </w:t>
      </w:r>
      <w:r w:rsidR="000E23EA" w:rsidRPr="001D6F8C">
        <w:rPr>
          <w:rFonts w:ascii="Sylfaen" w:eastAsia="Sylfaen" w:hAnsi="Sylfaen"/>
          <w:sz w:val="24"/>
          <w:szCs w:val="24"/>
          <w:lang w:val="ka-GE" w:eastAsia="ru-RU"/>
        </w:rPr>
        <w:t>სკოლის ძირითადი საქმიანობაა:</w:t>
      </w:r>
    </w:p>
    <w:p w14:paraId="415F5EAA" w14:textId="77777777" w:rsidR="00842460" w:rsidRPr="001D6F8C" w:rsidRDefault="003526BE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Sylfaen,Bold" w:hAnsi="Sylfaen" w:cs="Sylfaen"/>
          <w:noProof/>
          <w:sz w:val="24"/>
          <w:szCs w:val="24"/>
          <w:lang w:val="ka-GE"/>
        </w:rPr>
        <w:t>თანამედროვე ევროპულ ღირებულებებზე დაყრდნობით, მომავალზე ორიენტირებული განათლებისთვის საჭირო გარემოს შექმნა სტუდენტებისა და აკადემიური პერსონალისთვის</w:t>
      </w:r>
      <w:r w:rsidR="00706ACA" w:rsidRPr="001D6F8C">
        <w:rPr>
          <w:rFonts w:ascii="Sylfaen" w:eastAsia="Sylfaen,Bold" w:hAnsi="Sylfaen" w:cs="Sylfaen"/>
          <w:noProof/>
          <w:sz w:val="24"/>
          <w:szCs w:val="24"/>
          <w:lang w:val="ka-GE"/>
        </w:rPr>
        <w:t>;</w:t>
      </w:r>
    </w:p>
    <w:p w14:paraId="7DB96D49" w14:textId="3B807101" w:rsidR="00742807" w:rsidRPr="001D6F8C" w:rsidRDefault="001F0849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სტუდენტებისათვის თეორიული, პრაქტიკული ცოდნის </w:t>
      </w:r>
      <w:r w:rsidR="004838E4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ზიარება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და პროფესიული უნარ-ჩვევების გამომუშავება;</w:t>
      </w:r>
    </w:p>
    <w:p w14:paraId="0E99DEFD" w14:textId="77777777" w:rsidR="00EE71C8" w:rsidRPr="001D6F8C" w:rsidRDefault="003526BE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ქართულ და </w:t>
      </w:r>
      <w:r w:rsidR="00136E77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უცხოურ ბაზარზე პარტნიორული ურთიერთობის განვითარება</w:t>
      </w:r>
      <w:r w:rsidR="00A74990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,</w:t>
      </w:r>
      <w:r w:rsidR="00136E77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რაც ხელს შეუწყობს სკოლის სტუდენტებს და აკადემიურ პერსონალს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საგანმანათლებლო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და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კვლევითი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საქმიანობის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36E77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წარმოებაში</w:t>
      </w:r>
      <w:r w:rsidR="00706ACA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>;</w:t>
      </w:r>
    </w:p>
    <w:p w14:paraId="73074699" w14:textId="77777777" w:rsidR="00732186" w:rsidRDefault="00732186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>
        <w:rPr>
          <w:rFonts w:ascii="Sylfaen" w:eastAsia="Arial Unicode MS" w:hAnsi="Sylfaen" w:cs="Arial Unicode MS"/>
          <w:color w:val="000000"/>
          <w:sz w:val="24"/>
          <w:szCs w:val="24"/>
        </w:rPr>
        <w:t>საერთაშორისო ბაზ</w:t>
      </w:r>
      <w:r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რისთვის </w:t>
      </w:r>
      <w:r>
        <w:rPr>
          <w:rFonts w:ascii="Sylfaen" w:eastAsia="Arial Unicode MS" w:hAnsi="Sylfaen" w:cs="Arial Unicode MS"/>
          <w:color w:val="000000"/>
          <w:sz w:val="24"/>
          <w:szCs w:val="24"/>
        </w:rPr>
        <w:t xml:space="preserve">კონკურენტუნარიანი, </w:t>
      </w:r>
      <w:r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აღალ</w:t>
      </w:r>
      <w:r>
        <w:rPr>
          <w:rFonts w:ascii="Sylfaen" w:eastAsia="Arial Unicode MS" w:hAnsi="Sylfaen" w:cs="Arial Unicode MS"/>
          <w:color w:val="000000"/>
          <w:sz w:val="24"/>
          <w:szCs w:val="24"/>
        </w:rPr>
        <w:t>კვალიფიციური კადრების მომზადებ</w:t>
      </w:r>
      <w:r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ა</w:t>
      </w:r>
      <w:r>
        <w:rPr>
          <w:rFonts w:ascii="Sylfaen" w:eastAsia="Arial Unicode MS" w:hAnsi="Sylfaen" w:cs="Arial Unicode MS"/>
          <w:color w:val="000000"/>
          <w:sz w:val="24"/>
          <w:szCs w:val="24"/>
        </w:rPr>
        <w:t>;</w:t>
      </w:r>
    </w:p>
    <w:p w14:paraId="61DA527B" w14:textId="7E30E598" w:rsidR="00EE71C8" w:rsidRPr="001D6F8C" w:rsidRDefault="00EE71C8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 ცნობადობის, ნდობისა და რეპუტაციის ამაღლების მიზნით პარტნიორული კავშირების განვითარება დემოკრატიული ღირებულე</w:t>
      </w:r>
      <w:r w:rsidR="003C5564" w:rsidRPr="001D6F8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</w:t>
      </w:r>
      <w:r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ების მატარებელ სხვადასხვა უმაღლეს საგანმანათლებლო </w:t>
      </w:r>
      <w:r w:rsidR="005300E3">
        <w:rPr>
          <w:rFonts w:ascii="Sylfaen" w:eastAsia="Merriweather" w:hAnsi="Sylfaen" w:cs="Merriweather"/>
          <w:color w:val="000000"/>
          <w:sz w:val="24"/>
          <w:szCs w:val="24"/>
        </w:rPr>
        <w:t>დაწესებულე</w:t>
      </w:r>
      <w:r w:rsidR="005300E3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ასთან;</w:t>
      </w:r>
    </w:p>
    <w:p w14:paraId="75AECCCA" w14:textId="77777777" w:rsidR="00EE71C8" w:rsidRPr="001D6F8C" w:rsidRDefault="00EE71C8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მოქალაქო საზოგადოების არსებობისა და </w:t>
      </w:r>
      <w:r w:rsidRPr="001D6F8C">
        <w:rPr>
          <w:rFonts w:ascii="Sylfaen" w:hAnsi="Sylfaen"/>
          <w:sz w:val="24"/>
          <w:szCs w:val="24"/>
        </w:rPr>
        <w:t xml:space="preserve">მდგრადი </w:t>
      </w:r>
      <w:r w:rsidRPr="001D6F8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განვითარების მიზნებისათვის აუცილებელი ზოგადსაკაცობრიო პრინციპების და ღირებულებების გამომუშავება; </w:t>
      </w:r>
    </w:p>
    <w:p w14:paraId="218EA96A" w14:textId="13088441" w:rsidR="002E4879" w:rsidRPr="001D6F8C" w:rsidRDefault="002E4879" w:rsidP="0017661D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bookmarkStart w:id="6" w:name="_Hlk163480504"/>
      <w:bookmarkStart w:id="7" w:name="_Toc153890093"/>
      <w:r w:rsidRPr="001D6F8C">
        <w:rPr>
          <w:rFonts w:ascii="Sylfaen" w:hAnsi="Sylfaen" w:cs="Sylfaen"/>
          <w:color w:val="000000"/>
          <w:sz w:val="24"/>
          <w:szCs w:val="24"/>
        </w:rPr>
        <w:t>სწავლა</w:t>
      </w:r>
      <w:r w:rsidRPr="001D6F8C">
        <w:rPr>
          <w:rFonts w:ascii="Sylfaen" w:hAnsi="Sylfaen"/>
          <w:color w:val="000000"/>
          <w:sz w:val="24"/>
          <w:szCs w:val="24"/>
        </w:rPr>
        <w:t>-</w:t>
      </w:r>
      <w:r w:rsidRPr="001D6F8C">
        <w:rPr>
          <w:rFonts w:ascii="Sylfaen" w:hAnsi="Sylfaen" w:cs="Sylfaen"/>
          <w:color w:val="000000"/>
          <w:sz w:val="24"/>
          <w:szCs w:val="24"/>
        </w:rPr>
        <w:t>სწავლებ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და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კვლევ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საუკეთესო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პრაქტიკაზე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დაფუძნებულ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უმაღლეს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განათლებ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ეთავაზება</w:t>
      </w:r>
      <w:r w:rsidRPr="001D6F8C">
        <w:rPr>
          <w:rFonts w:ascii="Sylfaen" w:hAnsi="Sylfaen"/>
          <w:color w:val="000000"/>
          <w:sz w:val="24"/>
          <w:szCs w:val="24"/>
        </w:rPr>
        <w:t xml:space="preserve">, </w:t>
      </w:r>
      <w:r w:rsidRPr="001D6F8C">
        <w:rPr>
          <w:rFonts w:ascii="Sylfaen" w:hAnsi="Sylfaen" w:cs="Sylfaen"/>
          <w:color w:val="000000"/>
          <w:sz w:val="24"/>
          <w:szCs w:val="24"/>
        </w:rPr>
        <w:t>რომლ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ედეგადაც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="005C1B2C">
        <w:rPr>
          <w:rFonts w:ascii="Sylfaen" w:hAnsi="Sylfaen" w:cs="Sylfaen"/>
          <w:color w:val="000000"/>
          <w:sz w:val="24"/>
          <w:szCs w:val="24"/>
          <w:lang w:val="ka-GE"/>
        </w:rPr>
        <w:t>მომზადდება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ადგილობრივ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და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საერთაშორისო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რომ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ბაზრ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მოთხოვნებთან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ესაბამის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კვალიფიციურ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, </w:t>
      </w:r>
      <w:r w:rsidRPr="001D6F8C">
        <w:rPr>
          <w:rFonts w:ascii="Sylfaen" w:hAnsi="Sylfaen" w:cs="Sylfaen"/>
          <w:color w:val="000000"/>
          <w:sz w:val="24"/>
          <w:szCs w:val="24"/>
        </w:rPr>
        <w:t>კონკურენტუნარიან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, </w:t>
      </w:r>
      <w:r w:rsidRPr="001D6F8C">
        <w:rPr>
          <w:rFonts w:ascii="Sylfaen" w:hAnsi="Sylfaen" w:cs="Sylfaen"/>
          <w:color w:val="000000"/>
          <w:sz w:val="24"/>
          <w:szCs w:val="24"/>
        </w:rPr>
        <w:t>დემოკრატიულ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ფასეულობებ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მქონე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თაობ</w:t>
      </w:r>
      <w:bookmarkStart w:id="8" w:name="_Hlk163480445"/>
      <w:r w:rsidR="00FA0FBE">
        <w:rPr>
          <w:rFonts w:ascii="Sylfaen" w:hAnsi="Sylfaen" w:cs="Sylfaen"/>
          <w:color w:val="000000"/>
          <w:sz w:val="24"/>
          <w:szCs w:val="24"/>
          <w:lang w:val="ka-GE"/>
        </w:rPr>
        <w:t>ა</w:t>
      </w:r>
      <w:r w:rsidRPr="001D6F8C">
        <w:rPr>
          <w:rFonts w:ascii="Sylfaen" w:hAnsi="Sylfaen"/>
          <w:color w:val="000000"/>
          <w:sz w:val="24"/>
          <w:szCs w:val="24"/>
        </w:rPr>
        <w:t>.</w:t>
      </w:r>
      <w:bookmarkEnd w:id="8"/>
      <w:r w:rsidRPr="001D6F8C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</w:p>
    <w:bookmarkEnd w:id="6"/>
    <w:p w14:paraId="17B1687F" w14:textId="63D1A5DB" w:rsidR="00A360CD" w:rsidRPr="001D6F8C" w:rsidRDefault="00A360CD" w:rsidP="00003BC2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lastRenderedPageBreak/>
        <w:t>თავი II</w:t>
      </w:r>
      <w:bookmarkEnd w:id="7"/>
    </w:p>
    <w:p w14:paraId="0C028796" w14:textId="64EA7662" w:rsidR="00A360CD" w:rsidRPr="001D6F8C" w:rsidRDefault="00A360CD" w:rsidP="00003BC2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</w:pPr>
      <w:bookmarkStart w:id="9" w:name="_Toc153890094"/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სკოლის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სტრუქტურა და მართვა</w:t>
      </w:r>
      <w:bookmarkEnd w:id="9"/>
    </w:p>
    <w:p w14:paraId="138A7CB0" w14:textId="77777777" w:rsidR="007460B8" w:rsidRPr="001D6F8C" w:rsidRDefault="007460B8" w:rsidP="007460B8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0" w:name="_Toc153890095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4. სკოლის სტრუქტურა</w:t>
      </w:r>
      <w:bookmarkEnd w:id="1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ა მართვა</w:t>
      </w:r>
    </w:p>
    <w:p w14:paraId="42DE20D7" w14:textId="77777777" w:rsidR="007460B8" w:rsidRPr="001D6F8C" w:rsidRDefault="007460B8" w:rsidP="0017661D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სკოლის</w:t>
      </w:r>
      <w:r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სტრუქტურა</w:t>
      </w:r>
      <w:r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განისაზღვრება</w:t>
      </w:r>
      <w:r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ამ</w:t>
      </w:r>
      <w:r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ით</w:t>
      </w:r>
      <w:r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,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რომელსაც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წარდგინებით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ამტკიცებს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შავი ზღვის საერთაშორისო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უნივერსიტეტის მმართველი საბჭო (შემდგომში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Times New Roman" w:hAnsi="Times New Roman" w:cs="Times New Roman"/>
          <w:noProof/>
          <w:sz w:val="24"/>
          <w:szCs w:val="24"/>
          <w:lang w:val="ka-GE"/>
        </w:rPr>
        <w:t>‒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„მმართველი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საბჭო“).</w:t>
      </w:r>
    </w:p>
    <w:p w14:paraId="5E9EABB9" w14:textId="77777777" w:rsidR="007460B8" w:rsidRPr="001D6F8C" w:rsidRDefault="007460B8" w:rsidP="0017661D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bCs/>
          <w:noProof/>
          <w:sz w:val="24"/>
          <w:szCs w:val="24"/>
          <w:lang w:val="ka-GE"/>
        </w:rPr>
        <w:t xml:space="preserve">სკოლის მართვის ორგანოებია: </w:t>
      </w:r>
      <w:r w:rsidRPr="001D6F8C">
        <w:rPr>
          <w:rFonts w:ascii="Sylfaen" w:hAnsi="Sylfaen" w:cs="Sylfaen"/>
          <w:b/>
          <w:noProof/>
          <w:sz w:val="24"/>
          <w:szCs w:val="24"/>
          <w:lang w:val="ka-GE"/>
        </w:rPr>
        <w:t>სკოლის დეკანი, სკოლის საბჭო</w:t>
      </w:r>
      <w:r>
        <w:rPr>
          <w:rFonts w:ascii="Sylfaen" w:hAnsi="Sylfaen" w:cs="Sylfaen"/>
          <w:b/>
          <w:noProof/>
          <w:sz w:val="24"/>
          <w:szCs w:val="24"/>
          <w:lang w:val="ka-GE"/>
        </w:rPr>
        <w:t>, სადისერტაციო საბჭო</w:t>
      </w:r>
      <w:r w:rsidRPr="001D6F8C">
        <w:rPr>
          <w:rFonts w:ascii="Sylfaen" w:hAnsi="Sylfaen" w:cs="Sylfaen"/>
          <w:b/>
          <w:noProof/>
          <w:sz w:val="24"/>
          <w:szCs w:val="24"/>
          <w:lang w:val="ka-GE"/>
        </w:rPr>
        <w:t xml:space="preserve">. </w:t>
      </w:r>
    </w:p>
    <w:p w14:paraId="082ECD53" w14:textId="77777777" w:rsidR="007460B8" w:rsidRPr="001D6F8C" w:rsidRDefault="007460B8" w:rsidP="0017661D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bookmarkStart w:id="11" w:name="_Hlk163480711"/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სკოლის შემადგენლობაში შედის: დეკანი,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ბაკალავრო/სამაგისტრო</w:t>
      </w: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/სადოქტორო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საგანმანათლებლო პროგრამის ადმინისტრაციული დირექტორი, აკადემიური პროგრამის ხელმძღვანელი/თანახელმძღვანელი,</w:t>
      </w:r>
      <w:r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დმინისტრაციულ საქმეთა მენეჯერი, სკოლის აკადემიური პერსონალი.</w:t>
      </w:r>
    </w:p>
    <w:bookmarkEnd w:id="11"/>
    <w:p w14:paraId="068798F6" w14:textId="77777777" w:rsidR="007460B8" w:rsidRDefault="007460B8" w:rsidP="0017661D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D02FD5">
        <w:rPr>
          <w:rFonts w:ascii="Sylfaen" w:hAnsi="Sylfaen" w:cs="Sylfaen"/>
          <w:noProof/>
          <w:sz w:val="24"/>
          <w:szCs w:val="24"/>
          <w:lang w:val="ka-GE"/>
        </w:rPr>
        <w:t>სასკოლო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მნიშვნელო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ხალი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ქმნ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ნ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რსებული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გაუქმე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გადაწყვეტილებას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იმუშავებ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საბჭო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დასამტკიცებლად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წარუდგენ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მმართველ საბჭოს.</w:t>
      </w:r>
    </w:p>
    <w:p w14:paraId="74FD6F55" w14:textId="77777777" w:rsidR="00D52A03" w:rsidRPr="00D02FD5" w:rsidRDefault="00D52A03" w:rsidP="00D52A03">
      <w:pPr>
        <w:pStyle w:val="ListParagraph"/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/>
        <w:jc w:val="both"/>
        <w:rPr>
          <w:rFonts w:ascii="Sylfaen" w:hAnsi="Sylfaen"/>
          <w:noProof/>
          <w:sz w:val="24"/>
          <w:szCs w:val="24"/>
          <w:lang w:val="ka-GE"/>
        </w:rPr>
      </w:pPr>
    </w:p>
    <w:p w14:paraId="2DC0AE95" w14:textId="41A1122F" w:rsidR="00D54D00" w:rsidRPr="00D52A03" w:rsidRDefault="00D54D00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2" w:name="_Toc153890098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5.</w:t>
      </w:r>
      <w:r w:rsidR="00B543D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EF272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სკოლის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</w:t>
      </w:r>
      <w:bookmarkEnd w:id="12"/>
      <w:r w:rsidR="00D52A0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 სტატუსი</w:t>
      </w:r>
    </w:p>
    <w:p w14:paraId="49617FA1" w14:textId="77777777" w:rsidR="007D129D" w:rsidRPr="001D6F8C" w:rsidRDefault="007D129D" w:rsidP="0017661D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6C7002" w:rsidRPr="001D6F8C">
        <w:rPr>
          <w:rFonts w:ascii="Sylfaen" w:hAnsi="Sylfaen" w:cs="Sylfaen"/>
          <w:noProof/>
          <w:sz w:val="24"/>
          <w:szCs w:val="24"/>
          <w:lang w:val="ka-GE"/>
        </w:rPr>
        <w:t>სკოლ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ა</w:t>
      </w:r>
      <w:r w:rsidR="006C7002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ს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მართავს სკოლის დეკანი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,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რომელიც არის სკოლის წარმომადგენელი მესამე პირებთან ურთიერთობაში</w:t>
      </w:r>
      <w:r w:rsidR="0068271F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</w:p>
    <w:p w14:paraId="110BA8DE" w14:textId="7079E862" w:rsidR="007D129D" w:rsidRPr="001D6F8C" w:rsidRDefault="007D129D" w:rsidP="0017661D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 xml:space="preserve">დეკანი შეიძლება იყოს პირი, რომელსაც აქვს არანაკლებ მაგისტრის ან მასთან გათანაბრებული აკადემიური ხარისხი და უმაღლეს საგანმანათლებლო სფეროში ან/და დარგის შესაბამისი ან მომიჯნავე პროფესიით მუშაობის არანაკლებ 5 (ხუთი) წლიანი გამოცდილება და ფლობს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ინგლისურ ენ</w:t>
      </w:r>
      <w:r w:rsidR="00E22EA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ა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;</w:t>
      </w:r>
    </w:p>
    <w:p w14:paraId="5E08C50D" w14:textId="77777777" w:rsidR="007D129D" w:rsidRPr="001D6F8C" w:rsidRDefault="007D129D" w:rsidP="0017661D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დეკანი ანგარიშვალდებულია უნივერსიტეტის სასწავლო დარგში პრორექტორის წინაშე;</w:t>
      </w:r>
    </w:p>
    <w:p w14:paraId="6BC7C75A" w14:textId="001D516B" w:rsidR="007D129D" w:rsidRPr="001D6F8C" w:rsidRDefault="007D129D" w:rsidP="0017661D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>დეკანს, სასწავლო დარგში პრორექტორის წარდგინებით თანამდებობაზე ნიშნავს და ათავისუფლებს რექტორი;</w:t>
      </w:r>
    </w:p>
    <w:p w14:paraId="0E2E1686" w14:textId="5BFA5B1D" w:rsidR="000B6B3D" w:rsidRPr="000B6B3D" w:rsidRDefault="00D54D00" w:rsidP="0017661D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b/>
          <w:sz w:val="24"/>
          <w:szCs w:val="24"/>
          <w:lang w:val="ka-GE"/>
        </w:rPr>
      </w:pP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დეკანის არყოფნის შემთხვევაში,</w:t>
      </w:r>
      <w:r w:rsidR="008E4D3D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მის მოვალეობას ასრულებს </w:t>
      </w:r>
      <w:r w:rsidRPr="000B6B3D">
        <w:rPr>
          <w:rFonts w:ascii="Sylfaen" w:hAnsi="Sylfaen" w:cs="Sylfaen"/>
          <w:noProof/>
          <w:sz w:val="24"/>
          <w:szCs w:val="24"/>
          <w:lang w:val="ka-GE"/>
        </w:rPr>
        <w:t>საბაკალავრო/სამაგისტრო</w:t>
      </w:r>
      <w:r w:rsidR="00C730E1">
        <w:rPr>
          <w:rFonts w:ascii="Sylfaen" w:hAnsi="Sylfaen" w:cs="Sylfaen"/>
          <w:noProof/>
          <w:sz w:val="24"/>
          <w:szCs w:val="24"/>
          <w:lang w:val="ka-GE"/>
        </w:rPr>
        <w:t>/სადოქტორო</w:t>
      </w:r>
      <w:r w:rsidRPr="000B6B3D">
        <w:rPr>
          <w:rFonts w:ascii="Sylfaen" w:hAnsi="Sylfaen" w:cs="Sylfaen"/>
          <w:noProof/>
          <w:sz w:val="24"/>
          <w:szCs w:val="24"/>
          <w:lang w:val="ka-GE"/>
        </w:rPr>
        <w:t xml:space="preserve"> საგანმანათლებლო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პროგრამის ადმინისტრაციული დირექტორი.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E2499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რამდენიმე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პროგრამის ადმინისტრაციული დირექტორის</w:t>
      </w:r>
      <w:r w:rsidR="00195D2F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შემთხვევაში დეკანი თავად წარადგენს მოვალეობის შემსრულებელ პირს</w:t>
      </w:r>
      <w:r w:rsidR="004E2499" w:rsidRPr="000B6B3D">
        <w:rPr>
          <w:rFonts w:ascii="Sylfaen" w:eastAsia="Sylfaen" w:hAnsi="Sylfaen"/>
          <w:noProof/>
          <w:sz w:val="24"/>
          <w:szCs w:val="24"/>
          <w:lang w:val="ka-GE"/>
        </w:rPr>
        <w:t>.</w:t>
      </w:r>
      <w:bookmarkStart w:id="13" w:name="_Toc153890099"/>
    </w:p>
    <w:p w14:paraId="76197E11" w14:textId="77777777" w:rsidR="000B6B3D" w:rsidRDefault="000B6B3D" w:rsidP="000B6B3D">
      <w:pPr>
        <w:pStyle w:val="ListParagraph"/>
        <w:tabs>
          <w:tab w:val="left" w:pos="450"/>
          <w:tab w:val="left" w:pos="630"/>
        </w:tabs>
        <w:spacing w:after="0" w:line="240" w:lineRule="auto"/>
        <w:ind w:left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</w:p>
    <w:p w14:paraId="6C9CF53A" w14:textId="2EAE770A" w:rsidR="00D54D00" w:rsidRPr="005B59B4" w:rsidRDefault="00D54D00" w:rsidP="00E6699F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6. დეკანის </w:t>
      </w:r>
      <w:bookmarkEnd w:id="13"/>
      <w:r w:rsidR="00AD68CC"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ები</w:t>
      </w:r>
    </w:p>
    <w:p w14:paraId="5793FA7C" w14:textId="77777777" w:rsidR="00FD307B" w:rsidRDefault="00B543D3" w:rsidP="0017661D">
      <w:pPr>
        <w:pStyle w:val="ListParagraph"/>
        <w:numPr>
          <w:ilvl w:val="1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FD307B">
        <w:rPr>
          <w:rFonts w:ascii="Sylfaen" w:hAnsi="Sylfaen" w:cs="Sylfaen"/>
          <w:noProof/>
          <w:sz w:val="24"/>
          <w:szCs w:val="24"/>
          <w:lang w:val="ka-GE"/>
        </w:rPr>
        <w:t>სკოლის დეკანი:</w:t>
      </w:r>
    </w:p>
    <w:p w14:paraId="1BD20265" w14:textId="77777777" w:rsidR="00FD307B" w:rsidRDefault="008F44DE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>მართავს სკოლას;</w:t>
      </w:r>
    </w:p>
    <w:p w14:paraId="7A13107C" w14:textId="77777777" w:rsidR="00FD307B" w:rsidRDefault="00AD68CC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 სტრატეგიული განვითარების გეგმისა და სამოქმედო გეგმის საფუძველზე, გეგმავს</w:t>
      </w:r>
      <w:r w:rsidR="00327044"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სკოლის განვითარების ხედვას, ადგენს სამწლიან გეგმას, რომელსაც დასამტკიცებლად წარუდგენს სკოლის საბჭოს, რომლის შესრულებაზეც </w:t>
      </w:r>
      <w:r w:rsidRPr="00FD307B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 xml:space="preserve">თვითონ არის 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>პასუხისმგებელი;</w:t>
      </w:r>
    </w:p>
    <w:p w14:paraId="0F38747D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>უზრუნველყოფს სკოლის სასწავლო</w:t>
      </w:r>
      <w:r w:rsidR="008F44DE"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, 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>სამეცნიერო</w:t>
      </w:r>
      <w:r w:rsidR="008F44DE"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და კვლევითი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საქმიანობის ეფექტ</w:t>
      </w:r>
      <w:r w:rsidR="008F44DE" w:rsidRPr="00FD307B">
        <w:rPr>
          <w:rFonts w:ascii="Sylfaen" w:hAnsi="Sylfaen" w:cs="Sylfaen"/>
          <w:noProof/>
          <w:sz w:val="24"/>
          <w:szCs w:val="24"/>
          <w:lang w:val="ka-GE"/>
        </w:rPr>
        <w:t>ურად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FD307B">
        <w:rPr>
          <w:rFonts w:ascii="Sylfaen" w:hAnsi="Sylfaen" w:cs="Sylfaen"/>
          <w:noProof/>
          <w:sz w:val="24"/>
          <w:szCs w:val="24"/>
          <w:lang w:val="ka-GE"/>
        </w:rPr>
        <w:t>წარმართვას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; </w:t>
      </w:r>
    </w:p>
    <w:p w14:paraId="29195F4C" w14:textId="77777777" w:rsidR="00FD307B" w:rsidRDefault="007267F9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>ზედამხედველობას უწევს</w:t>
      </w:r>
      <w:r w:rsidR="00D54D00"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FD307B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აკადემიური ხარისხის შესაბამისი კურიკულუმის </w:t>
      </w:r>
      <w:r w:rsidR="008F44DE" w:rsidRPr="00FD307B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შემუშავებას, </w:t>
      </w:r>
      <w:r w:rsidR="00D54D00" w:rsidRPr="00FD307B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დახვეწა</w:t>
      </w:r>
      <w:r w:rsidR="008F44DE" w:rsidRPr="00FD307B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სა და </w:t>
      </w:r>
      <w:r w:rsidR="00D54D00" w:rsidRPr="00FD307B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განვითარებას;</w:t>
      </w:r>
    </w:p>
    <w:p w14:paraId="6E956C7D" w14:textId="77777777" w:rsidR="00FD307B" w:rsidRDefault="00184F64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/>
          <w:noProof/>
          <w:sz w:val="24"/>
          <w:szCs w:val="24"/>
          <w:lang w:val="ka-GE"/>
        </w:rPr>
        <w:t>კოორდინირებას უწევს</w:t>
      </w:r>
      <w:r w:rsidR="008F44DE" w:rsidRPr="00FD307B">
        <w:rPr>
          <w:rFonts w:ascii="Sylfaen" w:hAnsi="Sylfaen"/>
          <w:noProof/>
          <w:sz w:val="24"/>
          <w:szCs w:val="24"/>
          <w:lang w:val="ka-GE"/>
        </w:rPr>
        <w:t xml:space="preserve"> აკადემიურ</w:t>
      </w:r>
      <w:r w:rsidR="003A7F52" w:rsidRPr="00FD307B">
        <w:rPr>
          <w:rFonts w:ascii="Sylfaen" w:hAnsi="Sylfaen"/>
          <w:noProof/>
          <w:sz w:val="24"/>
          <w:szCs w:val="24"/>
          <w:lang w:val="ka-GE"/>
        </w:rPr>
        <w:t>ი</w:t>
      </w:r>
      <w:r w:rsidR="008F44DE" w:rsidRPr="00FD307B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D45FA5" w:rsidRPr="00FD307B">
        <w:rPr>
          <w:rFonts w:ascii="Sylfaen" w:hAnsi="Sylfaen"/>
          <w:noProof/>
          <w:sz w:val="24"/>
          <w:szCs w:val="24"/>
          <w:lang w:val="ka-GE"/>
        </w:rPr>
        <w:t>ხელმძღვანელებ</w:t>
      </w:r>
      <w:r w:rsidR="003A7F52" w:rsidRPr="00FD307B">
        <w:rPr>
          <w:rFonts w:ascii="Sylfaen" w:hAnsi="Sylfaen"/>
          <w:noProof/>
          <w:sz w:val="24"/>
          <w:szCs w:val="24"/>
          <w:lang w:val="ka-GE"/>
        </w:rPr>
        <w:t>ი</w:t>
      </w:r>
      <w:r w:rsidR="00D45FA5" w:rsidRPr="00FD307B">
        <w:rPr>
          <w:rFonts w:ascii="Sylfaen" w:hAnsi="Sylfaen"/>
          <w:noProof/>
          <w:sz w:val="24"/>
          <w:szCs w:val="24"/>
          <w:lang w:val="ka-GE"/>
        </w:rPr>
        <w:t>ს</w:t>
      </w:r>
      <w:r w:rsidR="003A7F52" w:rsidRPr="00FD307B">
        <w:rPr>
          <w:rFonts w:ascii="Sylfaen" w:hAnsi="Sylfaen"/>
          <w:noProof/>
          <w:sz w:val="24"/>
          <w:szCs w:val="24"/>
          <w:lang w:val="ka-GE"/>
        </w:rPr>
        <w:t xml:space="preserve"> საქმიანობას</w:t>
      </w:r>
      <w:r w:rsidR="00D45FA5" w:rsidRPr="00FD307B">
        <w:rPr>
          <w:rFonts w:ascii="Sylfaen" w:hAnsi="Sylfaen"/>
          <w:noProof/>
          <w:sz w:val="24"/>
          <w:szCs w:val="24"/>
          <w:lang w:val="ka-GE"/>
        </w:rPr>
        <w:t xml:space="preserve">; </w:t>
      </w:r>
    </w:p>
    <w:p w14:paraId="0D2B3C4A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შეიმუშავებს და სკოლის საბჭოს განსახილველად წარუდგენს სკოლის სტრუქტურისა და დებულების პროექტს; </w:t>
      </w:r>
    </w:p>
    <w:p w14:paraId="1D9CAB03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lastRenderedPageBreak/>
        <w:t>კომპეტენციის ფარგლებში პასუხისმგებელია კანონმდებლობითა და უნივერსიტეტის მიერ დადგენილი მოთხოვნების,</w:t>
      </w:r>
      <w:r w:rsidR="008E4D3D"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>მმართველი საბჭოს</w:t>
      </w:r>
      <w:r w:rsidR="00703295"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>გადაწყვეტილებების შესრულებაზე;</w:t>
      </w:r>
      <w:r w:rsidR="008E4D3D"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54B5DFC5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თავმჯდომარეობს სკოლის საბჭოს სხდომებს; </w:t>
      </w:r>
    </w:p>
    <w:p w14:paraId="74FE61F6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პასუხისმგებელია სკოლის </w:t>
      </w:r>
      <w:r w:rsidR="003D3773" w:rsidRPr="00FD307B">
        <w:rPr>
          <w:rFonts w:ascii="Sylfaen" w:hAnsi="Sylfaen" w:cs="Sylfaen"/>
          <w:noProof/>
          <w:sz w:val="24"/>
          <w:szCs w:val="24"/>
          <w:lang w:val="ka-GE"/>
        </w:rPr>
        <w:t>საქმიან რეპუტაციაზე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>, შიდა და გარე კომუნიკაციებზე;</w:t>
      </w:r>
    </w:p>
    <w:p w14:paraId="207E2C3A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გეგმავს და მონაწილეობს სასკოლო ღონისძიებებში; </w:t>
      </w:r>
    </w:p>
    <w:p w14:paraId="7AB3E3B7" w14:textId="77777777" w:rsidR="00FD307B" w:rsidRDefault="00EE3EF4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ზედამხედველობს სკოლაში დასაქმებულთა მიერ უფლება-მოვალეობების განხორციელებას, ხელშეკრულებით </w:t>
      </w:r>
      <w:r w:rsidR="00D45FA5" w:rsidRPr="00FD307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ნაკისრი</w:t>
      </w:r>
      <w:r w:rsidRPr="00FD307B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ვალდებულებების შესრულებას;</w:t>
      </w:r>
    </w:p>
    <w:p w14:paraId="59019DB0" w14:textId="57F0074E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>ისმენს სკოლის შემადგენლობაში შემავალი ერთეულების და ცალკეულ დასაქმებულ</w:t>
      </w:r>
      <w:r w:rsidR="00D45FA5" w:rsidRPr="00FD307B">
        <w:rPr>
          <w:rFonts w:ascii="Sylfaen" w:hAnsi="Sylfaen" w:cs="Sylfaen"/>
          <w:noProof/>
          <w:sz w:val="24"/>
          <w:szCs w:val="24"/>
          <w:lang w:val="ka-GE"/>
        </w:rPr>
        <w:t>თა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ანგარიშებს გაწეული </w:t>
      </w:r>
      <w:r w:rsidR="00D45FA5" w:rsidRPr="00FD307B">
        <w:rPr>
          <w:rFonts w:ascii="Sylfaen" w:hAnsi="Sylfaen" w:cs="Sylfaen"/>
          <w:noProof/>
          <w:sz w:val="24"/>
          <w:szCs w:val="24"/>
          <w:lang w:val="ka-GE"/>
        </w:rPr>
        <w:t>სამუშაოს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შესახებ და ახდენს მათ შეფასებას;</w:t>
      </w:r>
    </w:p>
    <w:p w14:paraId="4C3356E3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კომპეტენციის ფარგლებში, შეუძლია დააყენოს საკითხი დასაქმებულთა წახალისების და პასუხისმგებლობის დაკისრების </w:t>
      </w:r>
      <w:r w:rsidR="007648A1" w:rsidRPr="00FD307B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; </w:t>
      </w:r>
    </w:p>
    <w:p w14:paraId="69C62773" w14:textId="77777777" w:rsidR="00FD307B" w:rsidRDefault="00D54D00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hAnsi="Sylfaen" w:cs="Sylfaen"/>
          <w:noProof/>
          <w:sz w:val="24"/>
          <w:szCs w:val="24"/>
          <w:lang w:val="ka-GE"/>
        </w:rPr>
        <w:t>სკოლის პარტნიორებთან აწარმოებს მოლაპარაკებებს ადგილობრივ და საერთაშორისო დონეზე შესაბამის აკადემიურ პროგრამებთან დაკავშირებით</w:t>
      </w:r>
      <w:r w:rsidR="00157841" w:rsidRPr="00FD307B">
        <w:rPr>
          <w:rFonts w:ascii="Sylfaen" w:hAnsi="Sylfaen" w:cs="Sylfaen"/>
          <w:noProof/>
          <w:sz w:val="24"/>
          <w:szCs w:val="24"/>
          <w:lang w:val="ka-GE"/>
        </w:rPr>
        <w:t>;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 xml:space="preserve"> მონაწილე</w:t>
      </w:r>
      <w:r w:rsidR="008E4D3D" w:rsidRPr="00FD307B">
        <w:rPr>
          <w:rFonts w:ascii="Sylfaen" w:hAnsi="Sylfaen" w:cs="Sylfaen"/>
          <w:noProof/>
          <w:sz w:val="24"/>
          <w:szCs w:val="24"/>
          <w:lang w:val="ka-GE"/>
        </w:rPr>
        <w:t>ო</w:t>
      </w:r>
      <w:r w:rsidRPr="00FD307B">
        <w:rPr>
          <w:rFonts w:ascii="Sylfaen" w:hAnsi="Sylfaen" w:cs="Sylfaen"/>
          <w:noProof/>
          <w:sz w:val="24"/>
          <w:szCs w:val="24"/>
          <w:lang w:val="ka-GE"/>
        </w:rPr>
        <w:t>ბს სკოლის სახელით ადგილობრივ და საერთაშორისო შეკრებებში;</w:t>
      </w:r>
    </w:p>
    <w:p w14:paraId="69341621" w14:textId="77777777" w:rsidR="00FD307B" w:rsidRPr="00FD307B" w:rsidRDefault="00157841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Merriweather" w:hAnsi="Sylfaen" w:cs="Sylfaen"/>
          <w:color w:val="000000"/>
          <w:sz w:val="24"/>
          <w:szCs w:val="24"/>
        </w:rPr>
        <w:t>ზრუნავს</w:t>
      </w:r>
      <w:r w:rsidR="00327044"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უნივერსიტეტის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ინტერნაციონალიზაციის</w:t>
      </w:r>
      <w:r w:rsidR="00327044"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პოლიტიკის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შესრულებაზე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,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მონაწილეობს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საერთაშორისო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აკრედიტაციის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პროცესში. პასუხისმგებელია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სკოლის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ინტეგრაციაზე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საერთაშორისო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Pr="00FD307B">
        <w:rPr>
          <w:rFonts w:ascii="Sylfaen" w:eastAsia="Merriweather" w:hAnsi="Sylfaen" w:cs="Sylfaen"/>
          <w:color w:val="000000"/>
          <w:sz w:val="24"/>
          <w:szCs w:val="24"/>
        </w:rPr>
        <w:t>ასოციაციებში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>;</w:t>
      </w:r>
    </w:p>
    <w:p w14:paraId="65CCA15D" w14:textId="77777777" w:rsidR="00FD307B" w:rsidRPr="00FD307B" w:rsidRDefault="00157841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პასუხისმგებელია სასწავლო პროცესის მაღალხარისხიან წარმართვაზე; </w:t>
      </w:r>
    </w:p>
    <w:p w14:paraId="6AE236EC" w14:textId="77777777" w:rsidR="00FD307B" w:rsidRPr="00FD307B" w:rsidRDefault="00157841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Arial Unicode MS" w:hAnsi="Sylfaen" w:cs="Arial Unicode MS"/>
          <w:color w:val="000000"/>
          <w:sz w:val="24"/>
          <w:szCs w:val="24"/>
        </w:rPr>
        <w:t>რექტორს დასამტკიცებლად/დასანიშნად წარუდგენს სკოლის საბჭოს შემადგენლობას;</w:t>
      </w:r>
    </w:p>
    <w:p w14:paraId="2FC4FF88" w14:textId="77777777" w:rsidR="00FD307B" w:rsidRPr="00FD307B" w:rsidRDefault="00157841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Arial Unicode MS" w:hAnsi="Sylfaen" w:cs="Arial Unicode MS"/>
          <w:color w:val="000000"/>
          <w:sz w:val="24"/>
          <w:szCs w:val="24"/>
        </w:rPr>
        <w:t>შეიმუშავებს სკოლის ბიუჯეტს და დასამტკიცებლად წარუდგენს ფინანსურ დეპარტამენტს;</w:t>
      </w:r>
    </w:p>
    <w:p w14:paraId="4AA66705" w14:textId="77777777" w:rsidR="00FD307B" w:rsidRPr="00FD307B" w:rsidRDefault="00157841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Arial Unicode MS" w:hAnsi="Sylfaen" w:cs="Arial Unicode MS"/>
          <w:color w:val="000000"/>
          <w:sz w:val="24"/>
          <w:szCs w:val="24"/>
        </w:rPr>
        <w:t>სკოლის საქმიანობასთან დაკავშირებით ყოველწლიურ ანგარიშს წარუდგენს პრორექტორს სასწავლო დარგში;</w:t>
      </w:r>
    </w:p>
    <w:p w14:paraId="0798B129" w14:textId="3AE6FDE1" w:rsidR="00157841" w:rsidRPr="00FD307B" w:rsidRDefault="00157841" w:rsidP="0017661D">
      <w:pPr>
        <w:pStyle w:val="ListParagraph"/>
        <w:numPr>
          <w:ilvl w:val="2"/>
          <w:numId w:val="15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FD307B">
        <w:rPr>
          <w:rFonts w:ascii="Sylfaen" w:eastAsia="Arial Unicode MS" w:hAnsi="Sylfaen" w:cs="Arial Unicode MS"/>
          <w:color w:val="000000"/>
          <w:sz w:val="24"/>
          <w:szCs w:val="24"/>
        </w:rPr>
        <w:t>ხელს აწერს აკადემიური ხარისხის დამადასტურებელ დოკუმენტს (დიპლომს</w:t>
      </w:r>
      <w:r w:rsidRPr="00FD307B">
        <w:rPr>
          <w:rFonts w:ascii="Sylfaen" w:eastAsia="Merriweather" w:hAnsi="Sylfaen" w:cs="Merriweather"/>
          <w:color w:val="000000"/>
          <w:sz w:val="24"/>
          <w:szCs w:val="24"/>
        </w:rPr>
        <w:t xml:space="preserve">). </w:t>
      </w:r>
    </w:p>
    <w:p w14:paraId="5CFE7BC8" w14:textId="672006BB" w:rsidR="00D54D00" w:rsidRPr="001D6F8C" w:rsidRDefault="008E4D3D" w:rsidP="000A4794">
      <w:pPr>
        <w:tabs>
          <w:tab w:val="left" w:pos="450"/>
          <w:tab w:val="left" w:pos="630"/>
        </w:tabs>
        <w:spacing w:after="0" w:line="240" w:lineRule="auto"/>
        <w:contextualSpacing/>
        <w:jc w:val="both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sz w:val="24"/>
          <w:szCs w:val="24"/>
          <w:lang w:val="ka-GE" w:eastAsia="ru-RU"/>
        </w:rPr>
        <w:t xml:space="preserve"> </w:t>
      </w:r>
    </w:p>
    <w:p w14:paraId="29DF9B59" w14:textId="403936C0" w:rsidR="00D54D00" w:rsidRPr="001D6F8C" w:rsidRDefault="00D54D00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" w:hAnsi="Sylfaen"/>
          <w:b/>
          <w:sz w:val="24"/>
          <w:szCs w:val="24"/>
          <w:lang w:val="ka-GE" w:eastAsia="ru-RU"/>
        </w:rPr>
      </w:pPr>
      <w:bookmarkStart w:id="14" w:name="_Toc15389010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7. </w:t>
      </w:r>
      <w:bookmarkEnd w:id="14"/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ს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ის</w:t>
      </w:r>
      <w:r w:rsidR="00850957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შეწყვეტ</w:t>
      </w:r>
      <w:r w:rsidR="0085095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ის საფუძველი</w:t>
      </w:r>
    </w:p>
    <w:p w14:paraId="02576A32" w14:textId="5E7B091E" w:rsidR="00D54D00" w:rsidRPr="001D6F8C" w:rsidRDefault="008B28ED" w:rsidP="0017661D">
      <w:pPr>
        <w:pStyle w:val="ListParagraph"/>
        <w:numPr>
          <w:ilvl w:val="1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 დეკანის უფლებამოსილება წყდება:</w:t>
      </w:r>
    </w:p>
    <w:p w14:paraId="7DE940D4" w14:textId="77777777" w:rsidR="0005080F" w:rsidRDefault="00D54D00" w:rsidP="0017661D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sz w:val="24"/>
          <w:szCs w:val="24"/>
          <w:lang w:val="ka-GE"/>
        </w:rPr>
      </w:pPr>
      <w:r w:rsidRPr="0005080F">
        <w:rPr>
          <w:rFonts w:ascii="Sylfaen" w:hAnsi="Sylfaen" w:cs="Sylfaen"/>
          <w:sz w:val="24"/>
          <w:szCs w:val="24"/>
          <w:lang w:val="ka-GE"/>
        </w:rPr>
        <w:t>პირადი განცხადების საფუძველზე;</w:t>
      </w:r>
    </w:p>
    <w:p w14:paraId="12047E02" w14:textId="77777777" w:rsidR="0005080F" w:rsidRDefault="00D54D00" w:rsidP="0017661D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sz w:val="24"/>
          <w:szCs w:val="24"/>
          <w:lang w:val="ka-GE"/>
        </w:rPr>
      </w:pPr>
      <w:r w:rsidRPr="0005080F">
        <w:rPr>
          <w:rFonts w:ascii="Sylfaen" w:hAnsi="Sylfaen" w:cs="Sylfaen"/>
          <w:sz w:val="24"/>
          <w:szCs w:val="24"/>
          <w:lang w:val="ka-GE"/>
        </w:rPr>
        <w:t>სასამართლოს მიერ ქმედუუნაროდ, უგზო-უკვლოდ ან გარდაცვლილად ცნობის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, სისხლის სამართლის საქმეზე სასამართლოს მიერ გამოტანილი გამამტყუნებელი განაჩენის კანონიერ ძალაში შესვლის</w:t>
      </w:r>
      <w:r w:rsidRPr="0005080F">
        <w:rPr>
          <w:rFonts w:ascii="Sylfaen" w:hAnsi="Sylfaen" w:cs="Sylfaen"/>
          <w:sz w:val="24"/>
          <w:szCs w:val="24"/>
          <w:lang w:val="ka-GE"/>
        </w:rPr>
        <w:t xml:space="preserve"> შემთხ</w:t>
      </w:r>
      <w:r w:rsidR="008E4D3D" w:rsidRPr="0005080F">
        <w:rPr>
          <w:rFonts w:ascii="Sylfaen" w:hAnsi="Sylfaen" w:cs="Sylfaen"/>
          <w:sz w:val="24"/>
          <w:szCs w:val="24"/>
          <w:lang w:val="ka-GE"/>
        </w:rPr>
        <w:t>ვ</w:t>
      </w:r>
      <w:r w:rsidRPr="0005080F">
        <w:rPr>
          <w:rFonts w:ascii="Sylfaen" w:hAnsi="Sylfaen" w:cs="Sylfaen"/>
          <w:sz w:val="24"/>
          <w:szCs w:val="24"/>
          <w:lang w:val="ka-GE"/>
        </w:rPr>
        <w:t>ევაში;</w:t>
      </w:r>
    </w:p>
    <w:p w14:paraId="78DA425D" w14:textId="25624C64" w:rsidR="00D52A03" w:rsidRPr="007C5F14" w:rsidRDefault="00D54D00" w:rsidP="0017661D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b/>
          <w:sz w:val="24"/>
          <w:szCs w:val="24"/>
          <w:lang w:val="ka-GE"/>
        </w:rPr>
      </w:pPr>
      <w:r w:rsidRPr="007C5F14">
        <w:rPr>
          <w:rFonts w:ascii="Sylfaen" w:hAnsi="Sylfaen" w:cs="Sylfaen"/>
          <w:sz w:val="24"/>
          <w:szCs w:val="24"/>
          <w:lang w:val="ka-GE"/>
        </w:rPr>
        <w:t>საქართველოს</w:t>
      </w:r>
      <w:r w:rsidR="008E4D3D" w:rsidRPr="007C5F14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 xml:space="preserve">შრომის კოდექსით, შრომითი ხელშეკრულებითა და უნივერსიტეტის </w:t>
      </w:r>
      <w:r w:rsidR="00383AA1" w:rsidRPr="007C5F14">
        <w:rPr>
          <w:rFonts w:ascii="Sylfaen" w:hAnsi="Sylfaen" w:cs="Sylfaen"/>
          <w:sz w:val="24"/>
          <w:szCs w:val="24"/>
          <w:lang w:val="ka-GE"/>
        </w:rPr>
        <w:t>ნორმატიული დოკუმენტაციით</w:t>
      </w:r>
      <w:r w:rsidR="008E4D3D" w:rsidRPr="007C5F14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 xml:space="preserve">განსაზღვრულ შემთხვევებში და დადგენილი წესის შესაბამისად. </w:t>
      </w:r>
      <w:bookmarkStart w:id="15" w:name="_Toc153890103"/>
    </w:p>
    <w:p w14:paraId="47196401" w14:textId="77777777" w:rsidR="007C5F14" w:rsidRPr="007C5F14" w:rsidRDefault="007C5F14" w:rsidP="007C5F14">
      <w:pPr>
        <w:pStyle w:val="ListParagraph"/>
        <w:tabs>
          <w:tab w:val="left" w:pos="450"/>
          <w:tab w:val="left" w:pos="630"/>
        </w:tabs>
        <w:spacing w:after="0" w:line="240" w:lineRule="auto"/>
        <w:ind w:left="0"/>
        <w:jc w:val="both"/>
        <w:rPr>
          <w:rFonts w:ascii="Sylfaen" w:hAnsi="Sylfaen"/>
          <w:b/>
          <w:sz w:val="24"/>
          <w:szCs w:val="24"/>
          <w:lang w:val="ka-GE"/>
        </w:rPr>
      </w:pPr>
    </w:p>
    <w:bookmarkEnd w:id="15"/>
    <w:p w14:paraId="65A4EB19" w14:textId="77777777" w:rsidR="00296A1F" w:rsidRPr="000819C3" w:rsidRDefault="00296A1F" w:rsidP="00296A1F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8. სკოლის საბჭოს სტატუსი</w:t>
      </w:r>
    </w:p>
    <w:p w14:paraId="02DC0470" w14:textId="77777777" w:rsidR="00296A1F" w:rsidRPr="000819C3" w:rsidRDefault="00296A1F" w:rsidP="0017661D">
      <w:pPr>
        <w:pStyle w:val="ListParagraph"/>
        <w:numPr>
          <w:ilvl w:val="1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ბჭ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რ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აშ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წავლების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მეცნიერ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-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ვლევით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ოორდინირების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არმართვისათვ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ქმნილ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ართვ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ორგან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რომელიც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ნსაზღვრავ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ქმიან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ძირითად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ზნ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მდინარე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მოცანებს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ქმიან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იორიტეტ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; </w:t>
      </w:r>
    </w:p>
    <w:p w14:paraId="4DA2F4CF" w14:textId="77777777" w:rsidR="00296A1F" w:rsidRPr="000819C3" w:rsidRDefault="00296A1F" w:rsidP="0017661D">
      <w:pPr>
        <w:pStyle w:val="ListParagraph"/>
        <w:numPr>
          <w:ilvl w:val="2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სკოლის საბჭო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ნიხილავ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განმანათლებლ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ოგრამ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; </w:t>
      </w:r>
    </w:p>
    <w:p w14:paraId="7F9684E9" w14:textId="77777777" w:rsidR="00296A1F" w:rsidRPr="000819C3" w:rsidRDefault="00296A1F" w:rsidP="0017661D">
      <w:pPr>
        <w:pStyle w:val="ListParagraph"/>
        <w:numPr>
          <w:ilvl w:val="2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ისმენ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ნგარიშ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აშ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წეულ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სახებ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კადემიურ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ბოლო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</w:p>
    <w:p w14:paraId="4C75DC13" w14:textId="77777777" w:rsidR="00296A1F" w:rsidRPr="000819C3" w:rsidRDefault="00296A1F" w:rsidP="0017661D">
      <w:pPr>
        <w:pStyle w:val="ListParagraph"/>
        <w:numPr>
          <w:ilvl w:val="2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იმუშავ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განმანათლებლ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ოგრამე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სწავლ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ეთოდურ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მდგომ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რულყოფ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ინადადებ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ხვ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.</w:t>
      </w:r>
      <w:r w:rsidRPr="000819C3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> </w:t>
      </w:r>
    </w:p>
    <w:p w14:paraId="6088A170" w14:textId="77777777" w:rsidR="00296A1F" w:rsidRPr="000819C3" w:rsidRDefault="00296A1F" w:rsidP="0017661D">
      <w:pPr>
        <w:pStyle w:val="ListParagraph"/>
        <w:numPr>
          <w:ilvl w:val="1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eastAsia="Sylfaen" w:hAnsi="Sylfaen"/>
          <w:noProof/>
          <w:sz w:val="24"/>
          <w:szCs w:val="24"/>
          <w:lang w:val="ka-GE"/>
        </w:rPr>
        <w:lastRenderedPageBreak/>
        <w:t xml:space="preserve">სკოლის საბჭოს შემადგენლობას, დეკანის წარდგინების საფუძველზე, ამტკიცებს რექტორი. </w:t>
      </w:r>
    </w:p>
    <w:p w14:paraId="74A62C09" w14:textId="77777777" w:rsidR="00296A1F" w:rsidRPr="000819C3" w:rsidRDefault="00296A1F" w:rsidP="0017661D">
      <w:pPr>
        <w:pStyle w:val="ListParagraph"/>
        <w:numPr>
          <w:ilvl w:val="1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სკოლის საბჭოს შემადგენლობაში შედიან: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საბაკალავრო/სამაგისტრო საგანმანათლებლო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პროგრამების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ადმინისტრაციული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დირექტორი/დირექტორები</w:t>
      </w:r>
      <w:r w:rsidRPr="000819C3">
        <w:rPr>
          <w:rFonts w:ascii="Sylfaen" w:hAnsi="Sylfaen"/>
          <w:noProof/>
          <w:sz w:val="24"/>
          <w:szCs w:val="24"/>
          <w:lang w:val="ka-GE"/>
        </w:rPr>
        <w:t>, აკადემიური პროგრამის ხელმძღვანელი/ თანახელმძღვანელი</w:t>
      </w:r>
      <w:r w:rsidRPr="000819C3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დეკანის გადაწყვეტილებით შესაბამისი 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აფილირებული აკადემიური პერსონალი,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სტუდენტი.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25F45A1F" w14:textId="77777777" w:rsidR="00296A1F" w:rsidRPr="00840ED1" w:rsidRDefault="00296A1F" w:rsidP="0017661D">
      <w:pPr>
        <w:pStyle w:val="ListParagraph"/>
        <w:numPr>
          <w:ilvl w:val="2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საბჭოს სხდომებს, სათათბირო ხმის უფლებით, შეიძლება დაესწროს: რექტორი, პრორექტორი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სწავლო დარგში, პრორექტორი ხარისხის დარგში, პრორექტორი ადმინისტრაციულ დარგში. სხდომაზე შეიძლება მოწვეულ იქნენ სხვა პირებიც ხმის უფლების გარეშე.</w:t>
      </w:r>
    </w:p>
    <w:p w14:paraId="2A320CB0" w14:textId="77777777" w:rsidR="00296A1F" w:rsidRPr="000819C3" w:rsidRDefault="00296A1F" w:rsidP="00296A1F">
      <w:pPr>
        <w:shd w:val="clear" w:color="auto" w:fill="FFFFFF"/>
        <w:spacing w:after="0" w:line="300" w:lineRule="atLeast"/>
        <w:jc w:val="both"/>
        <w:textAlignment w:val="baseline"/>
        <w:rPr>
          <w:rFonts w:ascii="Sylfaen" w:eastAsia="Times New Roman" w:hAnsi="Sylfaen" w:cs="Sylfaen"/>
          <w:color w:val="000000"/>
          <w:sz w:val="24"/>
          <w:szCs w:val="24"/>
          <w:lang w:val="ka-GE"/>
        </w:rPr>
      </w:pPr>
    </w:p>
    <w:p w14:paraId="39B651F6" w14:textId="77777777" w:rsidR="00497027" w:rsidRPr="00E31142" w:rsidRDefault="00497027" w:rsidP="00497027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9. სკოლის საბჭოში სტუდენტის შერჩევა</w:t>
      </w:r>
    </w:p>
    <w:p w14:paraId="2273294E" w14:textId="77777777" w:rsidR="00497027" w:rsidRPr="000819C3" w:rsidRDefault="00497027" w:rsidP="00497027">
      <w:pPr>
        <w:pStyle w:val="ListParagraph"/>
        <w:numPr>
          <w:ilvl w:val="1"/>
          <w:numId w:val="11"/>
        </w:numPr>
        <w:shd w:val="clear" w:color="auto" w:fill="FFFFFF"/>
        <w:tabs>
          <w:tab w:val="left" w:pos="360"/>
          <w:tab w:val="left" w:pos="450"/>
          <w:tab w:val="left" w:pos="630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 საბჭოში სტუდენტის შერჩევის მიზნით, სკოლის საბჭო აცხადებს კონკურსს. კონკურსის თაობაზე სტუდენტების ინფორმირება ხორციელდება ელექტრონულ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ი ფოსტის საშუალებით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, კონკურსის ჩატარებამდე არანაკლებ 1 (ერთი) კვირით ადრე. </w:t>
      </w:r>
    </w:p>
    <w:p w14:paraId="37044E22" w14:textId="77777777" w:rsidR="00497027" w:rsidRPr="000819C3" w:rsidRDefault="00497027" w:rsidP="00497027">
      <w:pPr>
        <w:pStyle w:val="ListParagraph"/>
        <w:numPr>
          <w:ilvl w:val="1"/>
          <w:numId w:val="11"/>
        </w:numPr>
        <w:shd w:val="clear" w:color="auto" w:fill="FFFFFF"/>
        <w:tabs>
          <w:tab w:val="left" w:pos="360"/>
          <w:tab w:val="left" w:pos="450"/>
          <w:tab w:val="left" w:pos="630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ვაკანტურ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დგი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საკავებლად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ანდიდატმ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(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ტუდენტმ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)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უნ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არმოადგინო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შემდეგი </w:t>
      </w:r>
      <w:r w:rsidRPr="00CF4F95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ოკუმენტაცია</w:t>
      </w:r>
      <w:r w:rsidRPr="00CF4F95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:</w:t>
      </w:r>
      <w:r w:rsidRPr="00CF4F95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> </w:t>
      </w:r>
    </w:p>
    <w:p w14:paraId="3B363C0E" w14:textId="77777777" w:rsidR="00497027" w:rsidRPr="000819C3" w:rsidRDefault="00497027" w:rsidP="00497027">
      <w:pPr>
        <w:pStyle w:val="ListParagraph"/>
        <w:numPr>
          <w:ilvl w:val="2"/>
          <w:numId w:val="11"/>
        </w:numP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810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რეზიუმე (CV)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  <w:r w:rsidRPr="000819C3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> </w:t>
      </w:r>
    </w:p>
    <w:p w14:paraId="2AAAA66D" w14:textId="77777777" w:rsidR="00497027" w:rsidRPr="000819C3" w:rsidRDefault="00497027" w:rsidP="00497027">
      <w:pPr>
        <w:pStyle w:val="ListParagraph"/>
        <w:numPr>
          <w:ilvl w:val="2"/>
          <w:numId w:val="11"/>
        </w:numP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810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ურიკულუმს მიღმა აქტივობებშ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ონაწილეობ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 (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სახელებ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ჩამონათვალი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)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.</w:t>
      </w:r>
    </w:p>
    <w:p w14:paraId="6FBF660E" w14:textId="77777777" w:rsidR="00497027" w:rsidRPr="000819C3" w:rsidRDefault="00497027" w:rsidP="00497027">
      <w:pPr>
        <w:pStyle w:val="ListParagraph"/>
        <w:numPr>
          <w:ilvl w:val="1"/>
          <w:numId w:val="11"/>
        </w:numPr>
        <w:tabs>
          <w:tab w:val="left" w:pos="0"/>
          <w:tab w:val="left" w:pos="36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ანდიდატი სტუდენტის საკვალიფიკაციო მოთხოვნებია:</w:t>
      </w:r>
    </w:p>
    <w:p w14:paraId="1CBB2BB6" w14:textId="77777777" w:rsidR="00497027" w:rsidRDefault="00497027" w:rsidP="00497027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სკოლო/ადგილობრივი/საერთაშორისო კონფერენციებში მონაწილეობის მიღება;</w:t>
      </w:r>
    </w:p>
    <w:p w14:paraId="5388AC13" w14:textId="77777777" w:rsidR="00497027" w:rsidRDefault="00497027" w:rsidP="00497027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აღალი აკადემიური მოსწრება, წლიური GPA არანაკლებ 3.5;</w:t>
      </w:r>
    </w:p>
    <w:p w14:paraId="3D3E2F44" w14:textId="77777777" w:rsidR="00497027" w:rsidRDefault="00497027" w:rsidP="00497027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დისციპლინური სახდელის არარსებობა;</w:t>
      </w:r>
    </w:p>
    <w:p w14:paraId="15A81FCB" w14:textId="77777777" w:rsidR="00497027" w:rsidRPr="00E31142" w:rsidRDefault="00497027" w:rsidP="00497027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ანდიდატი სტუდენტი არ უნდა იყოს პირველ და დამამთავრებელ სემესტრში.</w:t>
      </w:r>
    </w:p>
    <w:p w14:paraId="6DD86B49" w14:textId="77777777" w:rsidR="00497027" w:rsidRPr="000819C3" w:rsidRDefault="00497027" w:rsidP="00497027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 საბჭოში სტუდენტის შერჩევა ხორციელდება სტუდენტთა მიერ წარდგენილი განაცხადების საფუძველზე, რომელზეც საბოლოო გადაწყვეტილებას იღებს სკოლის საბჭო.</w:t>
      </w:r>
    </w:p>
    <w:p w14:paraId="2298C6BC" w14:textId="77777777" w:rsidR="00497027" w:rsidRPr="000819C3" w:rsidRDefault="00497027" w:rsidP="00497027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რჩეუ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ხდ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ბჭო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რულუფლებიან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ევრ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რომლ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ფლებამოსილებ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ნისაზღვრ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1 (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ერთ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)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კადემიურ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ლ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რ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იმ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მთხვევის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თუ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: </w:t>
      </w:r>
    </w:p>
    <w:p w14:paraId="5A0CCD79" w14:textId="77777777" w:rsidR="00497027" w:rsidRPr="000819C3" w:rsidRDefault="00497027" w:rsidP="00497027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ავი ზღვის საერთაშორისო უნივერსიტეტშ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მ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სვლამდე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უჩერდ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ნ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უწყდ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ატუს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; </w:t>
      </w:r>
    </w:p>
    <w:p w14:paraId="3833771F" w14:textId="77777777" w:rsidR="00497027" w:rsidRPr="000819C3" w:rsidRDefault="00497027" w:rsidP="00497027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რაიმე</w:t>
      </w:r>
      <w:r>
        <w:rPr>
          <w:rFonts w:ascii="Sylfaen" w:eastAsia="Times New Roman" w:hAnsi="Sylfaen" w:cs="Cambria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უთვალისწინებე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მიზეზ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,</w:t>
      </w:r>
      <w:r>
        <w:rPr>
          <w:rFonts w:ascii="Sylfaen" w:eastAsia="Times New Roman" w:hAnsi="Sylfaen" w:cs="Cambria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ერ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ხერხებ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კუთარ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მოვალეობ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სრულება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კოლ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იტოვებ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დარჩევის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ხვ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რჩევ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ფლება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ი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ნორმატიუ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ეს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დადგენი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პირობებ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საბამისად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.</w:t>
      </w:r>
    </w:p>
    <w:p w14:paraId="6829731C" w14:textId="604912AC" w:rsidR="006D03C2" w:rsidRPr="001D6F8C" w:rsidRDefault="00296A1F" w:rsidP="00296A1F">
      <w:pPr>
        <w:shd w:val="clear" w:color="auto" w:fill="FFFFFF"/>
        <w:spacing w:after="0" w:line="300" w:lineRule="atLeast"/>
        <w:textAlignment w:val="baseline"/>
        <w:rPr>
          <w:rFonts w:ascii="Sylfaen" w:eastAsia="Merriweather" w:hAnsi="Sylfaen" w:cs="Merriweather"/>
          <w:color w:val="000000"/>
          <w:sz w:val="24"/>
          <w:szCs w:val="24"/>
        </w:rPr>
      </w:pPr>
      <w:r w:rsidRPr="000819C3">
        <w:rPr>
          <w:rFonts w:ascii="Sylfaen" w:eastAsia="Times New Roman" w:hAnsi="Sylfaen" w:cs="Times New Roman"/>
          <w:color w:val="000000"/>
          <w:sz w:val="21"/>
          <w:szCs w:val="21"/>
        </w:rPr>
        <w:t> </w:t>
      </w:r>
    </w:p>
    <w:p w14:paraId="3A45A5AA" w14:textId="3F344926" w:rsidR="00A360CD" w:rsidRPr="00073449" w:rsidRDefault="00A360CD" w:rsidP="00073449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6" w:name="_Toc153890104"/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296A1F"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0</w:t>
      </w:r>
      <w:r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კოლის საბჭოს უფლებამოსილებები</w:t>
      </w:r>
      <w:bookmarkEnd w:id="16"/>
      <w:r w:rsidR="00B53F02" w:rsidRPr="00073449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</w:p>
    <w:p w14:paraId="0579AAAD" w14:textId="20BA1580" w:rsidR="00F71DF1" w:rsidRPr="00296A1F" w:rsidRDefault="00F71DF1" w:rsidP="0017661D">
      <w:pPr>
        <w:pStyle w:val="ListParagraph"/>
        <w:numPr>
          <w:ilvl w:val="1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296A1F">
        <w:rPr>
          <w:rFonts w:ascii="Sylfaen" w:hAnsi="Sylfaen" w:cs="Sylfaen"/>
          <w:noProof/>
          <w:sz w:val="24"/>
          <w:szCs w:val="24"/>
          <w:lang w:val="ka-GE"/>
        </w:rPr>
        <w:t>სკოლის საბჭო:</w:t>
      </w:r>
    </w:p>
    <w:p w14:paraId="20F6C3E3" w14:textId="665D0EAD" w:rsidR="007C5F14" w:rsidRPr="00296A1F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296A1F">
        <w:rPr>
          <w:rFonts w:ascii="Sylfaen" w:hAnsi="Sylfaen" w:cs="Sylfaen"/>
          <w:noProof/>
          <w:sz w:val="24"/>
          <w:szCs w:val="24"/>
          <w:lang w:val="ka-GE"/>
        </w:rPr>
        <w:t xml:space="preserve">განსაზღვრავს სკოლის საქმიანობის ძირითად მიზნებს, მიმდინარე ამოცანებსა და საქმიანობის პრიორიტეტებს; </w:t>
      </w:r>
    </w:p>
    <w:p w14:paraId="24529F6D" w14:textId="331C9020" w:rsid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განიხილავს სკოლის სტრუქტურასა და დებულებას, </w:t>
      </w:r>
      <w:r w:rsidR="00600A92">
        <w:rPr>
          <w:rFonts w:ascii="Sylfaen" w:hAnsi="Sylfaen" w:cs="Sylfaen"/>
          <w:noProof/>
          <w:color w:val="000000"/>
          <w:sz w:val="24"/>
          <w:szCs w:val="24"/>
          <w:lang w:val="ka-GE"/>
        </w:rPr>
        <w:t>რომელთაც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დასამტკიცებლად წარუდგენს მმართველ საბჭოს;</w:t>
      </w:r>
    </w:p>
    <w:p w14:paraId="43763F31" w14:textId="77777777" w:rsid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ნიხილავს სკოლის სასწავლო-სამეცნიერო განვითარებასთან დაკავშირებულ საკითხებს;</w:t>
      </w:r>
    </w:p>
    <w:p w14:paraId="7CC7D706" w14:textId="77777777" w:rsidR="007C5F14" w:rsidRP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განიხილავს და ამტკიცებს ინდივიდუალურ სასწავლო გეგმებს;</w:t>
      </w:r>
    </w:p>
    <w:p w14:paraId="249F79FF" w14:textId="77777777" w:rsidR="007C5F14" w:rsidRP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ჭიროების შემთხვევაში ამტკიცებს ზეპირი გამოცდის კომისიის შემადგენლობას;</w:t>
      </w:r>
    </w:p>
    <w:p w14:paraId="0016BBDF" w14:textId="77777777" w:rsidR="007C5F14" w:rsidRP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lastRenderedPageBreak/>
        <w:t xml:space="preserve">განსაზღვრავს დამატებითი სემესტრის საჭიროებას და მიმართავს მმართველ საბჭოს დასამტკიცებლად; </w:t>
      </w:r>
    </w:p>
    <w:p w14:paraId="36581D5F" w14:textId="77777777" w:rsid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ამტკიცებს საბაკალავრო და სამაგისტრო ნაშრომის სათაურებსა და ხელმძღვანელებს;</w:t>
      </w:r>
    </w:p>
    <w:p w14:paraId="74C9EDEB" w14:textId="77777777" w:rsid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კოლის დეკანის წარდგინებით ამტკიცებს სამაგისტრო ნაშრომის დაცვის კომისიას;</w:t>
      </w:r>
    </w:p>
    <w:p w14:paraId="43ED6E88" w14:textId="77777777" w:rsid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hAnsi="Sylfaen" w:cs="Sylfaen"/>
          <w:noProof/>
          <w:sz w:val="24"/>
          <w:szCs w:val="24"/>
          <w:lang w:val="ka-GE"/>
        </w:rPr>
        <w:t>სკოლის საგანმანათლებლო პროგრამის კურსდამთავრებულს ანიჭებს შესაბამის კვალიფიკაციას;</w:t>
      </w:r>
    </w:p>
    <w:p w14:paraId="052FFCF8" w14:textId="77777777" w:rsidR="007C5F14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აკადემიური წლის ბოლოს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ისმენს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ანგარიშებს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სკოლაში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წეული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მუშაობის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შესახებ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; </w:t>
      </w:r>
    </w:p>
    <w:p w14:paraId="1382F711" w14:textId="77777777" w:rsidR="00495D61" w:rsidRPr="00495D61" w:rsidRDefault="00F71DF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კომპეტენციის ფარგლებში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განიხილავს სკოლაში შემოსულ განცხადებებს, პრეტენზიებსა და საჩივრებს; </w:t>
      </w:r>
    </w:p>
    <w:p w14:paraId="2C9A2B8F" w14:textId="6CCD1A9D" w:rsidR="00495D61" w:rsidRPr="00495D61" w:rsidRDefault="00495D61" w:rsidP="0017661D">
      <w:pPr>
        <w:pStyle w:val="ListParagraph"/>
        <w:numPr>
          <w:ilvl w:val="2"/>
          <w:numId w:val="12"/>
        </w:numPr>
        <w:tabs>
          <w:tab w:val="left" w:pos="360"/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495D61">
        <w:rPr>
          <w:rFonts w:ascii="Sylfaen" w:hAnsi="Sylfaen"/>
          <w:noProof/>
          <w:sz w:val="24"/>
          <w:szCs w:val="24"/>
          <w:shd w:val="clear" w:color="auto" w:fill="FFFFFF"/>
          <w:lang w:val="ka-GE"/>
        </w:rPr>
        <w:t>საქართველოს კანონმდებლობით და შავი ზღვის საერთაშორისო უნივერსიტეტის დებულებით დადგენილ ფარგლებში, დაკისრებული ფუნქციებისა და ამოცანების შესრულების მიზნით, კომპეტენციის ფარგლებში ახორციელებს სხვა უფლებამოსილებებს.</w:t>
      </w:r>
    </w:p>
    <w:p w14:paraId="445D52A4" w14:textId="77777777" w:rsidR="00F71DF1" w:rsidRPr="001D6F8C" w:rsidRDefault="00F71DF1" w:rsidP="000A4794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jc w:val="both"/>
        <w:rPr>
          <w:rFonts w:ascii="Sylfaen" w:eastAsia="Cambria" w:hAnsi="Sylfaen" w:cs="Sylfaen"/>
          <w:color w:val="000000"/>
          <w:sz w:val="24"/>
          <w:szCs w:val="24"/>
          <w:lang w:val="ka-GE"/>
        </w:rPr>
      </w:pPr>
    </w:p>
    <w:p w14:paraId="76D844C0" w14:textId="4CD171A9" w:rsidR="006D03C2" w:rsidRPr="001D6F8C" w:rsidRDefault="006D03C2" w:rsidP="00296A1F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1</w:t>
      </w:r>
      <w:r w:rsidR="00296A1F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აბჭოს მდივანი</w:t>
      </w:r>
    </w:p>
    <w:p w14:paraId="18E9827A" w14:textId="77777777" w:rsidR="00296A1F" w:rsidRDefault="002A7A3D" w:rsidP="0017661D">
      <w:pPr>
        <w:pStyle w:val="ListParagraph"/>
        <w:numPr>
          <w:ilvl w:val="1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 xml:space="preserve"> საბჭოს საქმიანობის ორგანიზაციულ უზრუნველყოფას და საქმისწარმოებას ახორციელებს საბჭოს მდივანი, რომელიც შეიძლება შეირჩეს სკოლის ადმინისტრაციული პერსონალიდან. </w:t>
      </w:r>
    </w:p>
    <w:p w14:paraId="3DB44966" w14:textId="77777777" w:rsidR="00296A1F" w:rsidRDefault="00296A1F" w:rsidP="0017661D">
      <w:pPr>
        <w:pStyle w:val="ListParagraph"/>
        <w:numPr>
          <w:ilvl w:val="1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A7A3D" w:rsidRPr="00296A1F">
        <w:rPr>
          <w:rFonts w:ascii="Sylfaen" w:hAnsi="Sylfaen"/>
          <w:noProof/>
          <w:sz w:val="24"/>
          <w:szCs w:val="24"/>
          <w:lang w:val="ka-GE"/>
        </w:rPr>
        <w:t>საბჭოს მდივანი:</w:t>
      </w:r>
    </w:p>
    <w:p w14:paraId="020F9237" w14:textId="77777777" w:rsidR="00296A1F" w:rsidRDefault="002A7A3D" w:rsidP="0017661D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>ორგანიზებას უწევს საბჭოს სხდომებს;</w:t>
      </w:r>
    </w:p>
    <w:p w14:paraId="44886B79" w14:textId="77777777" w:rsidR="00296A1F" w:rsidRDefault="002A7A3D" w:rsidP="0017661D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>აწარმოებს საბჭოს სხდომის ოქმს;</w:t>
      </w:r>
    </w:p>
    <w:p w14:paraId="3D7D196C" w14:textId="02A6654A" w:rsidR="002A7A3D" w:rsidRPr="00296A1F" w:rsidRDefault="002A7A3D" w:rsidP="0017661D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>უზრუნველყოფს სკოლის საბჭოს დოკუმენტების საარქივო აღრიცხვა-შენახვას.</w:t>
      </w:r>
    </w:p>
    <w:p w14:paraId="74720F1A" w14:textId="77777777" w:rsidR="00296A1F" w:rsidRDefault="00296A1F" w:rsidP="002A7A3D">
      <w:pPr>
        <w:pStyle w:val="ListParagraph"/>
        <w:tabs>
          <w:tab w:val="left" w:pos="450"/>
          <w:tab w:val="left" w:pos="630"/>
          <w:tab w:val="left" w:pos="8820"/>
        </w:tabs>
        <w:spacing w:after="0" w:line="240" w:lineRule="auto"/>
        <w:ind w:left="0"/>
        <w:jc w:val="both"/>
        <w:rPr>
          <w:rFonts w:ascii="Sylfaen" w:hAnsi="Sylfaen"/>
          <w:noProof/>
          <w:sz w:val="24"/>
          <w:szCs w:val="24"/>
          <w:lang w:val="ka-GE"/>
        </w:rPr>
      </w:pPr>
    </w:p>
    <w:p w14:paraId="49CB4F14" w14:textId="32C9A0EE" w:rsidR="00A360CD" w:rsidRPr="001D6F8C" w:rsidRDefault="00A360CD" w:rsidP="00E6699F">
      <w:pPr>
        <w:pStyle w:val="Heading2"/>
        <w:tabs>
          <w:tab w:val="left" w:pos="450"/>
          <w:tab w:val="left" w:pos="630"/>
          <w:tab w:val="left" w:pos="851"/>
        </w:tabs>
        <w:spacing w:line="240" w:lineRule="auto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bookmarkStart w:id="17" w:name="_Toc153890106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D54D00"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296A1F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2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. საბჭოს წევრის უფლებამოსილების შეწყვეტა</w:t>
      </w:r>
      <w:bookmarkEnd w:id="17"/>
    </w:p>
    <w:p w14:paraId="3CDAB2D8" w14:textId="77777777" w:rsidR="00E6699F" w:rsidRDefault="00E6699F" w:rsidP="0017661D">
      <w:pPr>
        <w:pStyle w:val="ListParagraph"/>
        <w:numPr>
          <w:ilvl w:val="1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საბჭოს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წევრ</w:t>
      </w:r>
      <w:r w:rsidR="009779BA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ი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ს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უფლებამოსილებ</w:t>
      </w:r>
      <w:r w:rsidR="009779BA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ის შეწყვეტის საფუძველია: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</w:p>
    <w:p w14:paraId="051201C9" w14:textId="77777777" w:rsidR="00E6699F" w:rsidRDefault="009779BA" w:rsidP="0017661D">
      <w:pPr>
        <w:pStyle w:val="ListParagraph"/>
        <w:numPr>
          <w:ilvl w:val="2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E6699F">
        <w:rPr>
          <w:rFonts w:ascii="Sylfaen" w:hAnsi="Sylfaen"/>
          <w:noProof/>
          <w:sz w:val="24"/>
          <w:szCs w:val="24"/>
          <w:lang w:val="ka-GE"/>
        </w:rPr>
        <w:t>ადმინისტრაციული პერსონალი</w:t>
      </w:r>
      <w:r w:rsidR="00800C5D" w:rsidRPr="00E6699F">
        <w:rPr>
          <w:rFonts w:ascii="Sylfaen" w:hAnsi="Sylfaen"/>
          <w:noProof/>
          <w:sz w:val="24"/>
          <w:szCs w:val="24"/>
          <w:lang w:val="ka-GE"/>
        </w:rPr>
        <w:t>ს</w:t>
      </w:r>
      <w:r w:rsidRPr="00E6699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hAnsi="Sylfaen"/>
          <w:noProof/>
          <w:sz w:val="24"/>
          <w:szCs w:val="24"/>
          <w:lang w:val="ka-GE"/>
        </w:rPr>
        <w:t>თანამდებობიდან გათავისუფლებ</w:t>
      </w:r>
      <w:r w:rsidRPr="00E6699F">
        <w:rPr>
          <w:rFonts w:ascii="Sylfaen" w:hAnsi="Sylfaen"/>
          <w:noProof/>
          <w:sz w:val="24"/>
          <w:szCs w:val="24"/>
          <w:lang w:val="ka-GE"/>
        </w:rPr>
        <w:t>ა;</w:t>
      </w:r>
    </w:p>
    <w:p w14:paraId="7C292A7F" w14:textId="77777777" w:rsidR="00E6699F" w:rsidRDefault="009779BA" w:rsidP="0017661D">
      <w:pPr>
        <w:pStyle w:val="ListParagraph"/>
        <w:numPr>
          <w:ilvl w:val="2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E6699F">
        <w:rPr>
          <w:rFonts w:ascii="Sylfaen" w:hAnsi="Sylfaen"/>
          <w:noProof/>
          <w:sz w:val="24"/>
          <w:szCs w:val="24"/>
          <w:lang w:val="ka-GE"/>
        </w:rPr>
        <w:t>აკადემიური პერსონალი</w:t>
      </w:r>
      <w:r w:rsidR="00800C5D" w:rsidRPr="00E6699F">
        <w:rPr>
          <w:rFonts w:ascii="Sylfaen" w:hAnsi="Sylfaen"/>
          <w:noProof/>
          <w:sz w:val="24"/>
          <w:szCs w:val="24"/>
          <w:lang w:val="ka-GE"/>
        </w:rPr>
        <w:t>ს</w:t>
      </w:r>
      <w:r w:rsidR="00BD32F5" w:rsidRPr="00E6699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E6699F">
        <w:rPr>
          <w:rFonts w:ascii="Sylfaen" w:hAnsi="Sylfaen"/>
          <w:noProof/>
          <w:sz w:val="24"/>
          <w:szCs w:val="24"/>
          <w:lang w:val="ka-GE"/>
        </w:rPr>
        <w:t>აკადემიურ თანამდებობაზე არჩევის ვადის გასვლა;</w:t>
      </w:r>
    </w:p>
    <w:p w14:paraId="05475AB3" w14:textId="77777777" w:rsidR="00E6699F" w:rsidRDefault="009779BA" w:rsidP="0017661D">
      <w:pPr>
        <w:pStyle w:val="ListParagraph"/>
        <w:numPr>
          <w:ilvl w:val="2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E6699F">
        <w:rPr>
          <w:rFonts w:ascii="Sylfaen" w:hAnsi="Sylfaen"/>
          <w:noProof/>
          <w:sz w:val="24"/>
          <w:szCs w:val="24"/>
          <w:lang w:val="ka-GE"/>
        </w:rPr>
        <w:t>სტუდენტი</w:t>
      </w:r>
      <w:r w:rsidR="00800C5D" w:rsidRPr="00E6699F">
        <w:rPr>
          <w:rFonts w:ascii="Sylfaen" w:hAnsi="Sylfaen"/>
          <w:noProof/>
          <w:sz w:val="24"/>
          <w:szCs w:val="24"/>
          <w:lang w:val="ka-GE"/>
        </w:rPr>
        <w:t>ს</w:t>
      </w:r>
      <w:r w:rsidR="00EC7BD7" w:rsidRPr="00E6699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ტატუსის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შეჩერება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/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შეწყვეტა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აბალი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აკადემიური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მოსწრება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უნივერსიტეტის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F769DA" w:rsidRPr="00E6699F">
        <w:rPr>
          <w:rFonts w:ascii="Sylfaen" w:eastAsia="Cambria" w:hAnsi="Sylfaen" w:cs="Sylfaen"/>
          <w:color w:val="000000"/>
          <w:sz w:val="24"/>
          <w:szCs w:val="24"/>
          <w:lang w:val="ka-GE"/>
        </w:rPr>
        <w:t xml:space="preserve">დისციპლინური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ახდელის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აკისრება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აბჭოს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ხდომების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რეგულარული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გაცდენა;</w:t>
      </w:r>
      <w:r w:rsidR="00A360CD" w:rsidRPr="00E6699F"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09DB19D6" w14:textId="77777777" w:rsidR="00E6699F" w:rsidRDefault="00A360CD" w:rsidP="0017661D">
      <w:pPr>
        <w:pStyle w:val="ListParagraph"/>
        <w:numPr>
          <w:ilvl w:val="2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სასამართლოს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მიერ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ქმედუუნაროდ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, 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უგზო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>-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უკვლოდ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ან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გარდაცვლილად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ცნობ</w:t>
      </w:r>
      <w:r w:rsidR="009779BA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ა</w:t>
      </w:r>
      <w:r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; </w:t>
      </w:r>
    </w:p>
    <w:p w14:paraId="6B84D97B" w14:textId="77777777" w:rsidR="00E6699F" w:rsidRDefault="00327044" w:rsidP="0017661D">
      <w:pPr>
        <w:pStyle w:val="ListParagraph"/>
        <w:numPr>
          <w:ilvl w:val="2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E6699F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საბჭოს წევრის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მიმართ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5B1A58" w:rsidRPr="00E6699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სისხლის სამართლის საქმეზე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სასამართლოს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მიერ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გამოტანილი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გამამტყუნებელი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განაჩენის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კანონიერ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ძალაში</w:t>
      </w:r>
      <w:r w:rsidR="00A360CD" w:rsidRPr="00E6699F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შესვლ</w:t>
      </w:r>
      <w:r w:rsidR="009779BA" w:rsidRPr="00E6699F">
        <w:rPr>
          <w:rFonts w:ascii="Sylfaen" w:eastAsia="Sylfaen" w:hAnsi="Sylfaen" w:cs="Sylfaen"/>
          <w:noProof/>
          <w:sz w:val="24"/>
          <w:szCs w:val="24"/>
          <w:lang w:val="ka-GE"/>
        </w:rPr>
        <w:t>ა</w:t>
      </w:r>
      <w:r w:rsidR="00AC2A17" w:rsidRPr="00E6699F">
        <w:rPr>
          <w:rFonts w:ascii="Sylfaen" w:eastAsia="Sylfaen" w:hAnsi="Sylfaen"/>
          <w:noProof/>
          <w:sz w:val="24"/>
          <w:szCs w:val="24"/>
          <w:lang w:val="ka-GE"/>
        </w:rPr>
        <w:t>;</w:t>
      </w:r>
    </w:p>
    <w:p w14:paraId="1E5404BD" w14:textId="6027A229" w:rsidR="00A360CD" w:rsidRPr="00E6699F" w:rsidRDefault="00AC2A17" w:rsidP="0017661D">
      <w:pPr>
        <w:pStyle w:val="ListParagraph"/>
        <w:numPr>
          <w:ilvl w:val="2"/>
          <w:numId w:val="16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E6699F">
        <w:rPr>
          <w:rFonts w:ascii="Sylfaen" w:hAnsi="Sylfaen"/>
          <w:noProof/>
          <w:sz w:val="24"/>
          <w:szCs w:val="24"/>
          <w:lang w:val="ka-GE"/>
        </w:rPr>
        <w:t xml:space="preserve">საქართველოს მოქმედი კანონმდებლობის, შრომის კოდექსის, შრომის ხელშეკრულების, უნივერსიტეტის შინაგანაწესისა და/ან ეთიკის </w:t>
      </w:r>
      <w:r w:rsidR="00AC2E7B" w:rsidRPr="00E6699F">
        <w:rPr>
          <w:rFonts w:ascii="Sylfaen" w:hAnsi="Sylfaen"/>
          <w:noProof/>
          <w:sz w:val="24"/>
          <w:szCs w:val="24"/>
          <w:lang w:val="ka-GE"/>
        </w:rPr>
        <w:t xml:space="preserve">ნორმების </w:t>
      </w:r>
      <w:r w:rsidRPr="00E6699F">
        <w:rPr>
          <w:rFonts w:ascii="Sylfaen" w:hAnsi="Sylfaen"/>
          <w:noProof/>
          <w:sz w:val="24"/>
          <w:szCs w:val="24"/>
          <w:lang w:val="ka-GE"/>
        </w:rPr>
        <w:t xml:space="preserve">სისტემატური/უხეში </w:t>
      </w:r>
      <w:r w:rsidR="003C7FB4" w:rsidRPr="00E6699F">
        <w:rPr>
          <w:rFonts w:ascii="Sylfaen" w:hAnsi="Sylfaen"/>
          <w:noProof/>
          <w:sz w:val="24"/>
          <w:szCs w:val="24"/>
          <w:lang w:val="ka-GE"/>
        </w:rPr>
        <w:t>დარღვევ</w:t>
      </w:r>
      <w:r w:rsidR="009779BA" w:rsidRPr="00E6699F">
        <w:rPr>
          <w:rFonts w:ascii="Sylfaen" w:hAnsi="Sylfaen"/>
          <w:noProof/>
          <w:sz w:val="24"/>
          <w:szCs w:val="24"/>
          <w:lang w:val="ka-GE"/>
        </w:rPr>
        <w:t>ა</w:t>
      </w:r>
      <w:r w:rsidR="003C7FB4" w:rsidRPr="00E6699F">
        <w:rPr>
          <w:rFonts w:ascii="Sylfaen" w:hAnsi="Sylfaen"/>
          <w:noProof/>
          <w:sz w:val="24"/>
          <w:szCs w:val="24"/>
          <w:lang w:val="ka-GE"/>
        </w:rPr>
        <w:t>.</w:t>
      </w:r>
    </w:p>
    <w:p w14:paraId="184684EE" w14:textId="77777777" w:rsidR="00F15C8D" w:rsidRPr="001D6F8C" w:rsidRDefault="00F15C8D" w:rsidP="000A4794">
      <w:pP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" w:hAnsi="Sylfaen" w:cs="Sylfaen"/>
          <w:b/>
          <w:sz w:val="24"/>
          <w:szCs w:val="24"/>
          <w:lang w:val="ka-GE" w:eastAsia="ru-RU"/>
        </w:rPr>
      </w:pPr>
    </w:p>
    <w:p w14:paraId="64664FC3" w14:textId="1A15EDBB" w:rsidR="00A360CD" w:rsidRPr="001D6F8C" w:rsidRDefault="00A360CD" w:rsidP="00296A1F">
      <w:pPr>
        <w:pStyle w:val="Heading2"/>
        <w:tabs>
          <w:tab w:val="left" w:pos="450"/>
          <w:tab w:val="left" w:pos="54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8" w:name="_Toc153890107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D54D00"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296A1F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3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.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ხდომების ჩატარებისა და გადაწყვეტილების მიღების წესი</w:t>
      </w:r>
      <w:bookmarkEnd w:id="18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</w:p>
    <w:p w14:paraId="02F88CAA" w14:textId="77777777" w:rsidR="00296A1F" w:rsidRDefault="0009612E" w:rsidP="0017661D">
      <w:pPr>
        <w:pStyle w:val="ListParagraph"/>
        <w:numPr>
          <w:ilvl w:val="1"/>
          <w:numId w:val="14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/>
          <w:noProof/>
          <w:sz w:val="24"/>
          <w:szCs w:val="24"/>
          <w:lang w:val="ka-GE"/>
        </w:rPr>
        <w:t>საბჭოს პირველი სხდომა იმართება მისი შემადგენლობის დ</w:t>
      </w:r>
      <w:r w:rsidR="00CD4E12" w:rsidRPr="001D6F8C">
        <w:rPr>
          <w:rFonts w:ascii="Sylfaen" w:hAnsi="Sylfaen"/>
          <w:noProof/>
          <w:sz w:val="24"/>
          <w:szCs w:val="24"/>
          <w:lang w:val="ka-GE"/>
        </w:rPr>
        <w:t xml:space="preserve">ამტკიცებიდან 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არაუგვიანეს </w:t>
      </w:r>
      <w:r w:rsidR="00F1117F" w:rsidRPr="001D6F8C">
        <w:rPr>
          <w:rFonts w:ascii="Sylfaen" w:hAnsi="Sylfaen"/>
          <w:noProof/>
          <w:sz w:val="24"/>
          <w:szCs w:val="24"/>
          <w:lang w:val="ka-GE"/>
        </w:rPr>
        <w:t>5</w:t>
      </w:r>
      <w:r w:rsidR="00227E36">
        <w:rPr>
          <w:rFonts w:ascii="Sylfaen" w:hAnsi="Sylfaen"/>
          <w:noProof/>
          <w:sz w:val="24"/>
          <w:szCs w:val="24"/>
          <w:lang w:val="ka-GE"/>
        </w:rPr>
        <w:t xml:space="preserve"> (ხუთი)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B543D3">
        <w:rPr>
          <w:rFonts w:ascii="Sylfaen" w:hAnsi="Sylfaen"/>
          <w:noProof/>
          <w:sz w:val="24"/>
          <w:szCs w:val="24"/>
          <w:lang w:val="ka-GE"/>
        </w:rPr>
        <w:t xml:space="preserve">სამუშაო </w:t>
      </w:r>
      <w:r w:rsidRPr="001D6F8C">
        <w:rPr>
          <w:rFonts w:ascii="Sylfaen" w:hAnsi="Sylfaen"/>
          <w:noProof/>
          <w:sz w:val="24"/>
          <w:szCs w:val="24"/>
          <w:lang w:val="ka-GE"/>
        </w:rPr>
        <w:t>დღის ვადაში</w:t>
      </w:r>
      <w:r w:rsidR="0001283D" w:rsidRPr="001D6F8C">
        <w:rPr>
          <w:rFonts w:ascii="Sylfaen" w:hAnsi="Sylfaen"/>
          <w:noProof/>
          <w:sz w:val="24"/>
          <w:szCs w:val="24"/>
          <w:lang w:val="ka-GE"/>
        </w:rPr>
        <w:t>;</w:t>
      </w:r>
    </w:p>
    <w:p w14:paraId="20640C8D" w14:textId="77777777" w:rsidR="00296A1F" w:rsidRDefault="00A360CD" w:rsidP="0017661D">
      <w:pPr>
        <w:pStyle w:val="ListParagraph"/>
        <w:numPr>
          <w:ilvl w:val="1"/>
          <w:numId w:val="14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ხდომები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ტარდება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აჭიროებისამებრ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მაგრამ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არანაკლებ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ემესტრში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ერთხელ</w:t>
      </w:r>
      <w:r w:rsidR="0001283D" w:rsidRPr="00296A1F">
        <w:rPr>
          <w:rFonts w:ascii="Sylfaen" w:hAnsi="Sylfaen"/>
          <w:noProof/>
          <w:sz w:val="24"/>
          <w:szCs w:val="24"/>
          <w:lang w:val="ka-GE"/>
        </w:rPr>
        <w:t>;</w:t>
      </w:r>
    </w:p>
    <w:p w14:paraId="75996571" w14:textId="77777777" w:rsidR="00296A1F" w:rsidRDefault="00A360CD" w:rsidP="0017661D">
      <w:pPr>
        <w:pStyle w:val="ListParagraph"/>
        <w:numPr>
          <w:ilvl w:val="1"/>
          <w:numId w:val="14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ხდომებს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თავმჯდომარეობს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ხოლო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მისი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არყოფნის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 w:cs="Sylfaen"/>
          <w:noProof/>
          <w:sz w:val="24"/>
          <w:szCs w:val="24"/>
          <w:lang w:val="ka-GE"/>
        </w:rPr>
        <w:t>შემთხვევაში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– </w:t>
      </w:r>
      <w:r w:rsidR="00CD4E12" w:rsidRPr="00296A1F">
        <w:rPr>
          <w:rFonts w:ascii="Sylfaen" w:hAnsi="Sylfaen"/>
          <w:noProof/>
          <w:sz w:val="24"/>
          <w:szCs w:val="24"/>
          <w:lang w:val="ka-GE"/>
        </w:rPr>
        <w:t>ადმინისტრაციული დირექტორი</w:t>
      </w:r>
      <w:r w:rsidR="0001283D" w:rsidRPr="00296A1F">
        <w:rPr>
          <w:rFonts w:ascii="Sylfaen" w:hAnsi="Sylfaen"/>
          <w:noProof/>
          <w:sz w:val="24"/>
          <w:szCs w:val="24"/>
          <w:lang w:val="ka-GE"/>
        </w:rPr>
        <w:t>;</w:t>
      </w:r>
    </w:p>
    <w:p w14:paraId="53D06493" w14:textId="77777777" w:rsidR="00296A1F" w:rsidRDefault="00A360CD" w:rsidP="0017661D">
      <w:pPr>
        <w:pStyle w:val="ListParagraph"/>
        <w:numPr>
          <w:ilvl w:val="1"/>
          <w:numId w:val="14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>საბჭოს სხდომას იწვევს და მის დღის წესრიგს განსაზღვრავს დეკანი</w:t>
      </w:r>
      <w:r w:rsidR="0001283D" w:rsidRPr="00296A1F">
        <w:rPr>
          <w:rFonts w:ascii="Sylfaen" w:hAnsi="Sylfaen"/>
          <w:noProof/>
          <w:sz w:val="24"/>
          <w:szCs w:val="24"/>
          <w:lang w:val="ka-GE"/>
        </w:rPr>
        <w:t>;</w:t>
      </w:r>
    </w:p>
    <w:p w14:paraId="07CD9842" w14:textId="77777777" w:rsidR="00296A1F" w:rsidRDefault="00A360CD" w:rsidP="0017661D">
      <w:pPr>
        <w:pStyle w:val="ListParagraph"/>
        <w:numPr>
          <w:ilvl w:val="1"/>
          <w:numId w:val="14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 xml:space="preserve">საბჭოს სხდომა უფლებამოსილია, თუ მას ესწრება სკოლის საბჭოს წევრთა სრული შემადგენლობის ნახევარზე მეტი. სკოლის საბჭო გადაწყვეტილებას იღებს სხდომაზე დამსწრე </w:t>
      </w:r>
      <w:r w:rsidRPr="00296A1F">
        <w:rPr>
          <w:rFonts w:ascii="Sylfaen" w:hAnsi="Sylfaen"/>
          <w:noProof/>
          <w:sz w:val="24"/>
          <w:szCs w:val="24"/>
          <w:lang w:val="ka-GE"/>
        </w:rPr>
        <w:lastRenderedPageBreak/>
        <w:t>წევრთა ხმათა უმრავლესობით</w:t>
      </w:r>
      <w:r w:rsidR="001E0644" w:rsidRPr="00296A1F">
        <w:rPr>
          <w:rFonts w:ascii="Sylfaen" w:hAnsi="Sylfaen"/>
          <w:noProof/>
          <w:sz w:val="24"/>
          <w:szCs w:val="24"/>
          <w:lang w:val="ka-GE"/>
        </w:rPr>
        <w:t xml:space="preserve"> ღია კენჭისყრის გზით</w:t>
      </w:r>
      <w:r w:rsidRPr="00296A1F">
        <w:rPr>
          <w:rFonts w:ascii="Sylfaen" w:hAnsi="Sylfaen"/>
          <w:noProof/>
          <w:sz w:val="24"/>
          <w:szCs w:val="24"/>
          <w:lang w:val="ka-GE"/>
        </w:rPr>
        <w:t>. სკოლის საბჭოს თითოეული წევრი სარგებლობს ერთი ხმის უფლებით. ხმების თანაბრად გაყოფის შემთხვევაში გადამწყვეტია სხდომის თავმჯდომარის ხმა</w:t>
      </w:r>
      <w:r w:rsidR="0001283D" w:rsidRPr="00296A1F">
        <w:rPr>
          <w:rFonts w:ascii="Sylfaen" w:hAnsi="Sylfaen"/>
          <w:noProof/>
          <w:sz w:val="24"/>
          <w:szCs w:val="24"/>
          <w:lang w:val="ka-GE"/>
        </w:rPr>
        <w:t>;</w:t>
      </w:r>
    </w:p>
    <w:p w14:paraId="4A444CBB" w14:textId="7981E8D1" w:rsidR="00327044" w:rsidRPr="00296A1F" w:rsidRDefault="00A360CD" w:rsidP="0017661D">
      <w:pPr>
        <w:pStyle w:val="ListParagraph"/>
        <w:numPr>
          <w:ilvl w:val="1"/>
          <w:numId w:val="14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296A1F">
        <w:rPr>
          <w:rFonts w:ascii="Sylfaen" w:hAnsi="Sylfaen"/>
          <w:noProof/>
          <w:sz w:val="24"/>
          <w:szCs w:val="24"/>
          <w:lang w:val="ka-GE"/>
        </w:rPr>
        <w:t xml:space="preserve">საბჭოს </w:t>
      </w:r>
      <w:r w:rsidR="007E4947" w:rsidRPr="00296A1F">
        <w:rPr>
          <w:rFonts w:ascii="Sylfaen" w:hAnsi="Sylfaen"/>
          <w:noProof/>
          <w:sz w:val="24"/>
          <w:szCs w:val="24"/>
          <w:lang w:val="ka-GE"/>
        </w:rPr>
        <w:t>წევრთა</w:t>
      </w:r>
      <w:r w:rsidRPr="00296A1F">
        <w:rPr>
          <w:rFonts w:ascii="Sylfaen" w:hAnsi="Sylfaen"/>
          <w:noProof/>
          <w:sz w:val="24"/>
          <w:szCs w:val="24"/>
          <w:lang w:val="ka-GE"/>
        </w:rPr>
        <w:t xml:space="preserve"> შემადგენლობის გარდა, სკოლის საბჭოს სხდომას შეიძლება ესწრებოდნენ განსახილველ საკითხთან დაკავშირებით მოწვეული განსაკუთრებული კომპეტენციის მქონე სპეციალისტები ან</w:t>
      </w:r>
      <w:r w:rsidR="008E4D3D" w:rsidRPr="00296A1F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296A1F">
        <w:rPr>
          <w:rFonts w:ascii="Sylfaen" w:hAnsi="Sylfaen"/>
          <w:noProof/>
          <w:sz w:val="24"/>
          <w:szCs w:val="24"/>
          <w:lang w:val="ka-GE"/>
        </w:rPr>
        <w:t>დასაბუთებული ინტერესის მქონე პირები. სკოლის საბჭოს სხდომაზე აღნიშნულ პირთა დასწრებისა და მონაწილეობის ფარგლებისა და ხანგრძლივობის საკითხს წყვეტს სხდომის თავმჯდომარე.</w:t>
      </w:r>
      <w:bookmarkStart w:id="19" w:name="_Toc153890108"/>
    </w:p>
    <w:p w14:paraId="338D242B" w14:textId="77777777" w:rsidR="00BD32F5" w:rsidRPr="001D6F8C" w:rsidRDefault="00BD32F5" w:rsidP="000A4794">
      <w:pPr>
        <w:tabs>
          <w:tab w:val="left" w:pos="450"/>
          <w:tab w:val="left" w:pos="540"/>
          <w:tab w:val="left" w:pos="63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2AB5F2D2" w14:textId="4774943F" w:rsidR="00370C4A" w:rsidRPr="005B59B4" w:rsidRDefault="00A360CD" w:rsidP="00E6699F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CA65AE"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</w:t>
      </w:r>
      <w:r w:rsidR="00296A1F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4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კოლის საბჭოს სხდომის ოქმი</w:t>
      </w:r>
      <w:bookmarkEnd w:id="19"/>
    </w:p>
    <w:p w14:paraId="08A80760" w14:textId="77777777" w:rsidR="00E6699F" w:rsidRDefault="00370C4A" w:rsidP="0017661D">
      <w:pPr>
        <w:pStyle w:val="ListParagraph"/>
        <w:numPr>
          <w:ilvl w:val="1"/>
          <w:numId w:val="17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  <w:lang w:val="ka-GE"/>
        </w:rPr>
      </w:pPr>
      <w:r w:rsidRPr="00E6699F">
        <w:rPr>
          <w:rFonts w:ascii="Sylfaen" w:hAnsi="Sylfaen"/>
          <w:sz w:val="24"/>
          <w:szCs w:val="24"/>
          <w:lang w:val="ka-GE"/>
        </w:rPr>
        <w:t xml:space="preserve"> </w:t>
      </w:r>
      <w:r w:rsidR="00B629AA" w:rsidRPr="00E6699F">
        <w:rPr>
          <w:rFonts w:ascii="Sylfaen" w:hAnsi="Sylfaen"/>
          <w:sz w:val="24"/>
          <w:szCs w:val="24"/>
          <w:lang w:val="ka-GE"/>
        </w:rPr>
        <w:t xml:space="preserve">საბჭოს წევრთა შეკრებისა და სხდომის ჩატარების, აგრეთვე, გადაწყვეტილების მიღების ფაქტზე დგება სხდომის ოქმი, რომელსაც ხელს აწერს სკოლის დეკანი (სხდომის თავმჯდომარე) და მდივანი; </w:t>
      </w:r>
    </w:p>
    <w:p w14:paraId="5E30F999" w14:textId="5BDEAD37" w:rsidR="00715EBC" w:rsidRPr="00E6699F" w:rsidRDefault="0009612E" w:rsidP="0017661D">
      <w:pPr>
        <w:pStyle w:val="ListParagraph"/>
        <w:numPr>
          <w:ilvl w:val="1"/>
          <w:numId w:val="17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  <w:lang w:val="ka-GE"/>
        </w:rPr>
      </w:pPr>
      <w:r w:rsidRPr="00E6699F">
        <w:rPr>
          <w:rFonts w:ascii="Sylfaen" w:hAnsi="Sylfaen"/>
          <w:sz w:val="24"/>
          <w:szCs w:val="24"/>
          <w:lang w:val="ka-GE"/>
        </w:rPr>
        <w:t xml:space="preserve">სხდომების ოქმები ინახება </w:t>
      </w:r>
      <w:r w:rsidR="00D95D11" w:rsidRPr="00E6699F">
        <w:rPr>
          <w:rFonts w:ascii="Sylfaen" w:hAnsi="Sylfaen"/>
          <w:sz w:val="24"/>
          <w:szCs w:val="24"/>
          <w:lang w:val="ka-GE"/>
        </w:rPr>
        <w:t>საბჭოს მდივნის</w:t>
      </w:r>
      <w:r w:rsidRPr="00E6699F">
        <w:rPr>
          <w:rFonts w:ascii="Sylfaen" w:hAnsi="Sylfaen"/>
          <w:sz w:val="24"/>
          <w:szCs w:val="24"/>
          <w:lang w:val="ka-GE"/>
        </w:rPr>
        <w:t xml:space="preserve"> მიერ არანაკლებ 3 </w:t>
      </w:r>
      <w:r w:rsidR="00A46BFC" w:rsidRPr="00E6699F">
        <w:rPr>
          <w:rFonts w:ascii="Sylfaen" w:hAnsi="Sylfaen"/>
          <w:sz w:val="24"/>
          <w:szCs w:val="24"/>
          <w:lang w:val="ka-GE"/>
        </w:rPr>
        <w:t xml:space="preserve">(სამი) </w:t>
      </w:r>
      <w:r w:rsidRPr="00E6699F">
        <w:rPr>
          <w:rFonts w:ascii="Sylfaen" w:hAnsi="Sylfaen"/>
          <w:sz w:val="24"/>
          <w:szCs w:val="24"/>
          <w:lang w:val="ka-GE"/>
        </w:rPr>
        <w:t>წლის გა</w:t>
      </w:r>
      <w:r w:rsidR="00327044" w:rsidRPr="00E6699F">
        <w:rPr>
          <w:rFonts w:ascii="Sylfaen" w:hAnsi="Sylfaen"/>
          <w:sz w:val="24"/>
          <w:szCs w:val="24"/>
          <w:lang w:val="ka-GE"/>
        </w:rPr>
        <w:t>ნ</w:t>
      </w:r>
      <w:r w:rsidRPr="00E6699F">
        <w:rPr>
          <w:rFonts w:ascii="Sylfaen" w:hAnsi="Sylfaen"/>
          <w:sz w:val="24"/>
          <w:szCs w:val="24"/>
          <w:lang w:val="ka-GE"/>
        </w:rPr>
        <w:t>მავლობაში, რის შემდეგაც გადაეცემა უნივერსიტეტის არქივს.</w:t>
      </w:r>
      <w:bookmarkStart w:id="20" w:name="_Toc153890109"/>
    </w:p>
    <w:p w14:paraId="77BACB1D" w14:textId="7F1F8A6E" w:rsidR="00715EBC" w:rsidRPr="007C5F14" w:rsidRDefault="00A360CD" w:rsidP="00EB4A15">
      <w:pPr>
        <w:pStyle w:val="Heading1"/>
        <w:jc w:val="center"/>
        <w:rPr>
          <w:rFonts w:asciiTheme="minorHAnsi" w:hAnsiTheme="minorHAnsi"/>
          <w:b/>
          <w:bCs/>
          <w:color w:val="auto"/>
          <w:sz w:val="24"/>
          <w:szCs w:val="24"/>
          <w:lang w:val="en-US"/>
        </w:rPr>
      </w:pPr>
      <w:r w:rsidRPr="00EB4A15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 xml:space="preserve">თავი </w:t>
      </w:r>
      <w:bookmarkStart w:id="21" w:name="_Toc153890110"/>
      <w:bookmarkEnd w:id="20"/>
      <w:r w:rsidR="007C5F14">
        <w:rPr>
          <w:rFonts w:asciiTheme="minorHAnsi" w:hAnsiTheme="minorHAnsi"/>
          <w:b/>
          <w:bCs/>
          <w:color w:val="auto"/>
          <w:sz w:val="24"/>
          <w:szCs w:val="24"/>
          <w:lang w:val="en-US"/>
        </w:rPr>
        <w:t>III</w:t>
      </w:r>
    </w:p>
    <w:p w14:paraId="1FCC4051" w14:textId="1A102885" w:rsidR="00674DA7" w:rsidRDefault="00674DA7" w:rsidP="00674DA7">
      <w:pPr>
        <w:jc w:val="center"/>
        <w:rPr>
          <w:b/>
          <w:bCs/>
          <w:lang w:val="ka-GE"/>
        </w:rPr>
      </w:pPr>
      <w:r w:rsidRPr="00A46BFC">
        <w:rPr>
          <w:b/>
          <w:bCs/>
          <w:lang w:val="ka-GE"/>
        </w:rPr>
        <w:t>სკოლის პერსონალი</w:t>
      </w:r>
    </w:p>
    <w:p w14:paraId="09850989" w14:textId="36519B6B" w:rsidR="00674DA7" w:rsidRPr="001D6F8C" w:rsidRDefault="00674DA7" w:rsidP="00E6699F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1</w:t>
      </w:r>
      <w:r w:rsidR="00296A1F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5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კოლის პერსონალი</w:t>
      </w:r>
    </w:p>
    <w:p w14:paraId="4FCB7C59" w14:textId="02682C6B" w:rsidR="00674DA7" w:rsidRPr="00E6699F" w:rsidRDefault="00674DA7" w:rsidP="0017661D">
      <w:pPr>
        <w:pStyle w:val="ListParagraph"/>
        <w:numPr>
          <w:ilvl w:val="1"/>
          <w:numId w:val="18"/>
        </w:numP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sz w:val="24"/>
          <w:szCs w:val="24"/>
        </w:rPr>
      </w:pPr>
      <w:r w:rsidRPr="00E6699F">
        <w:rPr>
          <w:rFonts w:ascii="Sylfaen" w:hAnsi="Sylfaen"/>
          <w:sz w:val="24"/>
          <w:szCs w:val="24"/>
        </w:rPr>
        <w:t xml:space="preserve"> </w:t>
      </w:r>
      <w:r w:rsidRPr="00E6699F">
        <w:rPr>
          <w:rFonts w:ascii="Sylfaen" w:eastAsia="Arial Unicode MS" w:hAnsi="Sylfaen" w:cs="Arial Unicode MS"/>
          <w:sz w:val="24"/>
          <w:szCs w:val="24"/>
        </w:rPr>
        <w:t>სკოლის პერსონალი შედგება: აკადემიური</w:t>
      </w:r>
      <w:r w:rsidRPr="00E6699F">
        <w:rPr>
          <w:rFonts w:ascii="Sylfaen" w:eastAsia="Arial Unicode MS" w:hAnsi="Sylfaen" w:cs="Arial Unicode MS"/>
          <w:sz w:val="24"/>
          <w:szCs w:val="24"/>
          <w:lang w:val="ka-GE"/>
        </w:rPr>
        <w:t>/</w:t>
      </w:r>
      <w:r w:rsidRPr="00E6699F">
        <w:rPr>
          <w:rFonts w:ascii="Sylfaen" w:eastAsia="Arial Unicode MS" w:hAnsi="Sylfaen" w:cs="Arial Unicode MS"/>
          <w:sz w:val="24"/>
          <w:szCs w:val="24"/>
        </w:rPr>
        <w:t>სამეცნიერო, ადმინისტრაციული და მოწვეული პერსონალისგან.</w:t>
      </w:r>
    </w:p>
    <w:p w14:paraId="32AE0151" w14:textId="77777777" w:rsidR="00296A1F" w:rsidRPr="001D6F8C" w:rsidRDefault="00296A1F" w:rsidP="00674DA7">
      <w:pPr>
        <w:spacing w:after="0" w:line="240" w:lineRule="auto"/>
        <w:jc w:val="both"/>
        <w:rPr>
          <w:rFonts w:ascii="Sylfaen" w:eastAsia="Arial Unicode MS" w:hAnsi="Sylfaen" w:cs="Arial Unicode MS"/>
          <w:sz w:val="24"/>
          <w:szCs w:val="24"/>
        </w:rPr>
      </w:pPr>
    </w:p>
    <w:p w14:paraId="3DFE3F06" w14:textId="289BF9CF" w:rsidR="00674DA7" w:rsidRPr="001D6F8C" w:rsidRDefault="00674DA7" w:rsidP="00E6699F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22" w:name="_heading=h.ihv636" w:colFirst="0" w:colLast="0"/>
      <w:bookmarkEnd w:id="22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მუხლი </w:t>
      </w:r>
      <w:r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1</w:t>
      </w:r>
      <w:r w:rsidR="00296A1F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6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აკადემიური/სამეცნიერო პერსონალი</w:t>
      </w:r>
    </w:p>
    <w:p w14:paraId="101600E8" w14:textId="77777777" w:rsidR="00E6699F" w:rsidRPr="00E6699F" w:rsidRDefault="00674DA7" w:rsidP="0017661D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6699F">
        <w:rPr>
          <w:rFonts w:ascii="Sylfaen" w:hAnsi="Sylfaen"/>
          <w:sz w:val="24"/>
          <w:szCs w:val="24"/>
        </w:rPr>
        <w:t xml:space="preserve"> 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>სკოლის აკადემიურ პერსონალს მიეკუთვნება: პროფესორი, ასოცირებული პროფესორი, ასისტენტ-პროფესორი, ასისტენტი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2673BB2F" w14:textId="77777777" w:rsidR="00E6699F" w:rsidRPr="00E6699F" w:rsidRDefault="00674DA7" w:rsidP="0017661D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კადემიური პერსონალი მონაწილეობს ან/და წარმართავს სასწავლო პროცესსა და მეცნიერულ კვლევებს; </w:t>
      </w:r>
    </w:p>
    <w:p w14:paraId="79B5F06D" w14:textId="77777777" w:rsidR="00E6699F" w:rsidRPr="00E6699F" w:rsidRDefault="00674DA7" w:rsidP="0017661D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>სკოლის სამეცნიერო პერსონალი შეიძლება შედგებოდეს მეცნიერებისა და პოსტდოქტორანტებისაგან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3D159D59" w14:textId="77777777" w:rsidR="00E6699F" w:rsidRPr="00E6699F" w:rsidRDefault="00674DA7" w:rsidP="0017661D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>მეცნიერები არიან შემდეგი სამეცნიერო თანამდებობების მქონე პირები: მთავარი მეცნიერ-თანამშრომელი, უფროსი მეცნიერ-თანამშრომელი და მეცნიერ-თანამშრომელი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0D5BF3A0" w14:textId="77777777" w:rsidR="00E6699F" w:rsidRPr="00E6699F" w:rsidRDefault="00674DA7" w:rsidP="0017661D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/სამეცნიერო პერსონალთან შრომითი ხელშეკრულება იდება აკადემიური/</w:t>
      </w:r>
      <w:r w:rsidR="007E30FD"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>სამეცნიერო პერსონალის სამსახურში მიღების ერთიანი წესით განსაზღვრული ვადით;</w:t>
      </w:r>
    </w:p>
    <w:p w14:paraId="1543E690" w14:textId="5D0B073C" w:rsidR="00674DA7" w:rsidRPr="00E6699F" w:rsidRDefault="00674DA7" w:rsidP="0017661D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/სამეცნიერო თანამდებობის დაკავების წესი და პირობები, თანამდებობიდან გათავისუფლების საფუძვლები, ასევე აკადემიური პერსონალის უფლება-მოვალეობები განისაზღვრება „უმაღლესი განათლების შესახებ</w:t>
      </w:r>
      <w:r w:rsid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“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საქართველოს კანონით და უნივერსიტეტის მიერ დამტკიცებული სხვა აქტებით.</w:t>
      </w:r>
    </w:p>
    <w:p w14:paraId="68F0D2B7" w14:textId="77777777" w:rsidR="00674DA7" w:rsidRPr="001D6F8C" w:rsidRDefault="00674DA7" w:rsidP="00674DA7">
      <w:pPr>
        <w:spacing w:after="0" w:line="240" w:lineRule="auto"/>
        <w:jc w:val="both"/>
        <w:rPr>
          <w:rFonts w:ascii="Sylfaen" w:eastAsia="Merriweather" w:hAnsi="Sylfaen" w:cs="Merriweather"/>
          <w:b/>
          <w:sz w:val="24"/>
          <w:szCs w:val="24"/>
        </w:rPr>
      </w:pPr>
    </w:p>
    <w:p w14:paraId="79D09D5B" w14:textId="3675B0FA" w:rsidR="00674DA7" w:rsidRPr="005B59B4" w:rsidRDefault="00674DA7" w:rsidP="00E6699F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23" w:name="_heading=h.32hioqz" w:colFirst="0" w:colLast="0"/>
      <w:bookmarkEnd w:id="23"/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1</w:t>
      </w:r>
      <w:r w:rsidR="00296A1F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7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ადმინისტრაციული პერსონალი</w:t>
      </w:r>
    </w:p>
    <w:p w14:paraId="28925399" w14:textId="77777777" w:rsidR="00E6699F" w:rsidRPr="00E6699F" w:rsidRDefault="00E6699F" w:rsidP="0017661D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24" w:name="_heading=h.3l18frh" w:colFirst="0" w:colLast="0"/>
      <w:bookmarkEnd w:id="24"/>
      <w:r w:rsidRPr="00E6699F">
        <w:rPr>
          <w:rFonts w:ascii="Sylfaen" w:hAnsi="Sylfaen"/>
          <w:sz w:val="24"/>
          <w:szCs w:val="24"/>
          <w:lang w:val="ka-GE"/>
        </w:rPr>
        <w:t xml:space="preserve"> </w:t>
      </w:r>
      <w:r w:rsidR="00674DA7" w:rsidRPr="00E6699F">
        <w:rPr>
          <w:rFonts w:ascii="Sylfaen" w:hAnsi="Sylfaen"/>
          <w:sz w:val="24"/>
          <w:szCs w:val="24"/>
        </w:rPr>
        <w:t xml:space="preserve"> 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</w:rPr>
        <w:t>სკოლის ადმინისტრაციულ პერსონალს მიეკუთვნებიან: დეკანი, საბაკალავრო/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</w:rPr>
        <w:t>სამაგისტრო</w:t>
      </w:r>
      <w:r w:rsidR="00C730E1"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/სადოქტორო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საგანმანათლებლო პროგრამის ხელმძღვანელი/</w:t>
      </w:r>
      <w:r w:rsidR="007E30FD"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</w:rPr>
        <w:t>თანახელმძღვანელი, საბაკალავრო/სამაგისტრო</w:t>
      </w:r>
      <w:r w:rsidR="00C730E1"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/სადოქტორო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 xml:space="preserve"> 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 პროგრამის ადმინისტრაციული დირექტორი/დირექტორები, ადმინისტრაციულ საქმეთა მენეჯერი/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 xml:space="preserve"> </w:t>
      </w:r>
      <w:r w:rsidR="00674DA7" w:rsidRPr="00E6699F">
        <w:rPr>
          <w:rFonts w:ascii="Sylfaen" w:eastAsia="Arial Unicode MS" w:hAnsi="Sylfaen" w:cs="Arial Unicode MS"/>
          <w:color w:val="000000"/>
          <w:sz w:val="24"/>
          <w:szCs w:val="24"/>
        </w:rPr>
        <w:t>მენეჯერები და საშტატო ნუსხით გათვალისწინებული სხვა პირები.</w:t>
      </w:r>
      <w:bookmarkStart w:id="25" w:name="_heading=h.206ipza" w:colFirst="0" w:colLast="0"/>
      <w:bookmarkEnd w:id="25"/>
    </w:p>
    <w:p w14:paraId="302C603C" w14:textId="6090A838" w:rsidR="00674DA7" w:rsidRPr="00E6699F" w:rsidRDefault="00674DA7" w:rsidP="0017661D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</w:rPr>
        <w:lastRenderedPageBreak/>
        <w:t>ადმინისტრაციული თანამდებობის დაკავების წესები და პირობები განისაზღვრება ამ დებულებით, უნივერსიტეტის დებულებით, უნივერსიტეტის მიერ გამოცემული სამართლებრივი აქტებით.</w:t>
      </w:r>
    </w:p>
    <w:p w14:paraId="3174A07C" w14:textId="77777777" w:rsidR="00674DA7" w:rsidRPr="001D6F8C" w:rsidRDefault="00674DA7" w:rsidP="00674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</w:pPr>
    </w:p>
    <w:p w14:paraId="623D81D9" w14:textId="22DE4856" w:rsidR="00674DA7" w:rsidRPr="005B59B4" w:rsidRDefault="00674DA7" w:rsidP="00E6699F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1</w:t>
      </w:r>
      <w:r w:rsidR="00296A1F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8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მოწვეული პერსონალი</w:t>
      </w:r>
    </w:p>
    <w:p w14:paraId="369F07E1" w14:textId="77777777" w:rsidR="00E6699F" w:rsidRPr="00E6699F" w:rsidRDefault="00674DA7" w:rsidP="0017661D">
      <w:pPr>
        <w:pStyle w:val="ListParagraph"/>
        <w:numPr>
          <w:ilvl w:val="1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მოწვეულ პერსონალს მიეკუთვნება: </w:t>
      </w:r>
      <w:r w:rsidRPr="00E6699F">
        <w:rPr>
          <w:sz w:val="24"/>
          <w:szCs w:val="24"/>
        </w:rPr>
        <w:t>აკადემიური თანამდებობის დაკავების გარეშე მოწვეული შესაბამისი კვალიფიკაციის მქონე სპეციალისტი, რომელიც ახორციელებს აკადემიურ და საკონსულტაციო/ადმინისტრაციულ სამუშაოებს ძირითად საგანმანათლებლო ერთეულში მიმდინარე სასწავლო პროცესის ფარგლებშ</w:t>
      </w:r>
      <w:r w:rsidRPr="00E6699F">
        <w:rPr>
          <w:rFonts w:ascii="Sylfaen" w:hAnsi="Sylfaen" w:cs="Sylfaen"/>
          <w:sz w:val="24"/>
          <w:szCs w:val="24"/>
        </w:rPr>
        <w:t>ი</w:t>
      </w:r>
      <w:r w:rsidR="00FF571F" w:rsidRPr="00E6699F">
        <w:rPr>
          <w:rFonts w:ascii="Sylfaen" w:hAnsi="Sylfaen" w:cs="Sylfaen"/>
          <w:sz w:val="24"/>
          <w:szCs w:val="24"/>
          <w:lang w:val="en-US"/>
        </w:rPr>
        <w:t>;</w:t>
      </w:r>
    </w:p>
    <w:p w14:paraId="309817A2" w14:textId="1870B366" w:rsidR="00674DA7" w:rsidRPr="00E6699F" w:rsidRDefault="00674DA7" w:rsidP="0017661D">
      <w:pPr>
        <w:pStyle w:val="ListParagraph"/>
        <w:numPr>
          <w:ilvl w:val="1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ოწვეულ</w:t>
      </w:r>
      <w:r w:rsidR="00B277C6"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</w:t>
      </w:r>
      <w:r w:rsidRPr="00E6699F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პერსონალის საქმიანობის წესი, უფლება-მოვალეობები განისაზღვრება უნივერსიტეტსა და მოწვეულ პერსონალთან დადებული შრომითი ხელშეკრულების საფუძველზე.</w:t>
      </w:r>
    </w:p>
    <w:p w14:paraId="2E24192B" w14:textId="77777777" w:rsidR="00674DA7" w:rsidRPr="00674DA7" w:rsidRDefault="00674DA7" w:rsidP="00674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bCs/>
          <w:lang w:val="ka-GE"/>
        </w:rPr>
      </w:pPr>
    </w:p>
    <w:p w14:paraId="02E7F135" w14:textId="2B4A02AF" w:rsidR="003A29F0" w:rsidRPr="005B59B4" w:rsidRDefault="00A360CD" w:rsidP="00A95ACF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274D8F"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1</w:t>
      </w:r>
      <w:r w:rsidR="00296A1F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9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. </w:t>
      </w:r>
      <w:bookmarkEnd w:id="21"/>
      <w:r w:rsidR="00D937D1"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აკადემიური პროგრამის ხელმძღვანელი/თანახელმძღვანელი</w:t>
      </w:r>
    </w:p>
    <w:p w14:paraId="3E426660" w14:textId="6690D4D8" w:rsid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ი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თანახელმძღვანე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ზრუნველყოფ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განმანათლ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ების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ქმნა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დამუშავება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მოდიფიცირე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ვითარება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საგანმანათლ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ივრცე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მკვიდრებ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აქტიკასთან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მოთხოვნებ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ობა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ყვანას</w:t>
      </w:r>
      <w:r w:rsidRPr="00A95ACF">
        <w:rPr>
          <w:rFonts w:ascii="Sylfaen" w:hAnsi="Sylfaen"/>
          <w:sz w:val="24"/>
          <w:szCs w:val="24"/>
        </w:rPr>
        <w:t>;</w:t>
      </w:r>
    </w:p>
    <w:p w14:paraId="64046D71" w14:textId="77777777" w:rsid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საბაკალავრო</w:t>
      </w:r>
      <w:r w:rsidR="00C730E1" w:rsidRPr="00A95ACF">
        <w:rPr>
          <w:rFonts w:ascii="Sylfaen" w:hAnsi="Sylfaen"/>
          <w:sz w:val="24"/>
          <w:szCs w:val="24"/>
          <w:lang w:val="ka-GE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სამაგისტრ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="00C730E1" w:rsidRPr="00A95ACF">
        <w:rPr>
          <w:rFonts w:ascii="Sylfaen" w:hAnsi="Sylfaen"/>
          <w:sz w:val="24"/>
          <w:szCs w:val="24"/>
          <w:lang w:val="ka-GE"/>
        </w:rPr>
        <w:t xml:space="preserve">და სადოქტორო </w:t>
      </w:r>
      <w:r w:rsidRPr="00A95ACF">
        <w:rPr>
          <w:rFonts w:ascii="Sylfaen" w:hAnsi="Sylfaen" w:cs="Sylfaen"/>
          <w:sz w:val="24"/>
          <w:szCs w:val="24"/>
        </w:rPr>
        <w:t>საგანმანათლ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იძლებ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ჰყავდე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რთ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რამდენიმ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ი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თანახელმძღვანელი</w:t>
      </w:r>
      <w:r w:rsidRPr="00A95ACF">
        <w:rPr>
          <w:rFonts w:ascii="Sylfaen" w:hAnsi="Sylfaen"/>
          <w:sz w:val="24"/>
          <w:szCs w:val="24"/>
        </w:rPr>
        <w:t xml:space="preserve">; </w:t>
      </w:r>
    </w:p>
    <w:p w14:paraId="0A448FE2" w14:textId="77777777" w:rsid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ებ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თანახელმძღვანელებ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სკო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ეკან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წარდგინებით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დმინისტრაცი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ოზიციაზ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ნიშნა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რექტორი</w:t>
      </w:r>
      <w:r w:rsidRPr="00A95ACF">
        <w:rPr>
          <w:rFonts w:ascii="Sylfaen" w:hAnsi="Sylfaen"/>
          <w:sz w:val="24"/>
          <w:szCs w:val="24"/>
        </w:rPr>
        <w:t>;</w:t>
      </w:r>
    </w:p>
    <w:p w14:paraId="2974BD37" w14:textId="77777777" w:rsid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ები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თანახელმძღვანე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ქმიანობაზ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ნტროლ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ხორციელ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კო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ეკანი</w:t>
      </w:r>
      <w:r w:rsidRPr="00A95ACF">
        <w:rPr>
          <w:rFonts w:ascii="Sylfaen" w:hAnsi="Sylfaen"/>
          <w:sz w:val="24"/>
          <w:szCs w:val="24"/>
        </w:rPr>
        <w:t>.</w:t>
      </w:r>
    </w:p>
    <w:p w14:paraId="16F2DF83" w14:textId="77777777" w:rsidR="00A95ACF" w:rsidRP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ი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თანახელმძღვანელი</w:t>
      </w:r>
      <w:r w:rsidR="00FF571F" w:rsidRPr="00A95ACF">
        <w:rPr>
          <w:rFonts w:ascii="Sylfaen" w:hAnsi="Sylfaen" w:cs="Sylfaen"/>
          <w:sz w:val="24"/>
          <w:szCs w:val="24"/>
          <w:lang w:val="en-US"/>
        </w:rPr>
        <w:t xml:space="preserve"> </w:t>
      </w:r>
      <w:r w:rsidR="00FF571F" w:rsidRPr="00A95ACF">
        <w:rPr>
          <w:rFonts w:ascii="Sylfaen" w:hAnsi="Sylfaen" w:cs="Sylfaen"/>
          <w:sz w:val="24"/>
          <w:szCs w:val="24"/>
          <w:lang w:val="ka-GE"/>
        </w:rPr>
        <w:t>საგანმანათლებლო პროგრამის ეფექტურად განხორციელების მიზნით, თავისი კომპეტენციის ფარგლებში:</w:t>
      </w:r>
    </w:p>
    <w:p w14:paraId="6324CBA6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მზადებ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ავითარ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მაღლეს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განმანათლ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წესებუ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განმანათლ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აკეტ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მპეტენცი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ფარგლებშ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მას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თანდართულ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ოკუმენტაცი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ქართველ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ანონმდებლობ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დგენი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ანდარ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ად</w:t>
      </w:r>
      <w:r w:rsidRPr="00A95ACF">
        <w:rPr>
          <w:rFonts w:ascii="Sylfaen" w:hAnsi="Sylfaen"/>
          <w:sz w:val="24"/>
          <w:szCs w:val="24"/>
        </w:rPr>
        <w:t>;</w:t>
      </w:r>
    </w:p>
    <w:p w14:paraId="639466BC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მზად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კრედიტაცი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ქსპერ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ზეპირ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წერილობ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ითხვებზ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საბუთებ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ასუხებს</w:t>
      </w:r>
      <w:r w:rsidRPr="00A95ACF">
        <w:rPr>
          <w:rFonts w:ascii="Sylfaen" w:hAnsi="Sylfaen"/>
          <w:sz w:val="24"/>
          <w:szCs w:val="24"/>
        </w:rPr>
        <w:t>;</w:t>
      </w:r>
    </w:p>
    <w:p w14:paraId="09F2D7CE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უფლებამოსილი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წავ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არისხ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უმჯობე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ზნ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ესწრ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ლექცი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აფას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ლექტორთ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უშაობა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ში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არისხ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ზრუნველყოფ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მსახურ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ორდინირებით</w:t>
      </w:r>
      <w:r w:rsidRPr="00A95ACF">
        <w:rPr>
          <w:rFonts w:ascii="Sylfaen" w:hAnsi="Sylfaen"/>
          <w:sz w:val="24"/>
          <w:szCs w:val="24"/>
        </w:rPr>
        <w:t>;</w:t>
      </w:r>
    </w:p>
    <w:p w14:paraId="0F9B58EA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შეიმუშავ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რეკომენდაცი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სწავ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ეგმების</w:t>
      </w:r>
      <w:r w:rsidRPr="00A95ACF">
        <w:rPr>
          <w:rFonts w:ascii="Sylfaen" w:hAnsi="Sylfaen"/>
          <w:sz w:val="24"/>
          <w:szCs w:val="24"/>
        </w:rPr>
        <w:t xml:space="preserve"> (</w:t>
      </w:r>
      <w:r w:rsidRPr="00A95ACF">
        <w:rPr>
          <w:rFonts w:ascii="Sylfaen" w:hAnsi="Sylfaen" w:cs="Sylfaen"/>
          <w:sz w:val="24"/>
          <w:szCs w:val="24"/>
        </w:rPr>
        <w:t>კურიკულუმის</w:t>
      </w:r>
      <w:r w:rsidRPr="00A95ACF">
        <w:rPr>
          <w:rFonts w:ascii="Sylfaen" w:hAnsi="Sylfaen"/>
          <w:sz w:val="24"/>
          <w:szCs w:val="24"/>
        </w:rPr>
        <w:t xml:space="preserve">) </w:t>
      </w:r>
      <w:r w:rsidRPr="00A95ACF">
        <w:rPr>
          <w:rFonts w:ascii="Sylfaen" w:hAnsi="Sylfaen" w:cs="Sylfaen"/>
          <w:sz w:val="24"/>
          <w:szCs w:val="24"/>
        </w:rPr>
        <w:t>დახვეწ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ზნ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ტარ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მუშოებს</w:t>
      </w:r>
      <w:r w:rsidRPr="00A95ACF">
        <w:rPr>
          <w:rFonts w:ascii="Sylfaen" w:hAnsi="Sylfaen"/>
          <w:sz w:val="24"/>
          <w:szCs w:val="24"/>
        </w:rPr>
        <w:t>;</w:t>
      </w:r>
    </w:p>
    <w:p w14:paraId="54D105BA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ზრუნა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ვითარებაზ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კანონმდ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ცვლილებებ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ობა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ყვანაზე</w:t>
      </w:r>
      <w:r w:rsidRPr="00A95ACF">
        <w:rPr>
          <w:rFonts w:ascii="Sylfaen" w:hAnsi="Sylfaen"/>
          <w:sz w:val="24"/>
          <w:szCs w:val="24"/>
        </w:rPr>
        <w:t>;</w:t>
      </w:r>
    </w:p>
    <w:p w14:paraId="07B8488F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მოწმ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სწავ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ურს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ინაარსობრივ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ხარე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მზად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რეკომენდაცი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უდენტ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ე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ღებ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რედი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ღია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ზნებისთვ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ბილო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ატუს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ღდგენ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როს</w:t>
      </w:r>
      <w:r w:rsidRPr="00A95ACF">
        <w:rPr>
          <w:rFonts w:ascii="Sylfaen" w:hAnsi="Sylfaen"/>
          <w:sz w:val="24"/>
          <w:szCs w:val="24"/>
        </w:rPr>
        <w:t xml:space="preserve">; </w:t>
      </w:r>
    </w:p>
    <w:p w14:paraId="4E21E1A5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დმინისტრაცი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ირექტორ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რთად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დგენ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ცვლ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ა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ნაწილ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უდენ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ე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არტნიო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ნივერსიტეტ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სავლე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სწავ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ურ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ინაარსობრივ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ობას</w:t>
      </w:r>
      <w:r w:rsidR="00A61058" w:rsidRPr="00A95ACF">
        <w:rPr>
          <w:rFonts w:ascii="Sylfaen" w:hAnsi="Sylfaen" w:cs="Sylfaen"/>
          <w:sz w:val="24"/>
          <w:szCs w:val="24"/>
          <w:lang w:val="ka-GE"/>
        </w:rPr>
        <w:t xml:space="preserve"> შავი ზღვის საერთაშორისო უნივერსიტეტის შესაბამისი პროგრამით გათვალისწინებულ კურსებთან</w:t>
      </w:r>
      <w:r w:rsidRPr="00A95ACF">
        <w:rPr>
          <w:rFonts w:ascii="Sylfaen" w:hAnsi="Sylfaen"/>
          <w:sz w:val="24"/>
          <w:szCs w:val="24"/>
        </w:rPr>
        <w:t>;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</w:p>
    <w:p w14:paraId="63E18B9C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lastRenderedPageBreak/>
        <w:t>მონაწილეო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ღ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ბიტურიენტებისათვ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გეგმი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ქტივობებში</w:t>
      </w:r>
      <w:r w:rsidRPr="00A95ACF">
        <w:rPr>
          <w:rFonts w:ascii="Sylfaen" w:hAnsi="Sylfaen"/>
          <w:sz w:val="24"/>
          <w:szCs w:val="24"/>
        </w:rPr>
        <w:t>;</w:t>
      </w:r>
    </w:p>
    <w:p w14:paraId="18F048EF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მონაწილეო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ღ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კოლისთვ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არტნიო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ორგანიზაცი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ძი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ში</w:t>
      </w:r>
      <w:r w:rsidRPr="00A95ACF">
        <w:rPr>
          <w:rFonts w:ascii="Sylfaen" w:hAnsi="Sylfaen"/>
          <w:sz w:val="24"/>
          <w:szCs w:val="24"/>
        </w:rPr>
        <w:t>;</w:t>
      </w:r>
    </w:p>
    <w:p w14:paraId="30167250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დმინისტრაცი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ირექტორ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რთად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ხდენ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უდენტთ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ე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ლექტო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ემესტრ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ფა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რ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ჩატარებ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მოკითხვ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მაყოფი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ვლევ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ალიზ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წლიუ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გარიშ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ხილვ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საჭირო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ად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იღ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ზომ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კო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ეკან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ი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არისხ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ზრუნველყოფ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მსახურ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თანხმებით</w:t>
      </w:r>
      <w:r w:rsidRPr="00A95ACF">
        <w:rPr>
          <w:rFonts w:ascii="Sylfaen" w:hAnsi="Sylfaen"/>
          <w:sz w:val="24"/>
          <w:szCs w:val="24"/>
        </w:rPr>
        <w:t>;</w:t>
      </w:r>
    </w:p>
    <w:p w14:paraId="477A77C5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წარმო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უდენტ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ე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სწავ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ვალდებუ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თხოვნ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რუ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ნტროლს</w:t>
      </w:r>
      <w:r w:rsidRPr="00A95ACF">
        <w:rPr>
          <w:rFonts w:ascii="Sylfaen" w:hAnsi="Sylfaen"/>
          <w:sz w:val="24"/>
          <w:szCs w:val="24"/>
        </w:rPr>
        <w:t>;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</w:p>
    <w:p w14:paraId="418D7D2B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მზად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უდენტთ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არისხ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ნიჭებისათვ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ოკუმენტაციას</w:t>
      </w:r>
      <w:r w:rsidRPr="00A95ACF">
        <w:rPr>
          <w:rFonts w:ascii="Sylfaen" w:hAnsi="Sylfaen"/>
          <w:sz w:val="24"/>
          <w:szCs w:val="24"/>
        </w:rPr>
        <w:t>;</w:t>
      </w:r>
    </w:p>
    <w:p w14:paraId="1AA4754E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დადგენი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ერიოდულობ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ხდენ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თვითშეფასების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ემესტრ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გარიშ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მზადებას</w:t>
      </w:r>
      <w:r w:rsidRPr="00A95ACF">
        <w:rPr>
          <w:rFonts w:ascii="Sylfaen" w:hAnsi="Sylfaen"/>
          <w:sz w:val="24"/>
          <w:szCs w:val="24"/>
        </w:rPr>
        <w:t xml:space="preserve">; </w:t>
      </w:r>
    </w:p>
    <w:p w14:paraId="74B633C3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კოორდინირე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წე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ა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მავა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მპონენ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ილაბუ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მზად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რექტირები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განვითა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კანონმდ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თხოვნებ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ობა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ყვან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ს</w:t>
      </w:r>
      <w:r w:rsidRPr="00A95ACF">
        <w:rPr>
          <w:rFonts w:ascii="Sylfaen" w:hAnsi="Sylfaen"/>
          <w:sz w:val="24"/>
          <w:szCs w:val="24"/>
        </w:rPr>
        <w:t xml:space="preserve">; </w:t>
      </w:r>
    </w:p>
    <w:p w14:paraId="16E73604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მონაწილე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ვტორიზაციი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აკრედიტაცი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ქსპერ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ვიზიტ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ვტორიზაციი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აკრედიტაცი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ბჭ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წინაშ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წარდგენ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ში</w:t>
      </w:r>
      <w:r w:rsidRPr="00A95ACF">
        <w:rPr>
          <w:rFonts w:ascii="Sylfaen" w:hAnsi="Sylfaen"/>
          <w:sz w:val="24"/>
          <w:szCs w:val="24"/>
        </w:rPr>
        <w:t>;</w:t>
      </w:r>
    </w:p>
    <w:p w14:paraId="6A83FB91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თანამშრომლ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ყველ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ინტერესებ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ხარესთან</w:t>
      </w:r>
      <w:r w:rsidRPr="00A95ACF">
        <w:rPr>
          <w:rFonts w:ascii="Sylfaen" w:hAnsi="Sylfaen"/>
          <w:sz w:val="24"/>
          <w:szCs w:val="24"/>
        </w:rPr>
        <w:t xml:space="preserve"> (</w:t>
      </w: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წვე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ერსონალ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სტუდენტებ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კურსდამთავრებულებ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დამსაქმებლებ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ხვ</w:t>
      </w:r>
      <w:r w:rsidRPr="00A95ACF">
        <w:rPr>
          <w:rFonts w:ascii="Sylfaen" w:hAnsi="Sylfaen"/>
          <w:sz w:val="24"/>
          <w:szCs w:val="24"/>
        </w:rPr>
        <w:t xml:space="preserve">.)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ზრუნველყოფ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ა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ჩართულო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ვითა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ში</w:t>
      </w:r>
      <w:r w:rsidRPr="00A95ACF">
        <w:rPr>
          <w:rFonts w:ascii="Sylfaen" w:hAnsi="Sylfaen"/>
          <w:sz w:val="24"/>
          <w:szCs w:val="24"/>
        </w:rPr>
        <w:t>;</w:t>
      </w:r>
    </w:p>
    <w:p w14:paraId="50F512C8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ფექტურად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წყვეტად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ხორციე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ზნით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განსაზღვრა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აღალკვალიფიც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დამიან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რესურს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ება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მონაწილე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ერსონა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ზიდვის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რჩევ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ში</w:t>
      </w:r>
      <w:r w:rsidRPr="00A95ACF">
        <w:rPr>
          <w:rFonts w:ascii="Sylfaen" w:hAnsi="Sylfaen"/>
          <w:sz w:val="24"/>
          <w:szCs w:val="24"/>
        </w:rPr>
        <w:t>;</w:t>
      </w:r>
    </w:p>
    <w:p w14:paraId="5092AE30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მონაწილეო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ღ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უდენტთ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სწავ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აქტიკაზე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აწი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კითხებში</w:t>
      </w:r>
      <w:r w:rsidRPr="00A95ACF">
        <w:rPr>
          <w:rFonts w:ascii="Sylfaen" w:hAnsi="Sylfaen"/>
          <w:sz w:val="24"/>
          <w:szCs w:val="24"/>
        </w:rPr>
        <w:t>;</w:t>
      </w:r>
    </w:p>
    <w:p w14:paraId="3C41CF18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ვითა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ზნით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მონაწილე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რ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ფა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ებშ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ითვალისწინ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რგ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მორჩე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დგილობრივ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თუ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ცხოე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ქსპერ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ზრ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ნერგა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წამყვან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ნივერსიტეტ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უკეთეს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აქტიკას</w:t>
      </w:r>
      <w:r w:rsidRPr="00A95ACF">
        <w:rPr>
          <w:rFonts w:ascii="Sylfaen" w:hAnsi="Sylfaen"/>
          <w:sz w:val="24"/>
          <w:szCs w:val="24"/>
        </w:rPr>
        <w:t>;</w:t>
      </w:r>
    </w:p>
    <w:p w14:paraId="3C5E5EE5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სწ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დეგ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ალიზ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ფუძველზ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ეგმა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საუმჯობესებე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ქტივობებს</w:t>
      </w:r>
      <w:r w:rsidRPr="00A95ACF">
        <w:rPr>
          <w:rFonts w:ascii="Sylfaen" w:hAnsi="Sylfaen"/>
          <w:sz w:val="24"/>
          <w:szCs w:val="24"/>
        </w:rPr>
        <w:t>;</w:t>
      </w:r>
    </w:p>
    <w:p w14:paraId="06BF1A1D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ში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არისხ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მსახურ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რთად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ნაწილე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წავ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დეგ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ფა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ექანიზ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კვირვ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ეგმი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სამიზნ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ნიშნუ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დგენის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დეგ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ალიზ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ში</w:t>
      </w:r>
      <w:r w:rsidRPr="00A95ACF">
        <w:rPr>
          <w:rFonts w:ascii="Sylfaen" w:hAnsi="Sylfaen"/>
          <w:sz w:val="24"/>
          <w:szCs w:val="24"/>
        </w:rPr>
        <w:t>;</w:t>
      </w:r>
    </w:p>
    <w:p w14:paraId="7E68869E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დარგ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ოთხოვნების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ებებიდ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მომდინარე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ახდენ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სწავ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ატერიალურ</w:t>
      </w:r>
      <w:r w:rsidRPr="00A95ACF">
        <w:rPr>
          <w:rFonts w:ascii="Sylfaen" w:hAnsi="Sylfaen"/>
          <w:sz w:val="24"/>
          <w:szCs w:val="24"/>
        </w:rPr>
        <w:t>-</w:t>
      </w:r>
      <w:r w:rsidRPr="00A95ACF">
        <w:rPr>
          <w:rFonts w:ascii="Sylfaen" w:hAnsi="Sylfaen" w:cs="Sylfaen"/>
          <w:sz w:val="24"/>
          <w:szCs w:val="24"/>
        </w:rPr>
        <w:t>ტექნიკ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რესურ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ახ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ებ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დენტიფიცირებას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შესაბამის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ტრუქტურ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ნფორმირე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ცეს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ორდინირებას</w:t>
      </w:r>
      <w:r w:rsidRPr="00A95ACF">
        <w:rPr>
          <w:rFonts w:ascii="Sylfaen" w:hAnsi="Sylfaen"/>
          <w:sz w:val="24"/>
          <w:szCs w:val="24"/>
        </w:rPr>
        <w:t>;</w:t>
      </w:r>
    </w:p>
    <w:p w14:paraId="7B1067E9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მონაწილე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მაგისტრო</w:t>
      </w:r>
      <w:r w:rsidR="005B03AC" w:rsidRPr="00A95ACF">
        <w:rPr>
          <w:rFonts w:ascii="Sylfaen" w:hAnsi="Sylfaen"/>
          <w:sz w:val="24"/>
          <w:szCs w:val="24"/>
          <w:lang w:val="ka-GE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განმანათლებლ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აზ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საღებ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კომისიაში</w:t>
      </w:r>
      <w:r w:rsidRPr="00A95ACF">
        <w:rPr>
          <w:rFonts w:ascii="Sylfaen" w:hAnsi="Sylfaen"/>
          <w:sz w:val="24"/>
          <w:szCs w:val="24"/>
        </w:rPr>
        <w:t xml:space="preserve">; </w:t>
      </w:r>
    </w:p>
    <w:p w14:paraId="7F968379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სკო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ფარგლებშ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ეგმა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ორგანიზება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="00D20123" w:rsidRPr="00A95ACF">
        <w:rPr>
          <w:rFonts w:ascii="Sylfaen" w:hAnsi="Sylfaen" w:cs="Sylfaen"/>
          <w:sz w:val="24"/>
          <w:szCs w:val="24"/>
          <w:lang w:val="ka-GE"/>
        </w:rPr>
        <w:t>უწე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მეცნიერ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ღონისძიებებ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კონფერენციებს</w:t>
      </w:r>
      <w:r w:rsidRPr="00A95ACF">
        <w:rPr>
          <w:rFonts w:ascii="Sylfaen" w:hAnsi="Sylfaen"/>
          <w:sz w:val="24"/>
          <w:szCs w:val="24"/>
        </w:rPr>
        <w:t>;</w:t>
      </w:r>
    </w:p>
    <w:p w14:paraId="41D627D4" w14:textId="77777777" w:rsidR="00A95ACF" w:rsidRDefault="0009216F" w:rsidP="0017661D">
      <w:pPr>
        <w:pStyle w:val="ListParagraph"/>
        <w:numPr>
          <w:ilvl w:val="2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უფლებამოსი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ფარგლებშ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ასრულე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ირ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ერ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საზღვრულ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ხვ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საჭირო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ვალებებს</w:t>
      </w:r>
      <w:r w:rsidR="00F33DEF" w:rsidRPr="00A95ACF">
        <w:rPr>
          <w:rFonts w:ascii="Sylfaen" w:hAnsi="Sylfaen"/>
          <w:sz w:val="24"/>
          <w:szCs w:val="24"/>
          <w:lang w:val="ka-GE"/>
        </w:rPr>
        <w:t>;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</w:p>
    <w:p w14:paraId="568FA35F" w14:textId="77777777" w:rsid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ნ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ყ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ნივერსიტეტ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ფილირებ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ერსონალ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რომელსაც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ქ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რგ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მართულებ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უშაო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მოცდილებ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ფლ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ხორციე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ნას</w:t>
      </w:r>
      <w:r w:rsidR="00F33DEF" w:rsidRPr="00A95ACF">
        <w:rPr>
          <w:rFonts w:ascii="Sylfaen" w:hAnsi="Sylfaen" w:cs="Sylfaen"/>
          <w:sz w:val="24"/>
          <w:szCs w:val="24"/>
          <w:lang w:val="ka-GE"/>
        </w:rPr>
        <w:t>;</w:t>
      </w:r>
      <w:r w:rsidR="008E0EB5" w:rsidRPr="00A95ACF">
        <w:rPr>
          <w:rFonts w:ascii="Sylfaen" w:hAnsi="Sylfaen"/>
          <w:sz w:val="24"/>
          <w:szCs w:val="24"/>
        </w:rPr>
        <w:t xml:space="preserve"> </w:t>
      </w:r>
    </w:p>
    <w:p w14:paraId="39ACC239" w14:textId="33A3E823" w:rsid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lastRenderedPageBreak/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თანახელმძღვანე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ნ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იყო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რანაკლებ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აგისტრ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ასთან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თანაბრებულ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კადემიურ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არისხ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ქონე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ირი</w:t>
      </w:r>
      <w:r w:rsidRPr="00A95ACF">
        <w:rPr>
          <w:rFonts w:ascii="Sylfaen" w:hAnsi="Sylfaen"/>
          <w:sz w:val="24"/>
          <w:szCs w:val="24"/>
        </w:rPr>
        <w:t xml:space="preserve">, </w:t>
      </w:r>
      <w:r w:rsidRPr="00A95ACF">
        <w:rPr>
          <w:rFonts w:ascii="Sylfaen" w:hAnsi="Sylfaen" w:cs="Sylfaen"/>
          <w:sz w:val="24"/>
          <w:szCs w:val="24"/>
        </w:rPr>
        <w:t>რომელსაც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აქვ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რგ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ესაბამის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იმართულებით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მუშაო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მოცდილებ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ფლობ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ხორციელებ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ენას</w:t>
      </w:r>
      <w:r w:rsidR="00A95ACF">
        <w:rPr>
          <w:rFonts w:ascii="Sylfaen" w:hAnsi="Sylfaen" w:cs="Sylfaen"/>
          <w:sz w:val="24"/>
          <w:szCs w:val="24"/>
          <w:lang w:val="ka-GE"/>
        </w:rPr>
        <w:t>;</w:t>
      </w:r>
    </w:p>
    <w:p w14:paraId="5136413F" w14:textId="6C9C0D07" w:rsidR="000B6B3D" w:rsidRPr="00A95ACF" w:rsidRDefault="0009216F" w:rsidP="0017661D">
      <w:pPr>
        <w:pStyle w:val="ListParagraph"/>
        <w:numPr>
          <w:ilvl w:val="1"/>
          <w:numId w:val="22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A95ACF">
        <w:rPr>
          <w:rFonts w:ascii="Sylfaen" w:hAnsi="Sylfaen" w:cs="Sylfaen"/>
          <w:sz w:val="24"/>
          <w:szCs w:val="24"/>
        </w:rPr>
        <w:t>პროგრამ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მძღვანელის</w:t>
      </w:r>
      <w:r w:rsidRPr="00A95ACF">
        <w:rPr>
          <w:rFonts w:ascii="Sylfaen" w:hAnsi="Sylfaen"/>
          <w:sz w:val="24"/>
          <w:szCs w:val="24"/>
        </w:rPr>
        <w:t>/</w:t>
      </w:r>
      <w:r w:rsidRPr="00A95ACF">
        <w:rPr>
          <w:rFonts w:ascii="Sylfaen" w:hAnsi="Sylfaen" w:cs="Sylfaen"/>
          <w:sz w:val="24"/>
          <w:szCs w:val="24"/>
        </w:rPr>
        <w:t>თანახელმძღვანელის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დამატებით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უფლება</w:t>
      </w:r>
      <w:r w:rsidRPr="00A95ACF">
        <w:rPr>
          <w:rFonts w:ascii="Sylfaen" w:hAnsi="Sylfaen"/>
          <w:sz w:val="24"/>
          <w:szCs w:val="24"/>
        </w:rPr>
        <w:t>-</w:t>
      </w:r>
      <w:r w:rsidRPr="00A95ACF">
        <w:rPr>
          <w:rFonts w:ascii="Sylfaen" w:hAnsi="Sylfaen" w:cs="Sylfaen"/>
          <w:sz w:val="24"/>
          <w:szCs w:val="24"/>
        </w:rPr>
        <w:t>მოვალეობებ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განისაზღვრება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შრომითი</w:t>
      </w:r>
      <w:r w:rsidRPr="00A95ACF">
        <w:rPr>
          <w:rFonts w:ascii="Sylfaen" w:hAnsi="Sylfaen"/>
          <w:sz w:val="24"/>
          <w:szCs w:val="24"/>
        </w:rPr>
        <w:t xml:space="preserve"> </w:t>
      </w:r>
      <w:r w:rsidRPr="00A95ACF">
        <w:rPr>
          <w:rFonts w:ascii="Sylfaen" w:hAnsi="Sylfaen" w:cs="Sylfaen"/>
          <w:sz w:val="24"/>
          <w:szCs w:val="24"/>
        </w:rPr>
        <w:t>ხელშეკრულებით</w:t>
      </w:r>
      <w:r w:rsidRPr="00A95ACF">
        <w:rPr>
          <w:rFonts w:ascii="Sylfaen" w:hAnsi="Sylfaen"/>
          <w:sz w:val="24"/>
          <w:szCs w:val="24"/>
        </w:rPr>
        <w:t>.</w:t>
      </w:r>
      <w:bookmarkStart w:id="26" w:name="_Toc153890111"/>
    </w:p>
    <w:p w14:paraId="150C9721" w14:textId="77777777" w:rsidR="000B6B3D" w:rsidRDefault="000B6B3D" w:rsidP="000B6B3D">
      <w:pPr>
        <w:tabs>
          <w:tab w:val="left" w:pos="450"/>
          <w:tab w:val="left" w:pos="630"/>
          <w:tab w:val="left" w:pos="900"/>
        </w:tabs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E3B60FB" w14:textId="19F987F5" w:rsidR="00F13A4A" w:rsidRPr="005B59B4" w:rsidRDefault="00F13A4A" w:rsidP="00F718CE">
      <w:pPr>
        <w:pStyle w:val="Heading2"/>
        <w:tabs>
          <w:tab w:val="left" w:pos="450"/>
          <w:tab w:val="left" w:pos="630"/>
          <w:tab w:val="left" w:pos="851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296A1F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20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აბაკალავრო/სამაგისტრო</w:t>
      </w:r>
      <w:r w:rsidR="00C730E1"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/სადოქტორო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საგანმანათლებლო პროგრამის ადმინისტრაციული დირექტორი</w:t>
      </w:r>
    </w:p>
    <w:p w14:paraId="0A77A3E5" w14:textId="77777777" w:rsidR="00F718CE" w:rsidRPr="00F718CE" w:rsidRDefault="00F13A4A" w:rsidP="0017661D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hAnsi="Sylfaen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კოლაში საგანმანათლებლო პროგრამის ეფექტურად და ხარისხიანად ადმინისტრირების მიზნით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 პროგრამას ჰყავს ადმინისტრაციული დირექტორი.</w:t>
      </w:r>
    </w:p>
    <w:p w14:paraId="0C93C860" w14:textId="77777777" w:rsidR="00F718CE" w:rsidRPr="00F718CE" w:rsidRDefault="00F13A4A" w:rsidP="0017661D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 პროგრამის ადმინისტრაციულ დირექტორი, საგანმანათლებლო პროგრამის ეფექტურად განხორციელების მიზნით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თავისი კომპეტენციის ფარგლებში: </w:t>
      </w:r>
      <w:bookmarkStart w:id="27" w:name="_heading=h.nmf14n" w:colFirst="0" w:colLast="0"/>
      <w:bookmarkEnd w:id="27"/>
    </w:p>
    <w:p w14:paraId="7E204DE9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 საგამოცდო მასალების დროულ მოპოვებას და ტექნიკურ გადამოწმებას;</w:t>
      </w:r>
    </w:p>
    <w:p w14:paraId="52B65ED7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აუნივერსიტეტო რეგულაციების შესახებ ახდენს აკადემიური და მოწვეული პერსონალის ინფორმირებას;</w:t>
      </w:r>
    </w:p>
    <w:p w14:paraId="28DED0A5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უზრუნველყოფს სასწავლო კურსებზე და სხვა კომპონენტებზე სტუდენტთა რეგისტრაციის გახსნას, პროცესის კონტროლს და, საჭიროების შემთხვევაში, შესაბამისი დახმარების/კონსულტაციის გაწევას კომპეტენციის ფარგლებში; </w:t>
      </w:r>
    </w:p>
    <w:p w14:paraId="5A988C1F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მუდმივ მონიტორინგს უწევს სასწავლო პროცესის მიმდინარეობის ორგანიზაციულ მხარეს, რა დროსაც ყოველდღიურ ურთიერთობებს აწარმოებს აკადემიურ/მოწვეულ პერსონალთან და სტუდენტებთან;</w:t>
      </w:r>
    </w:p>
    <w:p w14:paraId="5768CAFC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 აკადემიური პროგრამის შესაბამისი სასწავლო კურსების დამატებას უნივერსიტეტის ელექტრონულ ბაზაში;</w:t>
      </w:r>
    </w:p>
    <w:p w14:paraId="509B3AE1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ამზადებს სემესტრულ სასწავლო განრიგს (ცხრილს);</w:t>
      </w:r>
    </w:p>
    <w:p w14:paraId="6E00A2AC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ორგანიზებას უწევს ლექტორებთან საერთო შეხვედრებს, ხოლო ახალ ლექტორებთან საორიენტაციო შეხვედრებს ადამიანური რესურსების მართვისა და განვითარების სამსახურის ჩართულობით;</w:t>
      </w:r>
    </w:p>
    <w:p w14:paraId="38AB991C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მონაწილეობას იღებს სკოლისთვის საჭირო პარტნიორი ორგანიზაციების მოძიების პროცესში;</w:t>
      </w:r>
    </w:p>
    <w:p w14:paraId="3F8FB101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 ფარგლებში ერთვება ავტორიზაციისა და პროგრამული აკრედიტაციის პროცესში;</w:t>
      </w:r>
    </w:p>
    <w:p w14:paraId="2C93923A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დეკანთან და პროგრამის აკადემიურ ხელმძღვანელთან ერთად, განიხილავს სტუდენტების მიერ ლექტორების შეფასების სემესტრულ და პროგრამასთან მიმართებაში სტუდენტების და კურსდამთავრებულების კმაყოფილების კვლევის წლიურ ანგარიშებს; </w:t>
      </w:r>
    </w:p>
    <w:p w14:paraId="141A3D10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კოორდინირებას უწევს საბაკალავრო ნაშრომების/სასწავლო პრაქტიკის დაცვის პროცედურებს;</w:t>
      </w:r>
    </w:p>
    <w:p w14:paraId="52EA469B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 აკადემიურ ხელმძღვანელთან ერთად, აწარმოებს სტუდენტის მიერ სასწავლო პროგრამასთან დაკავშირებული სავალდებულო მოთხოვნების შესრულების კონტროლს;</w:t>
      </w:r>
    </w:p>
    <w:p w14:paraId="1BC797F8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პროგრამის ხელმძღვანელთან ერთად ახდენს სტუდენტთა მიერ ლექტორების სემესტრული შეფასების დროს ჩატარებული გამოკითხვების და კმაყოფილების კვლევის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lastRenderedPageBreak/>
        <w:t>ანალიზის წლიურ</w:t>
      </w:r>
      <w:r w:rsidR="00B543D3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ანგარიშების განხილვას და,</w:t>
      </w:r>
      <w:r w:rsidR="00D937D1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აჭიროების შესაბამისად</w:t>
      </w:r>
      <w:r w:rsidR="00B543D3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იღებს ზომებს სკოლის დეკანთან და შიდა ხარისხის უზრუნველყოფის სამსახურთან შეთანხმებით;</w:t>
      </w:r>
    </w:p>
    <w:p w14:paraId="54790791" w14:textId="77777777" w:rsidR="00F718CE" w:rsidRPr="00F718CE" w:rsidRDefault="00F13A4A" w:rsidP="0017661D">
      <w:pPr>
        <w:pStyle w:val="ListParagraph"/>
        <w:numPr>
          <w:ilvl w:val="2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უფლებამოსილების ფარგლებში, ასრულებს ხელმძღვანელი პირების მიერ განსაზღვრულ სხვა საჭირო დავალებებს</w:t>
      </w:r>
      <w:r w:rsidR="00B543D3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52FDF937" w14:textId="77777777" w:rsidR="00F718CE" w:rsidRPr="00F718CE" w:rsidRDefault="00F13A4A" w:rsidP="0017661D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საგანმანათლებლო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პროგრამი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ადმინისტრაციულ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დირექტორ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ანგარიშვალდებულია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სკოლი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დეკანი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წინაშე</w:t>
      </w:r>
      <w:r w:rsidR="00B543D3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6EFCC3A2" w14:textId="4BE95F68" w:rsidR="00F13A4A" w:rsidRPr="00F718CE" w:rsidRDefault="00F13A4A" w:rsidP="0017661D">
      <w:pPr>
        <w:pStyle w:val="ListParagraph"/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630"/>
          <w:tab w:val="left" w:pos="851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საგანმანათლებლო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პროგრამი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ადმინისტრაციულ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დირექტორ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შეიძლება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იყო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პირ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,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რომელსაც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აქვ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უმაღლეს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განათლება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,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მენეჯერულ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პოზიციაზე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მუშაობი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არანაკლებ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2 (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ორ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)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წლიანი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გამოცდილება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და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ფლობ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ქართულ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და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ინგლისურ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Sylfaen"/>
          <w:color w:val="000000"/>
          <w:sz w:val="24"/>
          <w:szCs w:val="24"/>
        </w:rPr>
        <w:t>ენ</w:t>
      </w:r>
      <w:r w:rsidR="00D937D1" w:rsidRPr="00F718CE">
        <w:rPr>
          <w:rFonts w:ascii="Sylfaen" w:eastAsia="Arial Unicode MS" w:hAnsi="Sylfaen" w:cs="Sylfaen"/>
          <w:color w:val="000000"/>
          <w:sz w:val="24"/>
          <w:szCs w:val="24"/>
          <w:lang w:val="ka-GE"/>
        </w:rPr>
        <w:t>ებ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. </w:t>
      </w:r>
    </w:p>
    <w:p w14:paraId="71EA0F84" w14:textId="77777777" w:rsidR="00F13A4A" w:rsidRPr="001D6F8C" w:rsidRDefault="00F13A4A" w:rsidP="000A479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28" w:name="_heading=h.3whwml4" w:colFirst="0" w:colLast="0"/>
      <w:bookmarkStart w:id="29" w:name="_heading=h.37m2jsg" w:colFirst="0" w:colLast="0"/>
      <w:bookmarkStart w:id="30" w:name="_heading=h.1mrcu09" w:colFirst="0" w:colLast="0"/>
      <w:bookmarkStart w:id="31" w:name="_heading=h.46r0co2" w:colFirst="0" w:colLast="0"/>
      <w:bookmarkEnd w:id="28"/>
      <w:bookmarkEnd w:id="29"/>
      <w:bookmarkEnd w:id="30"/>
      <w:bookmarkEnd w:id="31"/>
    </w:p>
    <w:p w14:paraId="3B6229EC" w14:textId="518B1FB0" w:rsidR="00F13A4A" w:rsidRPr="005B59B4" w:rsidRDefault="00F13A4A" w:rsidP="00F718CE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32" w:name="_heading=h.2bn6wsx" w:colFirst="0" w:colLast="0"/>
      <w:bookmarkEnd w:id="32"/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FF571F"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2</w:t>
      </w:r>
      <w:r w:rsidR="0094711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</w:t>
      </w:r>
      <w:r w:rsidRPr="005B59B4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ადმინისტრაციულ საქმეთა მენეჯერის ფუნქცია-მოვალეობები</w:t>
      </w:r>
    </w:p>
    <w:p w14:paraId="1E27D8BE" w14:textId="77777777" w:rsidR="00F718CE" w:rsidRPr="00F718CE" w:rsidRDefault="00F13A4A" w:rsidP="0017661D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bookmarkStart w:id="33" w:name="_heading=h.2lwamvv" w:colFirst="0" w:colLast="0"/>
      <w:bookmarkEnd w:id="33"/>
      <w:r w:rsidRPr="00F718CE">
        <w:rPr>
          <w:rFonts w:ascii="Sylfaen" w:eastAsia="Arial Unicode MS" w:hAnsi="Sylfaen" w:cs="Arial Unicode MS"/>
          <w:sz w:val="24"/>
          <w:szCs w:val="24"/>
        </w:rPr>
        <w:t xml:space="preserve"> უნივერსიტეტში არსებული</w:t>
      </w:r>
      <w:r w:rsidR="008E0EB5" w:rsidRPr="00F718CE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sz w:val="24"/>
          <w:szCs w:val="24"/>
        </w:rPr>
        <w:t>საგანმანათლებლო პროგრამების</w:t>
      </w:r>
      <w:r w:rsidR="008E0EB5" w:rsidRPr="00F718CE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sz w:val="24"/>
          <w:szCs w:val="24"/>
        </w:rPr>
        <w:t>ადმინისტრირებას ახდენს ადმინისტრაციულ საქმეთა მენეჯერი.</w:t>
      </w:r>
    </w:p>
    <w:p w14:paraId="72FF4BE8" w14:textId="77777777" w:rsidR="00F718CE" w:rsidRPr="00F718CE" w:rsidRDefault="00F13A4A" w:rsidP="0017661D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 საქმეთა მენეჯერის ფუნქცია-მოვალეობებია:</w:t>
      </w:r>
    </w:p>
    <w:p w14:paraId="2B82142E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უშუალოდ ურთიერთობს სტუდენტებთან, ახდენს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ა და ლექტორების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ტექნიკურ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აკითხებზე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კონსულტირებას/დახმარებასა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და უზრუნველყოფს სასწავლო პროცესის შეუფერხებლად წარმართვას;</w:t>
      </w:r>
    </w:p>
    <w:p w14:paraId="77868700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ახორციელებს სტუდენტებისათვის განკუთვნილი სხვადასხვა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ხის ინფორმაციისა და საუნივერსიტეტო რეგულაციების შესახებ სიახლეების სტუდენტებისათვის მიწოდებას და პრაქტიკაში გატარების ხელშეწყობას; </w:t>
      </w:r>
    </w:p>
    <w:p w14:paraId="34B9AAC8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წარმოებს სასწავლო პროცესის განმავლობაში საგანმანათლებლო პროგრამის სილაბუსების ელექტრონულ სისტემაში დროულად ატვირთვის მონიტორინგს; </w:t>
      </w:r>
      <w:bookmarkStart w:id="34" w:name="_heading=h.111kx3o" w:colFirst="0" w:colLast="0"/>
      <w:bookmarkEnd w:id="34"/>
    </w:p>
    <w:p w14:paraId="052800B8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წარმოებს სასწავლო პროცესის განმავლობაში სასწავლო კურსების სილაბუსებისა და მასალების ატვირთვის მონიტორინგს </w:t>
      </w:r>
      <w:r w:rsidR="00FD5CA5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ელექტრონულ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პლატფორმაზე;</w:t>
      </w:r>
    </w:p>
    <w:p w14:paraId="506EC7C6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დახმარებას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უწევს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ს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ჭირო დოკუმენტების მიღებაზე; </w:t>
      </w:r>
    </w:p>
    <w:p w14:paraId="0A4B6A47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ახორციელებს სკოლის სასწავლო პროგრამის ფარგლებში კომისიური სხდომების ორგანიზებასა და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გაფორმებას ოქმის სახით; </w:t>
      </w:r>
    </w:p>
    <w:p w14:paraId="31AD6A60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 ფარგლებში მონაწილეობს ავტორიზაციის/აკრედიტაციის პროცესში;</w:t>
      </w:r>
    </w:p>
    <w:p w14:paraId="7CB97FF9" w14:textId="77777777" w:rsidR="00F718CE" w:rsidRPr="00F718CE" w:rsidRDefault="00F13A4A" w:rsidP="0017661D">
      <w:pPr>
        <w:pStyle w:val="ListParagraph"/>
        <w:numPr>
          <w:ilvl w:val="2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ასრულებს უშუალო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ის მიერ გაცემულ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სხვა დავალებებს</w:t>
      </w:r>
      <w:r w:rsidR="005C4EED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="008E0EB5"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0554820A" w14:textId="5DF91EC6" w:rsidR="00F13A4A" w:rsidRPr="00F718CE" w:rsidRDefault="00F13A4A" w:rsidP="0017661D">
      <w:pPr>
        <w:pStyle w:val="ListParagraph"/>
        <w:numPr>
          <w:ilvl w:val="1"/>
          <w:numId w:val="24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დმინისტრაციულ საქმეთა მენეჯერის თანამდებობაზე მიიღება პირი, რომელსაც აქვს უმაღლესი განათლება და ფლობს </w:t>
      </w:r>
      <w:r w:rsidR="00D937D1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ქართულ და 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ინგლისურ </w:t>
      </w:r>
      <w:r w:rsidR="008D33C8" w:rsidRPr="00F718CE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ენებს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 xml:space="preserve">. </w:t>
      </w:r>
    </w:p>
    <w:p w14:paraId="7FB2A83B" w14:textId="77777777" w:rsidR="00C730E1" w:rsidRPr="00F33DEF" w:rsidRDefault="00C730E1" w:rsidP="00C730E1">
      <w:pPr>
        <w:pStyle w:val="Heading1"/>
        <w:jc w:val="center"/>
        <w:rPr>
          <w:rFonts w:asciiTheme="minorHAnsi" w:hAnsiTheme="minorHAnsi"/>
          <w:b/>
          <w:bCs/>
          <w:color w:val="auto"/>
          <w:sz w:val="24"/>
          <w:szCs w:val="24"/>
          <w:lang w:val="en-US"/>
        </w:rPr>
      </w:pPr>
      <w:r w:rsidRPr="00F33DEF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 xml:space="preserve">თავი </w:t>
      </w:r>
      <w:r w:rsidRPr="00F33DEF">
        <w:rPr>
          <w:rFonts w:asciiTheme="minorHAnsi" w:hAnsiTheme="minorHAnsi"/>
          <w:b/>
          <w:bCs/>
          <w:color w:val="auto"/>
          <w:sz w:val="24"/>
          <w:szCs w:val="24"/>
          <w:lang w:val="en-US"/>
        </w:rPr>
        <w:t>IV</w:t>
      </w:r>
    </w:p>
    <w:p w14:paraId="03ECD05B" w14:textId="77777777" w:rsidR="00C730E1" w:rsidRPr="001D6F8C" w:rsidRDefault="00C730E1" w:rsidP="00C730E1">
      <w:pPr>
        <w:jc w:val="center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35" w:name="_Hlk163491189"/>
      <w:r>
        <w:rPr>
          <w:rFonts w:ascii="Sylfaen" w:hAnsi="Sylfaen"/>
          <w:b/>
          <w:bCs/>
          <w:sz w:val="24"/>
          <w:szCs w:val="24"/>
          <w:lang w:val="ka-GE"/>
        </w:rPr>
        <w:t>სამაგისტრო ნაშრომის დაცვის კომისია და სადისერტაციო საბჭო</w:t>
      </w:r>
    </w:p>
    <w:p w14:paraId="3D5E3581" w14:textId="6A338860" w:rsidR="00AD4F1C" w:rsidRPr="00312986" w:rsidRDefault="00AD4F1C" w:rsidP="00F718CE">
      <w:pPr>
        <w:pStyle w:val="Heading2"/>
        <w:spacing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6" w:name="_heading=h.3as4poj" w:colFirst="0" w:colLast="0"/>
      <w:bookmarkEnd w:id="35"/>
      <w:bookmarkEnd w:id="36"/>
      <w:r w:rsidRPr="00312986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მუხლი </w:t>
      </w:r>
      <w:r w:rsidRPr="00312986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="009471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Pr="00312986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ამაგისტრო ნაშრომის/პროექტის დაცვის კომისია</w:t>
      </w:r>
    </w:p>
    <w:p w14:paraId="62377CD0" w14:textId="184209D5" w:rsidR="00AD4F1C" w:rsidRPr="00F718CE" w:rsidRDefault="00AD4F1C" w:rsidP="0017661D">
      <w:pPr>
        <w:pStyle w:val="ListParagraph"/>
        <w:widowControl w:val="0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F718CE">
        <w:rPr>
          <w:rFonts w:ascii="Sylfaen" w:eastAsia="Arial Unicode MS" w:hAnsi="Sylfaen" w:cs="Arial Unicode MS"/>
          <w:color w:val="000000"/>
          <w:sz w:val="24"/>
          <w:szCs w:val="24"/>
        </w:rPr>
        <w:t>მაგისტრანტთა მიერ წარდგენილი ნაშრომების განხილვისა და შეფასების მიზნით სკოლაში იქმნება სამაგისტრო ნაშრომის/პროექტის დაცვის კომისია, რომლის საქმიანობის წესი განისაზღვრება უნივერსიტეტის სამაგისტრო სწავლების დებულებით</w:t>
      </w:r>
      <w:r w:rsidRPr="00F718CE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>.</w:t>
      </w:r>
    </w:p>
    <w:p w14:paraId="05BC276F" w14:textId="77777777" w:rsidR="00AD4F1C" w:rsidRDefault="00AD4F1C" w:rsidP="006F52AC">
      <w:pPr>
        <w:tabs>
          <w:tab w:val="left" w:pos="450"/>
          <w:tab w:val="left" w:pos="63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1E418812" w14:textId="05A6D26A" w:rsidR="00AD4F1C" w:rsidRPr="00F75F6B" w:rsidRDefault="00AD4F1C" w:rsidP="006F52AC">
      <w:pPr>
        <w:pStyle w:val="Heading2"/>
        <w:spacing w:line="240" w:lineRule="auto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F75F6B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2</w:t>
      </w:r>
      <w:r w:rsidR="009471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3</w:t>
      </w:r>
      <w:r w:rsidRPr="00F75F6B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ადისერტაციო საბჭო</w:t>
      </w:r>
    </w:p>
    <w:p w14:paraId="530DDD99" w14:textId="0EC326A2" w:rsidR="00AD4F1C" w:rsidRPr="00F718CE" w:rsidRDefault="00AD4F1C" w:rsidP="0017661D">
      <w:pPr>
        <w:pStyle w:val="ListParagraph"/>
        <w:numPr>
          <w:ilvl w:val="1"/>
          <w:numId w:val="26"/>
        </w:numPr>
        <w:shd w:val="clear" w:color="auto" w:fill="FFFFFF"/>
        <w:spacing w:after="0" w:line="240" w:lineRule="auto"/>
        <w:ind w:left="0" w:firstLine="0"/>
        <w:jc w:val="both"/>
        <w:rPr>
          <w:rFonts w:ascii="Sylfaen" w:eastAsia="Times New Roman" w:hAnsi="Sylfaen" w:cs="Arial"/>
          <w:sz w:val="24"/>
          <w:szCs w:val="24"/>
          <w:lang w:val="ka-GE"/>
        </w:rPr>
      </w:pP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დისერტაციო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ბჭო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წარმოადგენ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კოლ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ძირითად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ტრუქტურულ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ორგანო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,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რომლ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შექმნ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,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ქმიანობისა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და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დოქტორ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აკადემიური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ხარისხ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მინიჭებ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კითხები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განსაზღვრულია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უნივერსიტეტ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„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დოქტორო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წავლებისა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და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დისერტაციო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ბჭო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დებულების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 xml:space="preserve">“ </w:t>
      </w:r>
      <w:r w:rsidRPr="00F718CE">
        <w:rPr>
          <w:rFonts w:ascii="Sylfaen" w:eastAsia="Times New Roman" w:hAnsi="Sylfaen" w:cs="Sylfaen"/>
          <w:sz w:val="24"/>
          <w:szCs w:val="24"/>
          <w:lang w:val="ka-GE"/>
        </w:rPr>
        <w:t>საფუძველზე</w:t>
      </w:r>
      <w:r w:rsidRPr="00F718CE">
        <w:rPr>
          <w:rFonts w:ascii="Sylfaen" w:eastAsia="Times New Roman" w:hAnsi="Sylfaen" w:cs="Arial"/>
          <w:sz w:val="24"/>
          <w:szCs w:val="24"/>
          <w:lang w:val="ka-GE"/>
        </w:rPr>
        <w:t>. </w:t>
      </w:r>
    </w:p>
    <w:p w14:paraId="1577B534" w14:textId="5567F184" w:rsidR="00F13A4A" w:rsidRPr="001D6F8C" w:rsidRDefault="00F13A4A" w:rsidP="006F52AC">
      <w:pPr>
        <w:pStyle w:val="Heading1"/>
        <w:spacing w:before="0" w:line="240" w:lineRule="auto"/>
        <w:jc w:val="center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7" w:name="_heading=h.2p2csry" w:colFirst="0" w:colLast="0"/>
      <w:bookmarkStart w:id="38" w:name="_heading=h.147n2zr" w:colFirst="0" w:colLast="0"/>
      <w:bookmarkStart w:id="39" w:name="_heading=h.23ckvvd" w:colFirst="0" w:colLast="0"/>
      <w:bookmarkStart w:id="40" w:name="_heading=h.2grqrue" w:colFirst="0" w:colLast="0"/>
      <w:bookmarkStart w:id="41" w:name="_heading=h.vx1227" w:colFirst="0" w:colLast="0"/>
      <w:bookmarkEnd w:id="37"/>
      <w:bookmarkEnd w:id="38"/>
      <w:bookmarkEnd w:id="39"/>
      <w:bookmarkEnd w:id="40"/>
      <w:bookmarkEnd w:id="41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lastRenderedPageBreak/>
        <w:t>თავი V</w:t>
      </w:r>
    </w:p>
    <w:p w14:paraId="2C6F5818" w14:textId="77777777" w:rsidR="00F13A4A" w:rsidRPr="001D6F8C" w:rsidRDefault="00F13A4A" w:rsidP="006F52AC">
      <w:pPr>
        <w:pStyle w:val="Heading1"/>
        <w:spacing w:before="0" w:line="240" w:lineRule="auto"/>
        <w:jc w:val="center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2" w:name="_heading=h.3fwokq0" w:colFirst="0" w:colLast="0"/>
      <w:bookmarkEnd w:id="42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კოლის ბიუჯეტი და ფინანსები</w:t>
      </w:r>
    </w:p>
    <w:p w14:paraId="1EDC339A" w14:textId="7719D659" w:rsidR="00F13A4A" w:rsidRPr="005B59B4" w:rsidRDefault="00F13A4A" w:rsidP="006F52AC">
      <w:pPr>
        <w:pStyle w:val="Heading2"/>
        <w:spacing w:line="240" w:lineRule="auto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bookmarkStart w:id="43" w:name="_heading=h.1v1yuxt" w:colFirst="0" w:colLast="0"/>
      <w:bookmarkEnd w:id="43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2</w:t>
      </w:r>
      <w:r w:rsidR="009471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4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კოლის ბიუჯეტი</w:t>
      </w:r>
    </w:p>
    <w:p w14:paraId="5C9497D9" w14:textId="77777777" w:rsidR="006F52AC" w:rsidRPr="006F52AC" w:rsidRDefault="00F13A4A" w:rsidP="0017661D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6F52AC">
        <w:rPr>
          <w:rFonts w:ascii="Sylfaen" w:hAnsi="Sylfaen"/>
          <w:sz w:val="24"/>
          <w:szCs w:val="24"/>
        </w:rPr>
        <w:t xml:space="preserve"> </w:t>
      </w:r>
      <w:r w:rsidRPr="006F52AC">
        <w:rPr>
          <w:rFonts w:ascii="Sylfaen" w:eastAsia="Arial Unicode MS" w:hAnsi="Sylfaen" w:cs="Arial Unicode MS"/>
          <w:color w:val="000000"/>
          <w:sz w:val="24"/>
          <w:szCs w:val="24"/>
        </w:rPr>
        <w:t>სკოლის ბიუჯეტი წარმოადგენს</w:t>
      </w:r>
      <w:r w:rsidR="008E0EB5" w:rsidRPr="006F52A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6F52A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უნივერსიტეტის ბიუჯეტის შემადგენელ ნაწილს. </w:t>
      </w:r>
    </w:p>
    <w:p w14:paraId="34605277" w14:textId="39CBDAC5" w:rsidR="000B6B3D" w:rsidRPr="006F52AC" w:rsidRDefault="00F13A4A" w:rsidP="0017661D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6F52AC">
        <w:rPr>
          <w:rFonts w:ascii="Sylfaen" w:eastAsia="Arial Unicode MS" w:hAnsi="Sylfaen" w:cs="Arial Unicode MS"/>
          <w:color w:val="000000"/>
          <w:sz w:val="24"/>
          <w:szCs w:val="24"/>
        </w:rPr>
        <w:t>სკოლა მონაწილეობს უნივერსიტეტის ბიუჯეტის პროექტის შემუშავების პროცესში.</w:t>
      </w:r>
      <w:bookmarkStart w:id="44" w:name="_heading=h.4f1mdlm" w:colFirst="0" w:colLast="0"/>
      <w:bookmarkEnd w:id="44"/>
    </w:p>
    <w:p w14:paraId="06DC8703" w14:textId="77777777" w:rsidR="000B6B3D" w:rsidRDefault="000B6B3D" w:rsidP="006F52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</w:p>
    <w:p w14:paraId="548C8700" w14:textId="6B12B548" w:rsidR="00F13A4A" w:rsidRPr="002B32CD" w:rsidRDefault="00F13A4A" w:rsidP="006F52AC">
      <w:pPr>
        <w:pStyle w:val="Heading1"/>
        <w:spacing w:before="0" w:line="240" w:lineRule="auto"/>
        <w:jc w:val="center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თავი </w:t>
      </w:r>
      <w:r w:rsidR="008244FF" w:rsidRPr="002B32CD">
        <w:rPr>
          <w:rFonts w:ascii="Sylfaen" w:eastAsia="Arial Unicode MS" w:hAnsi="Sylfaen" w:cs="Arial Unicode MS"/>
          <w:b/>
          <w:color w:val="000000"/>
          <w:sz w:val="24"/>
          <w:szCs w:val="24"/>
        </w:rPr>
        <w:t>VI</w:t>
      </w:r>
    </w:p>
    <w:p w14:paraId="2E23F5D9" w14:textId="77777777" w:rsidR="00F13A4A" w:rsidRPr="002B32CD" w:rsidRDefault="00F13A4A" w:rsidP="006F52AC">
      <w:pPr>
        <w:pStyle w:val="Heading1"/>
        <w:spacing w:before="0" w:line="240" w:lineRule="auto"/>
        <w:jc w:val="center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bookmarkStart w:id="45" w:name="_heading=h.2u6wntf" w:colFirst="0" w:colLast="0"/>
      <w:bookmarkEnd w:id="45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ებულებაში ცვლილებისა და დამატების შეტანა</w:t>
      </w:r>
    </w:p>
    <w:p w14:paraId="47CED9DD" w14:textId="0E6E15E9" w:rsidR="00F13A4A" w:rsidRPr="001D6F8C" w:rsidRDefault="00F13A4A" w:rsidP="006F52AC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6" w:name="_heading=h.19c6y18" w:colFirst="0" w:colLast="0"/>
      <w:bookmarkEnd w:id="46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2</w:t>
      </w:r>
      <w:r w:rsidR="009471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5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დებულებაში ცვლილებისა და დამატების შეტანა</w:t>
      </w:r>
    </w:p>
    <w:p w14:paraId="56EC1E31" w14:textId="77777777" w:rsidR="006F52AC" w:rsidRDefault="00F13A4A" w:rsidP="0017661D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6F52AC">
        <w:rPr>
          <w:rFonts w:ascii="Sylfaen" w:eastAsia="Merriweather" w:hAnsi="Sylfaen" w:cs="Merriweather"/>
          <w:color w:val="000000"/>
          <w:sz w:val="24"/>
          <w:szCs w:val="24"/>
        </w:rPr>
        <w:t xml:space="preserve"> წინამდებარე დებულება ძალაში შედის მისი მიღებისთანავე</w:t>
      </w:r>
      <w:r w:rsidR="002855DE" w:rsidRPr="006F52A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.</w:t>
      </w:r>
    </w:p>
    <w:p w14:paraId="447407CF" w14:textId="065A72A0" w:rsidR="00F13A4A" w:rsidRPr="006F52AC" w:rsidRDefault="00F13A4A" w:rsidP="0017661D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6F52AC">
        <w:rPr>
          <w:rFonts w:ascii="Sylfaen" w:eastAsia="Merriweather" w:hAnsi="Sylfaen" w:cs="Merriweather"/>
          <w:color w:val="000000"/>
          <w:sz w:val="24"/>
          <w:szCs w:val="24"/>
        </w:rPr>
        <w:t>წინამდებარე დებულების მიღება, გაუქმება, მასში ცვლილებისა და დამატების შეტანას სკოლის საბჭოს წარდგინებით ამტკიცებს უნივერსიტეტის მმართველი სა</w:t>
      </w:r>
      <w:r w:rsidR="005A2BAC" w:rsidRPr="006F52A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</w:t>
      </w:r>
      <w:r w:rsidRPr="006F52AC">
        <w:rPr>
          <w:rFonts w:ascii="Sylfaen" w:eastAsia="Merriweather" w:hAnsi="Sylfaen" w:cs="Merriweather"/>
          <w:color w:val="000000"/>
          <w:sz w:val="24"/>
          <w:szCs w:val="24"/>
        </w:rPr>
        <w:t>ჭო.</w:t>
      </w:r>
    </w:p>
    <w:bookmarkEnd w:id="26"/>
    <w:p w14:paraId="4BBD11A9" w14:textId="77777777" w:rsidR="00715EBC" w:rsidRPr="00C37F82" w:rsidRDefault="00715EBC" w:rsidP="000A4794">
      <w:pPr>
        <w:tabs>
          <w:tab w:val="left" w:pos="450"/>
          <w:tab w:val="left" w:pos="63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sectPr w:rsidR="00715EBC" w:rsidRPr="00C37F82" w:rsidSect="00E566B8">
      <w:footerReference w:type="default" r:id="rId8"/>
      <w:pgSz w:w="11906" w:h="16838" w:code="9"/>
      <w:pgMar w:top="1134" w:right="567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FCAEB" w14:textId="77777777" w:rsidR="004C2E51" w:rsidRDefault="004C2E51">
      <w:pPr>
        <w:spacing w:after="0" w:line="240" w:lineRule="auto"/>
      </w:pPr>
      <w:r>
        <w:separator/>
      </w:r>
    </w:p>
  </w:endnote>
  <w:endnote w:type="continuationSeparator" w:id="0">
    <w:p w14:paraId="56C1457F" w14:textId="77777777" w:rsidR="004C2E51" w:rsidRDefault="004C2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,Bold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LitNusx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AcadNusx">
    <w:charset w:val="00"/>
    <w:family w:val="auto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2127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F53C9" w14:textId="0A7D1F28" w:rsidR="00BA7BA4" w:rsidRDefault="00BA7B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BD02ED" w14:textId="77777777" w:rsidR="00BA7BA4" w:rsidRDefault="00BA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3218D" w14:textId="77777777" w:rsidR="004C2E51" w:rsidRDefault="004C2E51">
      <w:pPr>
        <w:spacing w:after="0" w:line="240" w:lineRule="auto"/>
      </w:pPr>
      <w:r>
        <w:separator/>
      </w:r>
    </w:p>
  </w:footnote>
  <w:footnote w:type="continuationSeparator" w:id="0">
    <w:p w14:paraId="61D07E0A" w14:textId="77777777" w:rsidR="004C2E51" w:rsidRDefault="004C2E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D39D6"/>
    <w:multiLevelType w:val="multilevel"/>
    <w:tmpl w:val="13A8605C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3C5579B"/>
    <w:multiLevelType w:val="multilevel"/>
    <w:tmpl w:val="8DBE1A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2" w15:restartNumberingAfterBreak="0">
    <w:nsid w:val="0B8522C8"/>
    <w:multiLevelType w:val="multilevel"/>
    <w:tmpl w:val="9B08307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650279"/>
    <w:multiLevelType w:val="multilevel"/>
    <w:tmpl w:val="0D00026C"/>
    <w:lvl w:ilvl="0">
      <w:start w:val="2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3D04B7C"/>
    <w:multiLevelType w:val="multilevel"/>
    <w:tmpl w:val="309AF92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167A72A9"/>
    <w:multiLevelType w:val="multilevel"/>
    <w:tmpl w:val="06AAEB84"/>
    <w:lvl w:ilvl="0">
      <w:start w:val="12"/>
      <w:numFmt w:val="decimal"/>
      <w:lvlText w:val="%1."/>
      <w:lvlJc w:val="left"/>
      <w:pPr>
        <w:ind w:left="480" w:hanging="48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Sylfaen" w:hint="default"/>
      </w:rPr>
    </w:lvl>
  </w:abstractNum>
  <w:abstractNum w:abstractNumId="6" w15:restartNumberingAfterBreak="0">
    <w:nsid w:val="16B852C2"/>
    <w:multiLevelType w:val="multilevel"/>
    <w:tmpl w:val="5F76C0B4"/>
    <w:lvl w:ilvl="0">
      <w:start w:val="21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</w:rPr>
    </w:lvl>
  </w:abstractNum>
  <w:abstractNum w:abstractNumId="7" w15:restartNumberingAfterBreak="0">
    <w:nsid w:val="1B5C5CBD"/>
    <w:multiLevelType w:val="multilevel"/>
    <w:tmpl w:val="1E96D8FA"/>
    <w:lvl w:ilvl="0">
      <w:start w:val="9"/>
      <w:numFmt w:val="decimal"/>
      <w:lvlText w:val="%1."/>
      <w:lvlJc w:val="left"/>
      <w:pPr>
        <w:ind w:left="396" w:hanging="396"/>
      </w:pPr>
      <w:rPr>
        <w:rFonts w:eastAsiaTheme="minorEastAsia" w:cstheme="minorBidi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56" w:hanging="396"/>
      </w:pPr>
      <w:rPr>
        <w:rFonts w:eastAsiaTheme="minorEastAsia" w:cstheme="minorBidi" w:hint="default"/>
        <w:b w:val="0"/>
        <w:bCs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EastAsia" w:cstheme="minorBidi"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EastAsia" w:cstheme="minorBidi" w:hint="default"/>
        <w:b w:val="0"/>
        <w:bCs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EastAsia" w:cstheme="minorBidi" w:hint="default"/>
        <w:b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EastAsia" w:cstheme="minorBidi" w:hint="default"/>
        <w:b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EastAsia" w:cstheme="minorBidi" w:hint="default"/>
        <w:b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EastAsia" w:cstheme="minorBidi" w:hint="default"/>
        <w:b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EastAsia" w:cstheme="minorBidi" w:hint="default"/>
        <w:b/>
        <w:color w:val="auto"/>
      </w:rPr>
    </w:lvl>
  </w:abstractNum>
  <w:abstractNum w:abstractNumId="8" w15:restartNumberingAfterBreak="0">
    <w:nsid w:val="1DD77353"/>
    <w:multiLevelType w:val="multilevel"/>
    <w:tmpl w:val="325A0FEE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3436E05"/>
    <w:multiLevelType w:val="multilevel"/>
    <w:tmpl w:val="040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4254F58"/>
    <w:multiLevelType w:val="multilevel"/>
    <w:tmpl w:val="4B66E1CA"/>
    <w:lvl w:ilvl="0">
      <w:start w:val="22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  <w:color w:val="auto"/>
      </w:rPr>
    </w:lvl>
  </w:abstractNum>
  <w:abstractNum w:abstractNumId="11" w15:restartNumberingAfterBreak="0">
    <w:nsid w:val="25206CC8"/>
    <w:multiLevelType w:val="multilevel"/>
    <w:tmpl w:val="F610757E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2EBE7CBF"/>
    <w:multiLevelType w:val="multilevel"/>
    <w:tmpl w:val="F474CFA6"/>
    <w:lvl w:ilvl="0">
      <w:start w:val="24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  <w:color w:val="auto"/>
      </w:rPr>
    </w:lvl>
  </w:abstractNum>
  <w:abstractNum w:abstractNumId="13" w15:restartNumberingAfterBreak="0">
    <w:nsid w:val="38E85E24"/>
    <w:multiLevelType w:val="multilevel"/>
    <w:tmpl w:val="957098DA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B556FB5"/>
    <w:multiLevelType w:val="multilevel"/>
    <w:tmpl w:val="9F7CCFD2"/>
    <w:lvl w:ilvl="0">
      <w:start w:val="15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</w:rPr>
    </w:lvl>
  </w:abstractNum>
  <w:abstractNum w:abstractNumId="15" w15:restartNumberingAfterBreak="0">
    <w:nsid w:val="3C3A3909"/>
    <w:multiLevelType w:val="multilevel"/>
    <w:tmpl w:val="A400208A"/>
    <w:lvl w:ilvl="0">
      <w:start w:val="1"/>
      <w:numFmt w:val="upperRoman"/>
      <w:pStyle w:val="a21"/>
      <w:suff w:val="space"/>
      <w:lvlText w:val="თავი  %1."/>
      <w:lvlJc w:val="center"/>
      <w:pPr>
        <w:ind w:left="0" w:firstLine="0"/>
      </w:pPr>
      <w:rPr>
        <w:rFonts w:ascii="Sylfaen" w:hAnsi="Sylfae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a22"/>
      <w:lvlText w:val="მუხლი 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23"/>
      <w:lvlText w:val="%2.%3."/>
      <w:lvlJc w:val="left"/>
      <w:pPr>
        <w:ind w:left="1276" w:hanging="851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24"/>
      <w:lvlText w:val="%2.%3.%4."/>
      <w:lvlJc w:val="left"/>
      <w:pPr>
        <w:ind w:left="2268" w:hanging="992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4">
      <w:start w:val="1"/>
      <w:numFmt w:val="decimal"/>
      <w:pStyle w:val="a25"/>
      <w:lvlText w:val="%2.%3.%4.%5."/>
      <w:lvlJc w:val="left"/>
      <w:pPr>
        <w:tabs>
          <w:tab w:val="num" w:pos="2268"/>
        </w:tabs>
        <w:ind w:left="3544" w:hanging="1276"/>
      </w:pPr>
      <w:rPr>
        <w:rFonts w:ascii="Times New Roman" w:hAnsi="Times New Roman" w:cs="Times New Roman" w:hint="default"/>
        <w:b w:val="0"/>
        <w:i w:val="0"/>
        <w:sz w:val="24"/>
      </w:rPr>
    </w:lvl>
    <w:lvl w:ilvl="5">
      <w:start w:val="1"/>
      <w:numFmt w:val="decimal"/>
      <w:pStyle w:val="a26"/>
      <w:lvlText w:val="%2.%3.%4.%5.%6."/>
      <w:lvlJc w:val="left"/>
      <w:pPr>
        <w:ind w:left="4820" w:hanging="1276"/>
      </w:pPr>
      <w:rPr>
        <w:rFonts w:ascii="Times New Roman" w:hAnsi="Times New Roman" w:cs="Times New Roman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D7B2C59"/>
    <w:multiLevelType w:val="multilevel"/>
    <w:tmpl w:val="3D60DE16"/>
    <w:lvl w:ilvl="0">
      <w:start w:val="17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  <w:color w:val="auto"/>
      </w:rPr>
    </w:lvl>
  </w:abstractNum>
  <w:abstractNum w:abstractNumId="17" w15:restartNumberingAfterBreak="0">
    <w:nsid w:val="4DA73FDD"/>
    <w:multiLevelType w:val="multilevel"/>
    <w:tmpl w:val="0409001F"/>
    <w:styleLink w:val="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B404AB"/>
    <w:multiLevelType w:val="multilevel"/>
    <w:tmpl w:val="77A80D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4E51E99"/>
    <w:multiLevelType w:val="multilevel"/>
    <w:tmpl w:val="055ACCA4"/>
    <w:lvl w:ilvl="0">
      <w:start w:val="16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  <w:color w:val="auto"/>
      </w:rPr>
    </w:lvl>
  </w:abstractNum>
  <w:abstractNum w:abstractNumId="20" w15:restartNumberingAfterBreak="0">
    <w:nsid w:val="58F74D4A"/>
    <w:multiLevelType w:val="multilevel"/>
    <w:tmpl w:val="C12437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8FF7627"/>
    <w:multiLevelType w:val="multilevel"/>
    <w:tmpl w:val="192AA4B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F2445BE"/>
    <w:multiLevelType w:val="multilevel"/>
    <w:tmpl w:val="7E9A42A8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617469D2"/>
    <w:multiLevelType w:val="multilevel"/>
    <w:tmpl w:val="464E8A3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24957FE"/>
    <w:multiLevelType w:val="multilevel"/>
    <w:tmpl w:val="F79CB632"/>
    <w:lvl w:ilvl="0">
      <w:start w:val="20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  <w:color w:val="auto"/>
      </w:rPr>
    </w:lvl>
  </w:abstractNum>
  <w:abstractNum w:abstractNumId="25" w15:restartNumberingAfterBreak="0">
    <w:nsid w:val="6CA30949"/>
    <w:multiLevelType w:val="multilevel"/>
    <w:tmpl w:val="EC1ED5E4"/>
    <w:lvl w:ilvl="0">
      <w:start w:val="4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26" w15:restartNumberingAfterBreak="0">
    <w:nsid w:val="704E3428"/>
    <w:multiLevelType w:val="multilevel"/>
    <w:tmpl w:val="437C7FDC"/>
    <w:lvl w:ilvl="0">
      <w:start w:val="1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7DBA22F0"/>
    <w:multiLevelType w:val="multilevel"/>
    <w:tmpl w:val="13C0128A"/>
    <w:lvl w:ilvl="0">
      <w:start w:val="2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9"/>
  </w:num>
  <w:num w:numId="2">
    <w:abstractNumId w:val="17"/>
  </w:num>
  <w:num w:numId="3">
    <w:abstractNumId w:val="1"/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</w:num>
  <w:num w:numId="6">
    <w:abstractNumId w:val="18"/>
  </w:num>
  <w:num w:numId="7">
    <w:abstractNumId w:val="25"/>
  </w:num>
  <w:num w:numId="8">
    <w:abstractNumId w:val="2"/>
  </w:num>
  <w:num w:numId="9">
    <w:abstractNumId w:val="23"/>
  </w:num>
  <w:num w:numId="10">
    <w:abstractNumId w:val="21"/>
  </w:num>
  <w:num w:numId="11">
    <w:abstractNumId w:val="7"/>
  </w:num>
  <w:num w:numId="12">
    <w:abstractNumId w:val="8"/>
  </w:num>
  <w:num w:numId="13">
    <w:abstractNumId w:val="11"/>
  </w:num>
  <w:num w:numId="14">
    <w:abstractNumId w:val="13"/>
  </w:num>
  <w:num w:numId="15">
    <w:abstractNumId w:val="4"/>
  </w:num>
  <w:num w:numId="16">
    <w:abstractNumId w:val="5"/>
  </w:num>
  <w:num w:numId="17">
    <w:abstractNumId w:val="0"/>
  </w:num>
  <w:num w:numId="18">
    <w:abstractNumId w:val="14"/>
  </w:num>
  <w:num w:numId="19">
    <w:abstractNumId w:val="19"/>
  </w:num>
  <w:num w:numId="20">
    <w:abstractNumId w:val="16"/>
  </w:num>
  <w:num w:numId="21">
    <w:abstractNumId w:val="22"/>
  </w:num>
  <w:num w:numId="22">
    <w:abstractNumId w:val="26"/>
  </w:num>
  <w:num w:numId="23">
    <w:abstractNumId w:val="24"/>
  </w:num>
  <w:num w:numId="24">
    <w:abstractNumId w:val="6"/>
  </w:num>
  <w:num w:numId="25">
    <w:abstractNumId w:val="10"/>
  </w:num>
  <w:num w:numId="26">
    <w:abstractNumId w:val="3"/>
  </w:num>
  <w:num w:numId="27">
    <w:abstractNumId w:val="12"/>
  </w:num>
  <w:num w:numId="28">
    <w:abstractNumId w:val="2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NDc0NTU2NTYyMbZQ0lEKTi0uzszPAykwrAUApYz3iCwAAAA="/>
  </w:docVars>
  <w:rsids>
    <w:rsidRoot w:val="00310DD4"/>
    <w:rsid w:val="00003BC2"/>
    <w:rsid w:val="00004C24"/>
    <w:rsid w:val="0001283D"/>
    <w:rsid w:val="0001417D"/>
    <w:rsid w:val="00014CA1"/>
    <w:rsid w:val="00033B4B"/>
    <w:rsid w:val="00035D63"/>
    <w:rsid w:val="0003645F"/>
    <w:rsid w:val="00043469"/>
    <w:rsid w:val="00043BD6"/>
    <w:rsid w:val="0004412F"/>
    <w:rsid w:val="000450F0"/>
    <w:rsid w:val="00047172"/>
    <w:rsid w:val="0005080F"/>
    <w:rsid w:val="00051299"/>
    <w:rsid w:val="00053AD9"/>
    <w:rsid w:val="00054A18"/>
    <w:rsid w:val="000551A3"/>
    <w:rsid w:val="00073449"/>
    <w:rsid w:val="0007499E"/>
    <w:rsid w:val="0007629F"/>
    <w:rsid w:val="00083C32"/>
    <w:rsid w:val="00083F37"/>
    <w:rsid w:val="00084B9C"/>
    <w:rsid w:val="00092075"/>
    <w:rsid w:val="0009216F"/>
    <w:rsid w:val="00092A7C"/>
    <w:rsid w:val="00093035"/>
    <w:rsid w:val="000952AE"/>
    <w:rsid w:val="0009612E"/>
    <w:rsid w:val="000A2FFE"/>
    <w:rsid w:val="000A4794"/>
    <w:rsid w:val="000A7BDE"/>
    <w:rsid w:val="000B6B3D"/>
    <w:rsid w:val="000B6CB8"/>
    <w:rsid w:val="000C405B"/>
    <w:rsid w:val="000C5E6F"/>
    <w:rsid w:val="000C6AEB"/>
    <w:rsid w:val="000D2F7B"/>
    <w:rsid w:val="000D3DB4"/>
    <w:rsid w:val="000D5E44"/>
    <w:rsid w:val="000E23EA"/>
    <w:rsid w:val="000F415C"/>
    <w:rsid w:val="00102343"/>
    <w:rsid w:val="001056A7"/>
    <w:rsid w:val="00110E46"/>
    <w:rsid w:val="001131B3"/>
    <w:rsid w:val="00123353"/>
    <w:rsid w:val="00124AFA"/>
    <w:rsid w:val="00126671"/>
    <w:rsid w:val="0012683A"/>
    <w:rsid w:val="00136E77"/>
    <w:rsid w:val="0014096B"/>
    <w:rsid w:val="001414D8"/>
    <w:rsid w:val="001476F0"/>
    <w:rsid w:val="00157841"/>
    <w:rsid w:val="0016781A"/>
    <w:rsid w:val="00172BCF"/>
    <w:rsid w:val="00173B61"/>
    <w:rsid w:val="001762C4"/>
    <w:rsid w:val="0017661D"/>
    <w:rsid w:val="00180045"/>
    <w:rsid w:val="001800F3"/>
    <w:rsid w:val="001802C5"/>
    <w:rsid w:val="00180BA7"/>
    <w:rsid w:val="00182E55"/>
    <w:rsid w:val="00182FE6"/>
    <w:rsid w:val="001830A4"/>
    <w:rsid w:val="001835C5"/>
    <w:rsid w:val="00184BB0"/>
    <w:rsid w:val="00184F64"/>
    <w:rsid w:val="001957B2"/>
    <w:rsid w:val="00195D2F"/>
    <w:rsid w:val="001A6F86"/>
    <w:rsid w:val="001B1B67"/>
    <w:rsid w:val="001B3F7C"/>
    <w:rsid w:val="001B424E"/>
    <w:rsid w:val="001C1D56"/>
    <w:rsid w:val="001C1FC0"/>
    <w:rsid w:val="001C3694"/>
    <w:rsid w:val="001C6E85"/>
    <w:rsid w:val="001D06B2"/>
    <w:rsid w:val="001D06ED"/>
    <w:rsid w:val="001D35A6"/>
    <w:rsid w:val="001D6A44"/>
    <w:rsid w:val="001D6F8C"/>
    <w:rsid w:val="001E0644"/>
    <w:rsid w:val="001E26CE"/>
    <w:rsid w:val="001E6A44"/>
    <w:rsid w:val="001E7440"/>
    <w:rsid w:val="001F0849"/>
    <w:rsid w:val="001F29ED"/>
    <w:rsid w:val="001F4861"/>
    <w:rsid w:val="00201C19"/>
    <w:rsid w:val="002023F8"/>
    <w:rsid w:val="00207173"/>
    <w:rsid w:val="002122AB"/>
    <w:rsid w:val="00215FC8"/>
    <w:rsid w:val="00226343"/>
    <w:rsid w:val="00227E36"/>
    <w:rsid w:val="00236548"/>
    <w:rsid w:val="002400EC"/>
    <w:rsid w:val="00240887"/>
    <w:rsid w:val="00242652"/>
    <w:rsid w:val="00242880"/>
    <w:rsid w:val="00245979"/>
    <w:rsid w:val="00247081"/>
    <w:rsid w:val="00255599"/>
    <w:rsid w:val="0025648D"/>
    <w:rsid w:val="0025738E"/>
    <w:rsid w:val="002609EF"/>
    <w:rsid w:val="0026523E"/>
    <w:rsid w:val="00265767"/>
    <w:rsid w:val="00265C99"/>
    <w:rsid w:val="00266464"/>
    <w:rsid w:val="002665EF"/>
    <w:rsid w:val="00271FC8"/>
    <w:rsid w:val="00274D8F"/>
    <w:rsid w:val="0028001F"/>
    <w:rsid w:val="0028304C"/>
    <w:rsid w:val="00284672"/>
    <w:rsid w:val="002855DE"/>
    <w:rsid w:val="002877F3"/>
    <w:rsid w:val="00290778"/>
    <w:rsid w:val="0029367B"/>
    <w:rsid w:val="00296A1F"/>
    <w:rsid w:val="00297483"/>
    <w:rsid w:val="002A4F36"/>
    <w:rsid w:val="002A7A3D"/>
    <w:rsid w:val="002A7F0C"/>
    <w:rsid w:val="002B2386"/>
    <w:rsid w:val="002B29D5"/>
    <w:rsid w:val="002B32CD"/>
    <w:rsid w:val="002B36BD"/>
    <w:rsid w:val="002B78B5"/>
    <w:rsid w:val="002C037A"/>
    <w:rsid w:val="002C0687"/>
    <w:rsid w:val="002C1F38"/>
    <w:rsid w:val="002C23A3"/>
    <w:rsid w:val="002C3D81"/>
    <w:rsid w:val="002C5870"/>
    <w:rsid w:val="002D16C5"/>
    <w:rsid w:val="002D4933"/>
    <w:rsid w:val="002D5AE5"/>
    <w:rsid w:val="002E0386"/>
    <w:rsid w:val="002E34D2"/>
    <w:rsid w:val="002E46D7"/>
    <w:rsid w:val="002E4879"/>
    <w:rsid w:val="002E4C06"/>
    <w:rsid w:val="002E564C"/>
    <w:rsid w:val="002E6355"/>
    <w:rsid w:val="002E736B"/>
    <w:rsid w:val="002F7085"/>
    <w:rsid w:val="00302F48"/>
    <w:rsid w:val="003052FE"/>
    <w:rsid w:val="00310DD4"/>
    <w:rsid w:val="00316D0A"/>
    <w:rsid w:val="00317A26"/>
    <w:rsid w:val="00327044"/>
    <w:rsid w:val="00332A7C"/>
    <w:rsid w:val="00345722"/>
    <w:rsid w:val="00346C9A"/>
    <w:rsid w:val="003526BE"/>
    <w:rsid w:val="0035393F"/>
    <w:rsid w:val="003545CC"/>
    <w:rsid w:val="00355534"/>
    <w:rsid w:val="00356BD2"/>
    <w:rsid w:val="00360146"/>
    <w:rsid w:val="00363BA5"/>
    <w:rsid w:val="00366764"/>
    <w:rsid w:val="00370C4A"/>
    <w:rsid w:val="00371125"/>
    <w:rsid w:val="00376C8D"/>
    <w:rsid w:val="003839D9"/>
    <w:rsid w:val="00383AA1"/>
    <w:rsid w:val="00386EF1"/>
    <w:rsid w:val="00387094"/>
    <w:rsid w:val="003907E1"/>
    <w:rsid w:val="003A29F0"/>
    <w:rsid w:val="003A48D2"/>
    <w:rsid w:val="003A517D"/>
    <w:rsid w:val="003A5193"/>
    <w:rsid w:val="003A56B8"/>
    <w:rsid w:val="003A7F52"/>
    <w:rsid w:val="003B157B"/>
    <w:rsid w:val="003C44EA"/>
    <w:rsid w:val="003C5564"/>
    <w:rsid w:val="003C7FB4"/>
    <w:rsid w:val="003D3773"/>
    <w:rsid w:val="003E2424"/>
    <w:rsid w:val="003F1E51"/>
    <w:rsid w:val="003F3B80"/>
    <w:rsid w:val="004000BC"/>
    <w:rsid w:val="0040029A"/>
    <w:rsid w:val="00403A62"/>
    <w:rsid w:val="00406BC3"/>
    <w:rsid w:val="004079C5"/>
    <w:rsid w:val="00411B07"/>
    <w:rsid w:val="00412E27"/>
    <w:rsid w:val="00422DA9"/>
    <w:rsid w:val="00430610"/>
    <w:rsid w:val="004308BD"/>
    <w:rsid w:val="00431F7C"/>
    <w:rsid w:val="00434586"/>
    <w:rsid w:val="0043513F"/>
    <w:rsid w:val="0044137C"/>
    <w:rsid w:val="00445568"/>
    <w:rsid w:val="00447B93"/>
    <w:rsid w:val="00452602"/>
    <w:rsid w:val="00454BF4"/>
    <w:rsid w:val="00457146"/>
    <w:rsid w:val="00462678"/>
    <w:rsid w:val="00462BF2"/>
    <w:rsid w:val="00465F53"/>
    <w:rsid w:val="0047604A"/>
    <w:rsid w:val="004776DA"/>
    <w:rsid w:val="004778D6"/>
    <w:rsid w:val="004838E4"/>
    <w:rsid w:val="00486895"/>
    <w:rsid w:val="0049039D"/>
    <w:rsid w:val="004910FF"/>
    <w:rsid w:val="00495D61"/>
    <w:rsid w:val="00496A9B"/>
    <w:rsid w:val="00497027"/>
    <w:rsid w:val="004A47BB"/>
    <w:rsid w:val="004A7325"/>
    <w:rsid w:val="004B45BE"/>
    <w:rsid w:val="004B5772"/>
    <w:rsid w:val="004C0913"/>
    <w:rsid w:val="004C2E51"/>
    <w:rsid w:val="004D4997"/>
    <w:rsid w:val="004D7367"/>
    <w:rsid w:val="004E2499"/>
    <w:rsid w:val="004F1812"/>
    <w:rsid w:val="004F2B24"/>
    <w:rsid w:val="004F39C8"/>
    <w:rsid w:val="0050592B"/>
    <w:rsid w:val="005222DB"/>
    <w:rsid w:val="00522EF0"/>
    <w:rsid w:val="005300E3"/>
    <w:rsid w:val="0053527C"/>
    <w:rsid w:val="00540A34"/>
    <w:rsid w:val="00540BE0"/>
    <w:rsid w:val="0054120C"/>
    <w:rsid w:val="0054204A"/>
    <w:rsid w:val="00547315"/>
    <w:rsid w:val="00560055"/>
    <w:rsid w:val="00571E47"/>
    <w:rsid w:val="005752DF"/>
    <w:rsid w:val="00576E7A"/>
    <w:rsid w:val="00582659"/>
    <w:rsid w:val="00582857"/>
    <w:rsid w:val="005829B3"/>
    <w:rsid w:val="00582DA8"/>
    <w:rsid w:val="0058389F"/>
    <w:rsid w:val="005869EC"/>
    <w:rsid w:val="00586D1F"/>
    <w:rsid w:val="00590636"/>
    <w:rsid w:val="00592688"/>
    <w:rsid w:val="00594250"/>
    <w:rsid w:val="00594EFE"/>
    <w:rsid w:val="0059691C"/>
    <w:rsid w:val="005A0285"/>
    <w:rsid w:val="005A0592"/>
    <w:rsid w:val="005A0F56"/>
    <w:rsid w:val="005A2463"/>
    <w:rsid w:val="005A2BAC"/>
    <w:rsid w:val="005B03AC"/>
    <w:rsid w:val="005B1A58"/>
    <w:rsid w:val="005B56C1"/>
    <w:rsid w:val="005B59B4"/>
    <w:rsid w:val="005B66EB"/>
    <w:rsid w:val="005C1B2C"/>
    <w:rsid w:val="005C2006"/>
    <w:rsid w:val="005C4EED"/>
    <w:rsid w:val="005D2526"/>
    <w:rsid w:val="005D3EA4"/>
    <w:rsid w:val="005D47F9"/>
    <w:rsid w:val="005D6030"/>
    <w:rsid w:val="005D7588"/>
    <w:rsid w:val="005E58AC"/>
    <w:rsid w:val="005F4416"/>
    <w:rsid w:val="005F66A6"/>
    <w:rsid w:val="00600A92"/>
    <w:rsid w:val="00601163"/>
    <w:rsid w:val="00601DFF"/>
    <w:rsid w:val="0060657C"/>
    <w:rsid w:val="00610322"/>
    <w:rsid w:val="006139DD"/>
    <w:rsid w:val="00614617"/>
    <w:rsid w:val="006152D2"/>
    <w:rsid w:val="006167E4"/>
    <w:rsid w:val="00622729"/>
    <w:rsid w:val="006311DB"/>
    <w:rsid w:val="006313F3"/>
    <w:rsid w:val="00632523"/>
    <w:rsid w:val="0063345F"/>
    <w:rsid w:val="00634516"/>
    <w:rsid w:val="006376B1"/>
    <w:rsid w:val="006403B9"/>
    <w:rsid w:val="006502B7"/>
    <w:rsid w:val="006507DF"/>
    <w:rsid w:val="006536FA"/>
    <w:rsid w:val="00656A62"/>
    <w:rsid w:val="006605F0"/>
    <w:rsid w:val="00660650"/>
    <w:rsid w:val="00662575"/>
    <w:rsid w:val="00663584"/>
    <w:rsid w:val="00664454"/>
    <w:rsid w:val="006644B7"/>
    <w:rsid w:val="00664884"/>
    <w:rsid w:val="006734A3"/>
    <w:rsid w:val="00674DA7"/>
    <w:rsid w:val="006755D4"/>
    <w:rsid w:val="006758E5"/>
    <w:rsid w:val="00677FDB"/>
    <w:rsid w:val="0068271F"/>
    <w:rsid w:val="006846CB"/>
    <w:rsid w:val="0068478B"/>
    <w:rsid w:val="00687DAE"/>
    <w:rsid w:val="006A0C2C"/>
    <w:rsid w:val="006A2410"/>
    <w:rsid w:val="006A4B5C"/>
    <w:rsid w:val="006A6E0D"/>
    <w:rsid w:val="006B2A05"/>
    <w:rsid w:val="006B4F05"/>
    <w:rsid w:val="006B7C7E"/>
    <w:rsid w:val="006C0F4F"/>
    <w:rsid w:val="006C179C"/>
    <w:rsid w:val="006C37F3"/>
    <w:rsid w:val="006C7002"/>
    <w:rsid w:val="006D03C2"/>
    <w:rsid w:val="006D1805"/>
    <w:rsid w:val="006D1DF0"/>
    <w:rsid w:val="006D20B2"/>
    <w:rsid w:val="006D2156"/>
    <w:rsid w:val="006D5C33"/>
    <w:rsid w:val="006D6743"/>
    <w:rsid w:val="006E022D"/>
    <w:rsid w:val="006E7477"/>
    <w:rsid w:val="006F38D9"/>
    <w:rsid w:val="006F52AC"/>
    <w:rsid w:val="00703295"/>
    <w:rsid w:val="00706ACA"/>
    <w:rsid w:val="00712761"/>
    <w:rsid w:val="0071308B"/>
    <w:rsid w:val="00713344"/>
    <w:rsid w:val="007146E1"/>
    <w:rsid w:val="007147E3"/>
    <w:rsid w:val="00715EBC"/>
    <w:rsid w:val="00720746"/>
    <w:rsid w:val="00720CCF"/>
    <w:rsid w:val="00721EC7"/>
    <w:rsid w:val="007238ED"/>
    <w:rsid w:val="007267F9"/>
    <w:rsid w:val="00730B8A"/>
    <w:rsid w:val="007318DC"/>
    <w:rsid w:val="00732183"/>
    <w:rsid w:val="00732186"/>
    <w:rsid w:val="00735867"/>
    <w:rsid w:val="007368CB"/>
    <w:rsid w:val="007373D8"/>
    <w:rsid w:val="007403B0"/>
    <w:rsid w:val="00742807"/>
    <w:rsid w:val="00742F64"/>
    <w:rsid w:val="007460B8"/>
    <w:rsid w:val="00746D73"/>
    <w:rsid w:val="00753D80"/>
    <w:rsid w:val="00760605"/>
    <w:rsid w:val="00760CE2"/>
    <w:rsid w:val="007648A1"/>
    <w:rsid w:val="007669F3"/>
    <w:rsid w:val="00771A1A"/>
    <w:rsid w:val="00782B66"/>
    <w:rsid w:val="007835F8"/>
    <w:rsid w:val="00784C61"/>
    <w:rsid w:val="00795DFF"/>
    <w:rsid w:val="007A2FC1"/>
    <w:rsid w:val="007A3753"/>
    <w:rsid w:val="007A3B9F"/>
    <w:rsid w:val="007A7B99"/>
    <w:rsid w:val="007A7BDD"/>
    <w:rsid w:val="007B0794"/>
    <w:rsid w:val="007B2FD7"/>
    <w:rsid w:val="007C018F"/>
    <w:rsid w:val="007C0998"/>
    <w:rsid w:val="007C37E8"/>
    <w:rsid w:val="007C394B"/>
    <w:rsid w:val="007C4868"/>
    <w:rsid w:val="007C5F14"/>
    <w:rsid w:val="007D129D"/>
    <w:rsid w:val="007D1C4B"/>
    <w:rsid w:val="007D3FD0"/>
    <w:rsid w:val="007D498D"/>
    <w:rsid w:val="007D5BDA"/>
    <w:rsid w:val="007E30FD"/>
    <w:rsid w:val="007E4529"/>
    <w:rsid w:val="007E4947"/>
    <w:rsid w:val="007E57A1"/>
    <w:rsid w:val="007F12EF"/>
    <w:rsid w:val="007F13BA"/>
    <w:rsid w:val="007F1CFA"/>
    <w:rsid w:val="007F3753"/>
    <w:rsid w:val="007F449E"/>
    <w:rsid w:val="00800892"/>
    <w:rsid w:val="00800C5D"/>
    <w:rsid w:val="008063A0"/>
    <w:rsid w:val="00806F5C"/>
    <w:rsid w:val="00807A5B"/>
    <w:rsid w:val="00811F37"/>
    <w:rsid w:val="00812619"/>
    <w:rsid w:val="00814EB7"/>
    <w:rsid w:val="00816C56"/>
    <w:rsid w:val="008175C0"/>
    <w:rsid w:val="00820AFF"/>
    <w:rsid w:val="00821C26"/>
    <w:rsid w:val="00821EB7"/>
    <w:rsid w:val="008226F2"/>
    <w:rsid w:val="008244FF"/>
    <w:rsid w:val="00830048"/>
    <w:rsid w:val="0083104B"/>
    <w:rsid w:val="008404DE"/>
    <w:rsid w:val="00842460"/>
    <w:rsid w:val="00842992"/>
    <w:rsid w:val="00843681"/>
    <w:rsid w:val="00850957"/>
    <w:rsid w:val="00852715"/>
    <w:rsid w:val="00853309"/>
    <w:rsid w:val="0085547C"/>
    <w:rsid w:val="0085548A"/>
    <w:rsid w:val="00856066"/>
    <w:rsid w:val="00860182"/>
    <w:rsid w:val="00863C2E"/>
    <w:rsid w:val="00863D7A"/>
    <w:rsid w:val="0086637C"/>
    <w:rsid w:val="00871F1B"/>
    <w:rsid w:val="00873010"/>
    <w:rsid w:val="008766B2"/>
    <w:rsid w:val="008A43F5"/>
    <w:rsid w:val="008A7F0D"/>
    <w:rsid w:val="008B16D6"/>
    <w:rsid w:val="008B28ED"/>
    <w:rsid w:val="008B3806"/>
    <w:rsid w:val="008B7C8C"/>
    <w:rsid w:val="008C54DC"/>
    <w:rsid w:val="008C657D"/>
    <w:rsid w:val="008D0182"/>
    <w:rsid w:val="008D33C8"/>
    <w:rsid w:val="008D4054"/>
    <w:rsid w:val="008D648F"/>
    <w:rsid w:val="008D710A"/>
    <w:rsid w:val="008E0EB5"/>
    <w:rsid w:val="008E4D3D"/>
    <w:rsid w:val="008F028A"/>
    <w:rsid w:val="008F08A4"/>
    <w:rsid w:val="008F2CD4"/>
    <w:rsid w:val="008F44DE"/>
    <w:rsid w:val="008F5031"/>
    <w:rsid w:val="008F54E6"/>
    <w:rsid w:val="00902E99"/>
    <w:rsid w:val="00902FEA"/>
    <w:rsid w:val="0090678B"/>
    <w:rsid w:val="009070B2"/>
    <w:rsid w:val="00910BDB"/>
    <w:rsid w:val="009118D3"/>
    <w:rsid w:val="00915B13"/>
    <w:rsid w:val="0092018C"/>
    <w:rsid w:val="00923C1D"/>
    <w:rsid w:val="00926A20"/>
    <w:rsid w:val="00935273"/>
    <w:rsid w:val="0094134C"/>
    <w:rsid w:val="009441BA"/>
    <w:rsid w:val="0094504D"/>
    <w:rsid w:val="00947113"/>
    <w:rsid w:val="00951AE8"/>
    <w:rsid w:val="00953448"/>
    <w:rsid w:val="00955A53"/>
    <w:rsid w:val="009561DB"/>
    <w:rsid w:val="00960703"/>
    <w:rsid w:val="00962DD1"/>
    <w:rsid w:val="00963480"/>
    <w:rsid w:val="0096743E"/>
    <w:rsid w:val="00967F46"/>
    <w:rsid w:val="00975C3D"/>
    <w:rsid w:val="009779BA"/>
    <w:rsid w:val="0098073E"/>
    <w:rsid w:val="00982A60"/>
    <w:rsid w:val="009841A4"/>
    <w:rsid w:val="009A556B"/>
    <w:rsid w:val="009A728B"/>
    <w:rsid w:val="009B7955"/>
    <w:rsid w:val="009C09DC"/>
    <w:rsid w:val="009C6CF6"/>
    <w:rsid w:val="009C71EC"/>
    <w:rsid w:val="009D7430"/>
    <w:rsid w:val="009E0F5C"/>
    <w:rsid w:val="009E2FE7"/>
    <w:rsid w:val="009E390F"/>
    <w:rsid w:val="009E4813"/>
    <w:rsid w:val="009E573B"/>
    <w:rsid w:val="009E7AF2"/>
    <w:rsid w:val="009F066A"/>
    <w:rsid w:val="009F2114"/>
    <w:rsid w:val="009F79D2"/>
    <w:rsid w:val="009F7ABA"/>
    <w:rsid w:val="00A00574"/>
    <w:rsid w:val="00A00E20"/>
    <w:rsid w:val="00A01464"/>
    <w:rsid w:val="00A10ED7"/>
    <w:rsid w:val="00A14F78"/>
    <w:rsid w:val="00A1782F"/>
    <w:rsid w:val="00A2013E"/>
    <w:rsid w:val="00A20232"/>
    <w:rsid w:val="00A2179E"/>
    <w:rsid w:val="00A220DD"/>
    <w:rsid w:val="00A26B79"/>
    <w:rsid w:val="00A3053A"/>
    <w:rsid w:val="00A34BBD"/>
    <w:rsid w:val="00A35D9B"/>
    <w:rsid w:val="00A360CD"/>
    <w:rsid w:val="00A44BFF"/>
    <w:rsid w:val="00A46BFC"/>
    <w:rsid w:val="00A47C59"/>
    <w:rsid w:val="00A47D0C"/>
    <w:rsid w:val="00A61058"/>
    <w:rsid w:val="00A6261C"/>
    <w:rsid w:val="00A63FEA"/>
    <w:rsid w:val="00A6660D"/>
    <w:rsid w:val="00A72DEA"/>
    <w:rsid w:val="00A74990"/>
    <w:rsid w:val="00A7583A"/>
    <w:rsid w:val="00A95ACF"/>
    <w:rsid w:val="00AA06C8"/>
    <w:rsid w:val="00AA609F"/>
    <w:rsid w:val="00AA6543"/>
    <w:rsid w:val="00AB0EAB"/>
    <w:rsid w:val="00AB369C"/>
    <w:rsid w:val="00AB68A3"/>
    <w:rsid w:val="00AC029B"/>
    <w:rsid w:val="00AC2A17"/>
    <w:rsid w:val="00AC2E7B"/>
    <w:rsid w:val="00AC31F8"/>
    <w:rsid w:val="00AD08DD"/>
    <w:rsid w:val="00AD1CDF"/>
    <w:rsid w:val="00AD3412"/>
    <w:rsid w:val="00AD4F1C"/>
    <w:rsid w:val="00AD68CC"/>
    <w:rsid w:val="00AD7CD1"/>
    <w:rsid w:val="00AE4FE4"/>
    <w:rsid w:val="00B0434C"/>
    <w:rsid w:val="00B12574"/>
    <w:rsid w:val="00B13CEE"/>
    <w:rsid w:val="00B14234"/>
    <w:rsid w:val="00B16027"/>
    <w:rsid w:val="00B167D9"/>
    <w:rsid w:val="00B23E92"/>
    <w:rsid w:val="00B2456C"/>
    <w:rsid w:val="00B26FED"/>
    <w:rsid w:val="00B2726A"/>
    <w:rsid w:val="00B277C6"/>
    <w:rsid w:val="00B40594"/>
    <w:rsid w:val="00B409EC"/>
    <w:rsid w:val="00B53035"/>
    <w:rsid w:val="00B53F02"/>
    <w:rsid w:val="00B542D9"/>
    <w:rsid w:val="00B543D3"/>
    <w:rsid w:val="00B56A70"/>
    <w:rsid w:val="00B629AA"/>
    <w:rsid w:val="00B6385B"/>
    <w:rsid w:val="00B6392B"/>
    <w:rsid w:val="00B76F7E"/>
    <w:rsid w:val="00B83094"/>
    <w:rsid w:val="00B9272D"/>
    <w:rsid w:val="00B94FE6"/>
    <w:rsid w:val="00B958BB"/>
    <w:rsid w:val="00BA0DC9"/>
    <w:rsid w:val="00BA6192"/>
    <w:rsid w:val="00BA6A24"/>
    <w:rsid w:val="00BA7BA4"/>
    <w:rsid w:val="00BB0F3D"/>
    <w:rsid w:val="00BB1B3F"/>
    <w:rsid w:val="00BB1F71"/>
    <w:rsid w:val="00BC1D1F"/>
    <w:rsid w:val="00BC1E59"/>
    <w:rsid w:val="00BC40DF"/>
    <w:rsid w:val="00BD0F7F"/>
    <w:rsid w:val="00BD1A6F"/>
    <w:rsid w:val="00BD32F5"/>
    <w:rsid w:val="00BD7819"/>
    <w:rsid w:val="00BE100B"/>
    <w:rsid w:val="00BE6B82"/>
    <w:rsid w:val="00BF065F"/>
    <w:rsid w:val="00BF1273"/>
    <w:rsid w:val="00BF4707"/>
    <w:rsid w:val="00C0010E"/>
    <w:rsid w:val="00C00152"/>
    <w:rsid w:val="00C01C2C"/>
    <w:rsid w:val="00C05705"/>
    <w:rsid w:val="00C0639F"/>
    <w:rsid w:val="00C0737D"/>
    <w:rsid w:val="00C07724"/>
    <w:rsid w:val="00C10575"/>
    <w:rsid w:val="00C21DD8"/>
    <w:rsid w:val="00C263D0"/>
    <w:rsid w:val="00C276D2"/>
    <w:rsid w:val="00C27CF5"/>
    <w:rsid w:val="00C30696"/>
    <w:rsid w:val="00C34DAF"/>
    <w:rsid w:val="00C36F98"/>
    <w:rsid w:val="00C373C4"/>
    <w:rsid w:val="00C37F82"/>
    <w:rsid w:val="00C42558"/>
    <w:rsid w:val="00C42C77"/>
    <w:rsid w:val="00C5520F"/>
    <w:rsid w:val="00C55BEE"/>
    <w:rsid w:val="00C61253"/>
    <w:rsid w:val="00C730E1"/>
    <w:rsid w:val="00C7312E"/>
    <w:rsid w:val="00C7576D"/>
    <w:rsid w:val="00C81359"/>
    <w:rsid w:val="00C81CA6"/>
    <w:rsid w:val="00C8315B"/>
    <w:rsid w:val="00C85174"/>
    <w:rsid w:val="00C92A67"/>
    <w:rsid w:val="00C92DD6"/>
    <w:rsid w:val="00C96BE0"/>
    <w:rsid w:val="00C97E8D"/>
    <w:rsid w:val="00CA20A7"/>
    <w:rsid w:val="00CA3464"/>
    <w:rsid w:val="00CA65AE"/>
    <w:rsid w:val="00CA6DFA"/>
    <w:rsid w:val="00CB28EA"/>
    <w:rsid w:val="00CB4206"/>
    <w:rsid w:val="00CB7C25"/>
    <w:rsid w:val="00CC44AA"/>
    <w:rsid w:val="00CD4311"/>
    <w:rsid w:val="00CD4E12"/>
    <w:rsid w:val="00CD57A9"/>
    <w:rsid w:val="00CD6F13"/>
    <w:rsid w:val="00CD7590"/>
    <w:rsid w:val="00CE0CD9"/>
    <w:rsid w:val="00CE206F"/>
    <w:rsid w:val="00CE2CD9"/>
    <w:rsid w:val="00CE3553"/>
    <w:rsid w:val="00CE4640"/>
    <w:rsid w:val="00CE7ABF"/>
    <w:rsid w:val="00CF04D5"/>
    <w:rsid w:val="00CF123E"/>
    <w:rsid w:val="00D02FD5"/>
    <w:rsid w:val="00D05702"/>
    <w:rsid w:val="00D07A24"/>
    <w:rsid w:val="00D106DA"/>
    <w:rsid w:val="00D11E88"/>
    <w:rsid w:val="00D13883"/>
    <w:rsid w:val="00D20123"/>
    <w:rsid w:val="00D279C1"/>
    <w:rsid w:val="00D3281C"/>
    <w:rsid w:val="00D36844"/>
    <w:rsid w:val="00D37EBE"/>
    <w:rsid w:val="00D4476E"/>
    <w:rsid w:val="00D45FA5"/>
    <w:rsid w:val="00D52A03"/>
    <w:rsid w:val="00D54D00"/>
    <w:rsid w:val="00D60BF7"/>
    <w:rsid w:val="00D62FD4"/>
    <w:rsid w:val="00D6432D"/>
    <w:rsid w:val="00D72D3D"/>
    <w:rsid w:val="00D748E6"/>
    <w:rsid w:val="00D77FE8"/>
    <w:rsid w:val="00D838B5"/>
    <w:rsid w:val="00D92BFF"/>
    <w:rsid w:val="00D937D1"/>
    <w:rsid w:val="00D95D11"/>
    <w:rsid w:val="00D967CF"/>
    <w:rsid w:val="00DA5E01"/>
    <w:rsid w:val="00DB1978"/>
    <w:rsid w:val="00DB1D73"/>
    <w:rsid w:val="00DB2F83"/>
    <w:rsid w:val="00DB31DE"/>
    <w:rsid w:val="00DB47AA"/>
    <w:rsid w:val="00DB5CED"/>
    <w:rsid w:val="00DC396A"/>
    <w:rsid w:val="00DC3C53"/>
    <w:rsid w:val="00DC3E6B"/>
    <w:rsid w:val="00DD353E"/>
    <w:rsid w:val="00DE6C62"/>
    <w:rsid w:val="00DE7549"/>
    <w:rsid w:val="00DE76FE"/>
    <w:rsid w:val="00DF0377"/>
    <w:rsid w:val="00E00C93"/>
    <w:rsid w:val="00E016B0"/>
    <w:rsid w:val="00E038DF"/>
    <w:rsid w:val="00E056FC"/>
    <w:rsid w:val="00E05BF4"/>
    <w:rsid w:val="00E064E9"/>
    <w:rsid w:val="00E07152"/>
    <w:rsid w:val="00E07498"/>
    <w:rsid w:val="00E14E14"/>
    <w:rsid w:val="00E15DF4"/>
    <w:rsid w:val="00E17B18"/>
    <w:rsid w:val="00E209EE"/>
    <w:rsid w:val="00E20D62"/>
    <w:rsid w:val="00E222B4"/>
    <w:rsid w:val="00E22859"/>
    <w:rsid w:val="00E22EAB"/>
    <w:rsid w:val="00E25574"/>
    <w:rsid w:val="00E2708A"/>
    <w:rsid w:val="00E30D96"/>
    <w:rsid w:val="00E30DE9"/>
    <w:rsid w:val="00E315EF"/>
    <w:rsid w:val="00E46F99"/>
    <w:rsid w:val="00E50420"/>
    <w:rsid w:val="00E51030"/>
    <w:rsid w:val="00E54F43"/>
    <w:rsid w:val="00E55D8A"/>
    <w:rsid w:val="00E566B8"/>
    <w:rsid w:val="00E56F35"/>
    <w:rsid w:val="00E572B9"/>
    <w:rsid w:val="00E577CF"/>
    <w:rsid w:val="00E6052A"/>
    <w:rsid w:val="00E61577"/>
    <w:rsid w:val="00E6296D"/>
    <w:rsid w:val="00E6699F"/>
    <w:rsid w:val="00E70B6C"/>
    <w:rsid w:val="00E71515"/>
    <w:rsid w:val="00E7514A"/>
    <w:rsid w:val="00E80FFE"/>
    <w:rsid w:val="00E86761"/>
    <w:rsid w:val="00E87A31"/>
    <w:rsid w:val="00E96F2C"/>
    <w:rsid w:val="00EA3B3C"/>
    <w:rsid w:val="00EA61AF"/>
    <w:rsid w:val="00EA6DA6"/>
    <w:rsid w:val="00EA6E35"/>
    <w:rsid w:val="00EA7B2E"/>
    <w:rsid w:val="00EB4A15"/>
    <w:rsid w:val="00EB635A"/>
    <w:rsid w:val="00EB7B3C"/>
    <w:rsid w:val="00EC3FE5"/>
    <w:rsid w:val="00EC7BD7"/>
    <w:rsid w:val="00EE321B"/>
    <w:rsid w:val="00EE3EF4"/>
    <w:rsid w:val="00EE5F90"/>
    <w:rsid w:val="00EE71C8"/>
    <w:rsid w:val="00EF07A7"/>
    <w:rsid w:val="00EF1017"/>
    <w:rsid w:val="00EF183A"/>
    <w:rsid w:val="00EF2727"/>
    <w:rsid w:val="00EF42D6"/>
    <w:rsid w:val="00EF4B8E"/>
    <w:rsid w:val="00EF4BC2"/>
    <w:rsid w:val="00EF6F70"/>
    <w:rsid w:val="00F0020C"/>
    <w:rsid w:val="00F01205"/>
    <w:rsid w:val="00F1117F"/>
    <w:rsid w:val="00F13A4A"/>
    <w:rsid w:val="00F15C8D"/>
    <w:rsid w:val="00F25C4F"/>
    <w:rsid w:val="00F26354"/>
    <w:rsid w:val="00F33DEF"/>
    <w:rsid w:val="00F355BC"/>
    <w:rsid w:val="00F37FE5"/>
    <w:rsid w:val="00F47475"/>
    <w:rsid w:val="00F5409D"/>
    <w:rsid w:val="00F542F6"/>
    <w:rsid w:val="00F57CC7"/>
    <w:rsid w:val="00F609EF"/>
    <w:rsid w:val="00F60ACC"/>
    <w:rsid w:val="00F61F68"/>
    <w:rsid w:val="00F718CE"/>
    <w:rsid w:val="00F71DF1"/>
    <w:rsid w:val="00F741EB"/>
    <w:rsid w:val="00F746EB"/>
    <w:rsid w:val="00F769DA"/>
    <w:rsid w:val="00F84C28"/>
    <w:rsid w:val="00F85F99"/>
    <w:rsid w:val="00F86B61"/>
    <w:rsid w:val="00F910A3"/>
    <w:rsid w:val="00F9127E"/>
    <w:rsid w:val="00F93C05"/>
    <w:rsid w:val="00FA01A9"/>
    <w:rsid w:val="00FA0FBE"/>
    <w:rsid w:val="00FB409B"/>
    <w:rsid w:val="00FB4936"/>
    <w:rsid w:val="00FB68FD"/>
    <w:rsid w:val="00FC0255"/>
    <w:rsid w:val="00FC1E37"/>
    <w:rsid w:val="00FC55D1"/>
    <w:rsid w:val="00FC6A8E"/>
    <w:rsid w:val="00FD146C"/>
    <w:rsid w:val="00FD1B6C"/>
    <w:rsid w:val="00FD22FD"/>
    <w:rsid w:val="00FD307B"/>
    <w:rsid w:val="00FD59E7"/>
    <w:rsid w:val="00FD5CA5"/>
    <w:rsid w:val="00FD69CA"/>
    <w:rsid w:val="00FD717B"/>
    <w:rsid w:val="00FD7DC8"/>
    <w:rsid w:val="00FE21FC"/>
    <w:rsid w:val="00FE2778"/>
    <w:rsid w:val="00FE73E3"/>
    <w:rsid w:val="00FE76F5"/>
    <w:rsid w:val="00FF4690"/>
    <w:rsid w:val="00FF571F"/>
    <w:rsid w:val="00FF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D7720"/>
  <w15:docId w15:val="{7787404D-EE25-422E-8B0A-96D78D5C6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ka-G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61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1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A360CD"/>
  </w:style>
  <w:style w:type="paragraph" w:styleId="ListParagraph">
    <w:name w:val="List Paragraph"/>
    <w:basedOn w:val="Normal"/>
    <w:uiPriority w:val="34"/>
    <w:qFormat/>
    <w:rsid w:val="00A360CD"/>
    <w:pPr>
      <w:ind w:left="720"/>
      <w:contextualSpacing/>
    </w:pPr>
    <w:rPr>
      <w:rFonts w:eastAsiaTheme="minorEastAsia"/>
      <w:noProof w:val="0"/>
      <w:lang w:eastAsia="ru-RU"/>
    </w:rPr>
  </w:style>
  <w:style w:type="paragraph" w:styleId="BodyText">
    <w:name w:val="Body Text"/>
    <w:basedOn w:val="Normal"/>
    <w:link w:val="BodyTextChar"/>
    <w:rsid w:val="00A360CD"/>
    <w:pPr>
      <w:widowControl w:val="0"/>
      <w:spacing w:after="120" w:line="240" w:lineRule="auto"/>
    </w:pPr>
    <w:rPr>
      <w:rFonts w:ascii="Times New Roman" w:eastAsia="Times New Roman" w:hAnsi="Times New Roman" w:cs="Arial"/>
      <w:noProof w:val="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A360CD"/>
    <w:rPr>
      <w:rFonts w:ascii="Times New Roman" w:eastAsia="Times New Roman" w:hAnsi="Times New Roman" w:cs="Arial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0CD"/>
    <w:pPr>
      <w:spacing w:after="0" w:line="240" w:lineRule="auto"/>
    </w:pPr>
    <w:rPr>
      <w:rFonts w:ascii="Tahoma" w:eastAsiaTheme="minorEastAsia" w:hAnsi="Tahoma" w:cs="Tahoma"/>
      <w:noProof w:val="0"/>
      <w:sz w:val="16"/>
      <w:szCs w:val="16"/>
      <w:lang w:eastAsia="ru-R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0CD"/>
    <w:rPr>
      <w:rFonts w:ascii="Tahoma" w:eastAsiaTheme="minorEastAsia" w:hAnsi="Tahoma" w:cs="Tahoma"/>
      <w:sz w:val="16"/>
      <w:szCs w:val="16"/>
      <w:lang w:val="ru-RU" w:eastAsia="ru-RU"/>
    </w:rPr>
  </w:style>
  <w:style w:type="character" w:customStyle="1" w:styleId="gray">
    <w:name w:val="gray"/>
    <w:basedOn w:val="DefaultParagraphFont"/>
    <w:rsid w:val="00A360CD"/>
  </w:style>
  <w:style w:type="character" w:customStyle="1" w:styleId="apple-converted-space">
    <w:name w:val="apple-converted-space"/>
    <w:basedOn w:val="DefaultParagraphFont"/>
    <w:rsid w:val="00A360CD"/>
  </w:style>
  <w:style w:type="paragraph" w:styleId="Header">
    <w:name w:val="header"/>
    <w:basedOn w:val="Normal"/>
    <w:link w:val="HeaderChar"/>
    <w:uiPriority w:val="99"/>
    <w:unhideWhenUsed/>
    <w:rsid w:val="00A360CD"/>
    <w:pPr>
      <w:tabs>
        <w:tab w:val="center" w:pos="4844"/>
        <w:tab w:val="right" w:pos="9689"/>
      </w:tabs>
      <w:spacing w:after="0" w:line="240" w:lineRule="auto"/>
    </w:pPr>
    <w:rPr>
      <w:rFonts w:eastAsiaTheme="minorEastAsia"/>
      <w:noProof w:val="0"/>
      <w:lang w:eastAsia="ru-RU"/>
    </w:rPr>
  </w:style>
  <w:style w:type="character" w:customStyle="1" w:styleId="HeaderChar">
    <w:name w:val="Header Char"/>
    <w:basedOn w:val="DefaultParagraphFont"/>
    <w:link w:val="Header"/>
    <w:uiPriority w:val="99"/>
    <w:rsid w:val="00A360CD"/>
    <w:rPr>
      <w:rFonts w:eastAsiaTheme="minorEastAsia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A360CD"/>
    <w:pPr>
      <w:tabs>
        <w:tab w:val="center" w:pos="4844"/>
        <w:tab w:val="right" w:pos="9689"/>
      </w:tabs>
      <w:spacing w:after="0" w:line="240" w:lineRule="auto"/>
    </w:pPr>
    <w:rPr>
      <w:rFonts w:eastAsiaTheme="minorEastAsia"/>
      <w:noProof w:val="0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rsid w:val="00A360CD"/>
    <w:rPr>
      <w:rFonts w:eastAsiaTheme="minorEastAsia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A360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60CD"/>
    <w:pPr>
      <w:spacing w:line="240" w:lineRule="auto"/>
    </w:pPr>
    <w:rPr>
      <w:rFonts w:eastAsiaTheme="minorEastAsia"/>
      <w:noProof w:val="0"/>
      <w:sz w:val="20"/>
      <w:szCs w:val="20"/>
      <w:lang w:eastAsia="ru-R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60CD"/>
    <w:rPr>
      <w:rFonts w:eastAsiaTheme="minorEastAsia"/>
      <w:sz w:val="20"/>
      <w:szCs w:val="20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0CD"/>
    <w:rPr>
      <w:rFonts w:eastAsiaTheme="minorEastAsia"/>
      <w:b/>
      <w:bCs/>
      <w:sz w:val="20"/>
      <w:szCs w:val="20"/>
      <w:lang w:val="ru-RU" w:eastAsia="ru-RU"/>
    </w:rPr>
  </w:style>
  <w:style w:type="paragraph" w:customStyle="1" w:styleId="Default">
    <w:name w:val="Default"/>
    <w:rsid w:val="00A360CD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  <w:lang w:val="ru-RU"/>
    </w:rPr>
  </w:style>
  <w:style w:type="paragraph" w:styleId="NoSpacing">
    <w:name w:val="No Spacing"/>
    <w:uiPriority w:val="1"/>
    <w:qFormat/>
    <w:rsid w:val="00A360CD"/>
    <w:pPr>
      <w:spacing w:after="0" w:line="240" w:lineRule="auto"/>
    </w:pPr>
    <w:rPr>
      <w:rFonts w:eastAsiaTheme="minorEastAsia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7C37E8"/>
    <w:pPr>
      <w:ind w:left="720"/>
      <w:contextualSpacing/>
    </w:pPr>
    <w:rPr>
      <w:rFonts w:ascii="Sylfaen" w:eastAsia="Times New Roman" w:hAnsi="Sylfaen" w:cs="Times New Roman"/>
      <w:noProof w:val="0"/>
      <w:lang w:eastAsia="ru-RU"/>
    </w:rPr>
  </w:style>
  <w:style w:type="numbering" w:customStyle="1" w:styleId="1">
    <w:name w:val="Стиль1"/>
    <w:uiPriority w:val="99"/>
    <w:rsid w:val="00FB4936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9612E"/>
    <w:rPr>
      <w:rFonts w:asciiTheme="majorHAnsi" w:eastAsiaTheme="majorEastAsia" w:hAnsiTheme="majorHAnsi" w:cstheme="majorBidi"/>
      <w:noProof/>
      <w:color w:val="365F91" w:themeColor="accent1" w:themeShade="BF"/>
      <w:sz w:val="32"/>
      <w:szCs w:val="32"/>
      <w:lang w:val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09612E"/>
    <w:pPr>
      <w:spacing w:line="259" w:lineRule="auto"/>
      <w:outlineLvl w:val="9"/>
    </w:pPr>
    <w:rPr>
      <w:noProof w:val="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9612E"/>
    <w:rPr>
      <w:rFonts w:asciiTheme="majorHAnsi" w:eastAsiaTheme="majorEastAsia" w:hAnsiTheme="majorHAnsi" w:cstheme="majorBidi"/>
      <w:noProof/>
      <w:color w:val="365F91" w:themeColor="accent1" w:themeShade="BF"/>
      <w:sz w:val="26"/>
      <w:szCs w:val="26"/>
      <w:lang w:val="ru-RU"/>
    </w:rPr>
  </w:style>
  <w:style w:type="paragraph" w:styleId="TOC1">
    <w:name w:val="toc 1"/>
    <w:basedOn w:val="Normal"/>
    <w:next w:val="Normal"/>
    <w:autoRedefine/>
    <w:uiPriority w:val="39"/>
    <w:unhideWhenUsed/>
    <w:rsid w:val="000961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61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612E"/>
    <w:rPr>
      <w:color w:val="0000FF" w:themeColor="hyperlink"/>
      <w:u w:val="single"/>
    </w:rPr>
  </w:style>
  <w:style w:type="numbering" w:customStyle="1" w:styleId="2">
    <w:name w:val="Стиль2"/>
    <w:uiPriority w:val="99"/>
    <w:rsid w:val="0009612E"/>
    <w:pPr>
      <w:numPr>
        <w:numId w:val="2"/>
      </w:numPr>
    </w:pPr>
  </w:style>
  <w:style w:type="paragraph" w:customStyle="1" w:styleId="a21">
    <w:name w:val="a2_1"/>
    <w:basedOn w:val="Normal"/>
    <w:qFormat/>
    <w:rsid w:val="004B45BE"/>
    <w:pPr>
      <w:numPr>
        <w:numId w:val="4"/>
      </w:numPr>
      <w:jc w:val="center"/>
    </w:pPr>
    <w:rPr>
      <w:rFonts w:ascii="Times New Roman Bold" w:hAnsi="Times New Roman Bold" w:cs="Times New Roman"/>
      <w:b/>
      <w:noProof w:val="0"/>
      <w:sz w:val="24"/>
      <w:szCs w:val="24"/>
      <w:lang w:val="tr-TR"/>
    </w:rPr>
  </w:style>
  <w:style w:type="paragraph" w:customStyle="1" w:styleId="a22">
    <w:name w:val="a2_2"/>
    <w:basedOn w:val="Normal"/>
    <w:qFormat/>
    <w:rsid w:val="004B45BE"/>
    <w:pPr>
      <w:keepNext/>
      <w:keepLines/>
      <w:numPr>
        <w:ilvl w:val="1"/>
        <w:numId w:val="4"/>
      </w:numPr>
      <w:tabs>
        <w:tab w:val="left" w:pos="1620"/>
        <w:tab w:val="left" w:pos="1800"/>
      </w:tabs>
      <w:spacing w:before="240"/>
      <w:ind w:left="630" w:hanging="540"/>
      <w:jc w:val="both"/>
      <w:outlineLvl w:val="1"/>
    </w:pPr>
    <w:rPr>
      <w:rFonts w:ascii="Sylfaen" w:hAnsi="Sylfaen" w:cs="Sylfaen"/>
      <w:b/>
      <w:noProof w:val="0"/>
      <w:sz w:val="24"/>
      <w:szCs w:val="24"/>
      <w:lang w:val="tr-TR"/>
    </w:rPr>
  </w:style>
  <w:style w:type="paragraph" w:customStyle="1" w:styleId="a23">
    <w:name w:val="a2_3"/>
    <w:basedOn w:val="Normal"/>
    <w:qFormat/>
    <w:rsid w:val="004B45BE"/>
    <w:pPr>
      <w:numPr>
        <w:ilvl w:val="2"/>
        <w:numId w:val="4"/>
      </w:numPr>
      <w:spacing w:before="120" w:after="120"/>
      <w:jc w:val="both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24">
    <w:name w:val="a2_4"/>
    <w:basedOn w:val="Normal"/>
    <w:qFormat/>
    <w:rsid w:val="004B45BE"/>
    <w:pPr>
      <w:numPr>
        <w:ilvl w:val="3"/>
        <w:numId w:val="4"/>
      </w:numPr>
      <w:spacing w:before="40" w:after="40"/>
      <w:jc w:val="both"/>
    </w:pPr>
    <w:rPr>
      <w:rFonts w:ascii="Times New Roman" w:hAnsi="Times New Roman" w:cs="Times New Roman"/>
      <w:noProof w:val="0"/>
      <w:sz w:val="24"/>
      <w:szCs w:val="24"/>
      <w:lang w:val="en-GB"/>
    </w:rPr>
  </w:style>
  <w:style w:type="paragraph" w:customStyle="1" w:styleId="a25">
    <w:name w:val="a2_5"/>
    <w:basedOn w:val="Normal"/>
    <w:qFormat/>
    <w:rsid w:val="004B45BE"/>
    <w:pPr>
      <w:numPr>
        <w:ilvl w:val="4"/>
        <w:numId w:val="4"/>
      </w:numPr>
      <w:spacing w:before="40" w:after="40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26">
    <w:name w:val="a2_6"/>
    <w:basedOn w:val="Normal"/>
    <w:qFormat/>
    <w:rsid w:val="004B45BE"/>
    <w:pPr>
      <w:numPr>
        <w:ilvl w:val="5"/>
        <w:numId w:val="4"/>
      </w:numPr>
      <w:spacing w:before="40" w:after="40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1">
    <w:name w:val="a_1"/>
    <w:basedOn w:val="Normal"/>
    <w:rsid w:val="00245979"/>
    <w:pPr>
      <w:pBdr>
        <w:bottom w:val="single" w:sz="18" w:space="1" w:color="7F7F7F" w:themeColor="text1" w:themeTint="80"/>
      </w:pBdr>
      <w:spacing w:before="480" w:after="120"/>
      <w:ind w:left="360" w:hanging="360"/>
      <w:jc w:val="center"/>
      <w:outlineLvl w:val="0"/>
    </w:pPr>
    <w:rPr>
      <w:rFonts w:ascii="Times New Roman" w:hAnsi="Times New Roman" w:cs="Times New Roman"/>
      <w:b/>
      <w:noProof w:val="0"/>
      <w:sz w:val="24"/>
      <w:szCs w:val="24"/>
      <w:lang w:val="en-US"/>
    </w:rPr>
  </w:style>
  <w:style w:type="paragraph" w:customStyle="1" w:styleId="a3">
    <w:name w:val="a_3"/>
    <w:basedOn w:val="Normal"/>
    <w:rsid w:val="00245979"/>
    <w:pPr>
      <w:spacing w:before="120" w:after="120"/>
      <w:ind w:left="1276" w:hanging="851"/>
    </w:pPr>
    <w:rPr>
      <w:rFonts w:ascii="Times New Roman" w:eastAsia="Sylfaen" w:hAnsi="Times New Roman" w:cs="Times New Roman"/>
      <w:noProof w:val="0"/>
      <w:sz w:val="24"/>
      <w:szCs w:val="24"/>
      <w:lang w:val="en-US"/>
    </w:rPr>
  </w:style>
  <w:style w:type="paragraph" w:customStyle="1" w:styleId="a4">
    <w:name w:val="a_4"/>
    <w:basedOn w:val="Normal"/>
    <w:rsid w:val="00245979"/>
    <w:pPr>
      <w:spacing w:before="40" w:after="40"/>
      <w:ind w:left="2162" w:hanging="992"/>
    </w:pPr>
    <w:rPr>
      <w:rFonts w:ascii="Sylfaen" w:hAnsi="Sylfaen" w:cs="Sylfaen"/>
      <w:noProof w:val="0"/>
      <w:sz w:val="24"/>
      <w:szCs w:val="24"/>
      <w:lang w:val="ka-GE"/>
    </w:rPr>
  </w:style>
  <w:style w:type="paragraph" w:customStyle="1" w:styleId="a5">
    <w:name w:val="a_5"/>
    <w:basedOn w:val="Normal"/>
    <w:rsid w:val="00245979"/>
    <w:pPr>
      <w:spacing w:before="60" w:after="60"/>
      <w:ind w:left="4536" w:hanging="992"/>
    </w:pPr>
    <w:rPr>
      <w:rFonts w:ascii="Times New Roman" w:hAnsi="Times New Roman" w:cs="Times New Roman"/>
      <w:noProof w:val="0"/>
      <w:sz w:val="24"/>
      <w:szCs w:val="24"/>
      <w:lang w:val="en-US"/>
    </w:rPr>
  </w:style>
  <w:style w:type="paragraph" w:customStyle="1" w:styleId="a27">
    <w:name w:val="a2_7"/>
    <w:basedOn w:val="a5"/>
    <w:qFormat/>
    <w:rsid w:val="00245979"/>
    <w:pPr>
      <w:spacing w:before="0" w:after="200"/>
      <w:ind w:left="3240" w:hanging="10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2A9AD-6221-4ABB-A96F-324CC7F8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2</Pages>
  <Words>3639</Words>
  <Characters>20744</Characters>
  <Application>Microsoft Office Word</Application>
  <DocSecurity>0</DocSecurity>
  <Lines>172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2</dc:creator>
  <cp:keywords/>
  <dc:description/>
  <cp:lastModifiedBy>IBSU</cp:lastModifiedBy>
  <cp:revision>89</cp:revision>
  <cp:lastPrinted>2024-04-30T08:51:00Z</cp:lastPrinted>
  <dcterms:created xsi:type="dcterms:W3CDTF">2024-04-04T13:19:00Z</dcterms:created>
  <dcterms:modified xsi:type="dcterms:W3CDTF">2024-04-3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f033d7339da9ce57e90687b3b6761d6aa49d1bb4dc1426bc9f6120c3ef8099</vt:lpwstr>
  </property>
</Properties>
</file>